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53806" w14:textId="29C0D388" w:rsidR="00D42D25" w:rsidRDefault="00D42D25" w:rsidP="000B46B0">
      <w:pPr>
        <w:pStyle w:val="Heading1"/>
        <w:pBdr>
          <w:bottom w:val="single" w:sz="4" w:space="1" w:color="auto"/>
        </w:pBdr>
      </w:pPr>
      <w:r w:rsidRPr="002150CE">
        <w:t xml:space="preserve">Project Milestone </w:t>
      </w:r>
      <w:r w:rsidR="00D6173C">
        <w:t>4</w:t>
      </w:r>
      <w:r w:rsidRPr="002150CE">
        <w:t xml:space="preserve"> – </w:t>
      </w:r>
      <w:r w:rsidR="00D6173C">
        <w:t xml:space="preserve">Algorithm Refinement </w:t>
      </w:r>
      <w:r w:rsidR="00025933">
        <w:t xml:space="preserve">and </w:t>
      </w:r>
      <w:r w:rsidR="00882F71">
        <w:t>Final Deliverable</w:t>
      </w:r>
    </w:p>
    <w:p w14:paraId="07F2F6C1" w14:textId="77777777" w:rsidR="00D42D25" w:rsidRPr="00AE10FA" w:rsidRDefault="00D42D25" w:rsidP="00D42D25">
      <w:pPr>
        <w:pStyle w:val="Heading2"/>
      </w:pPr>
      <w:r w:rsidRPr="00AE10FA">
        <w:t>Instructions</w:t>
      </w:r>
    </w:p>
    <w:p w14:paraId="0EF102EA" w14:textId="77777777" w:rsidR="00D42D25" w:rsidRPr="00AE10FA" w:rsidRDefault="00D42D25" w:rsidP="00D42D25">
      <w:pPr>
        <w:pStyle w:val="BodyText1"/>
        <w:numPr>
          <w:ilvl w:val="0"/>
          <w:numId w:val="19"/>
        </w:numPr>
        <w:spacing w:before="60" w:after="60"/>
      </w:pPr>
      <w:r w:rsidRPr="00AE10FA">
        <w:t>Read this document carefully. You are responsible for following all instructions in this document.</w:t>
      </w:r>
    </w:p>
    <w:p w14:paraId="5ED91C38" w14:textId="77777777" w:rsidR="00592DBC" w:rsidRPr="00AE10FA" w:rsidRDefault="00D42D25" w:rsidP="00592DBC">
      <w:pPr>
        <w:pStyle w:val="BodyText1"/>
        <w:numPr>
          <w:ilvl w:val="0"/>
          <w:numId w:val="19"/>
        </w:numPr>
        <w:spacing w:before="60" w:after="60"/>
      </w:pPr>
      <w:r w:rsidRPr="00AE10FA">
        <w:t xml:space="preserve">Read the Learning Objectives at the end of the document to understand how your work will be graded. </w:t>
      </w:r>
    </w:p>
    <w:p w14:paraId="387481AC" w14:textId="4A1C6A8F" w:rsidR="00D42D25" w:rsidRPr="00AE10FA" w:rsidRDefault="00D42D25" w:rsidP="00592DBC">
      <w:pPr>
        <w:pStyle w:val="BodyText1"/>
        <w:numPr>
          <w:ilvl w:val="0"/>
          <w:numId w:val="19"/>
        </w:numPr>
        <w:spacing w:before="60" w:after="60"/>
      </w:pPr>
      <w:r w:rsidRPr="00AE10FA">
        <w:t>Use professional language in all written responses</w:t>
      </w:r>
      <w:r w:rsidR="00592DBC" w:rsidRPr="00AE10FA">
        <w:t xml:space="preserve"> and format all plots for technical presentation</w:t>
      </w:r>
      <w:r w:rsidRPr="00AE10FA">
        <w:t xml:space="preserve">. See EPS01 </w:t>
      </w:r>
      <w:r w:rsidR="00592DBC" w:rsidRPr="00AE10FA">
        <w:t xml:space="preserve">and EPS02 </w:t>
      </w:r>
      <w:r w:rsidRPr="00AE10FA">
        <w:t xml:space="preserve">for guidelines. </w:t>
      </w:r>
    </w:p>
    <w:p w14:paraId="66B564F0" w14:textId="3ECAD4CB" w:rsidR="00592DBC" w:rsidRPr="00AE10FA" w:rsidRDefault="00592DBC" w:rsidP="00D42D25">
      <w:pPr>
        <w:pStyle w:val="BodyText1"/>
        <w:numPr>
          <w:ilvl w:val="0"/>
          <w:numId w:val="19"/>
        </w:numPr>
        <w:spacing w:before="60" w:after="60"/>
      </w:pPr>
      <w:r w:rsidRPr="00AE10FA">
        <w:t>Good programming standards apply to all m-files.</w:t>
      </w:r>
    </w:p>
    <w:p w14:paraId="689F65F2" w14:textId="545FF842" w:rsidR="00D42D25" w:rsidRPr="00AE10FA" w:rsidRDefault="00D42D25" w:rsidP="00D42D25">
      <w:pPr>
        <w:pStyle w:val="BodyText1"/>
        <w:numPr>
          <w:ilvl w:val="0"/>
          <w:numId w:val="19"/>
        </w:numPr>
        <w:spacing w:before="60" w:after="60"/>
      </w:pPr>
      <w:r w:rsidRPr="00AE10FA">
        <w:t xml:space="preserve">Submit deliverables to Gradescope. Name your files to match the format in the table below, where </w:t>
      </w:r>
      <w:r w:rsidRPr="00AE10FA">
        <w:rPr>
          <w:rFonts w:cstheme="minorHAnsi"/>
          <w:i/>
        </w:rPr>
        <w:t>SSS_TT</w:t>
      </w:r>
      <w:r w:rsidRPr="00AE10FA">
        <w:rPr>
          <w:rFonts w:cstheme="minorHAnsi"/>
        </w:rPr>
        <w:t xml:space="preserve"> is your section and team ID (e.g., 001_03 is Section 001, Team 3)</w:t>
      </w:r>
    </w:p>
    <w:tbl>
      <w:tblPr>
        <w:tblStyle w:val="TableGrid"/>
        <w:tblW w:w="8730" w:type="dxa"/>
        <w:tblInd w:w="715" w:type="dxa"/>
        <w:tblLook w:val="04A0" w:firstRow="1" w:lastRow="0" w:firstColumn="1" w:lastColumn="0" w:noHBand="0" w:noVBand="1"/>
      </w:tblPr>
      <w:tblGrid>
        <w:gridCol w:w="2880"/>
        <w:gridCol w:w="5850"/>
      </w:tblGrid>
      <w:tr w:rsidR="00551B0C" w:rsidRPr="00AE10FA" w14:paraId="3DCF8955" w14:textId="77777777" w:rsidTr="00551B0C">
        <w:tc>
          <w:tcPr>
            <w:tcW w:w="2880" w:type="dxa"/>
            <w:shd w:val="clear" w:color="auto" w:fill="D9D9D9" w:themeFill="background1" w:themeFillShade="D9"/>
            <w:vAlign w:val="center"/>
          </w:tcPr>
          <w:p w14:paraId="4616D32C" w14:textId="77777777" w:rsidR="00551B0C" w:rsidRPr="00AE10FA" w:rsidRDefault="00551B0C" w:rsidP="000B46B0">
            <w:pPr>
              <w:pStyle w:val="BodyText1"/>
              <w:spacing w:before="60" w:after="60"/>
            </w:pPr>
            <w:r w:rsidRPr="00AE10FA">
              <w:t>Item</w:t>
            </w:r>
          </w:p>
        </w:tc>
        <w:tc>
          <w:tcPr>
            <w:tcW w:w="5850" w:type="dxa"/>
            <w:shd w:val="clear" w:color="auto" w:fill="D9D9D9" w:themeFill="background1" w:themeFillShade="D9"/>
            <w:vAlign w:val="center"/>
          </w:tcPr>
          <w:p w14:paraId="259AC6F6" w14:textId="77777777" w:rsidR="00551B0C" w:rsidRPr="00AE10FA" w:rsidRDefault="00551B0C" w:rsidP="000B46B0">
            <w:pPr>
              <w:pStyle w:val="BodyText1"/>
              <w:spacing w:before="60" w:after="60"/>
            </w:pPr>
            <w:r w:rsidRPr="00AE10FA">
              <w:t>Deliverables</w:t>
            </w:r>
          </w:p>
        </w:tc>
      </w:tr>
      <w:tr w:rsidR="00AE10FA" w:rsidRPr="00AE10FA" w14:paraId="39B98CB4" w14:textId="77777777" w:rsidTr="00551B0C">
        <w:tc>
          <w:tcPr>
            <w:tcW w:w="2880" w:type="dxa"/>
            <w:shd w:val="clear" w:color="auto" w:fill="B8CCE4" w:themeFill="accent1" w:themeFillTint="66"/>
            <w:vAlign w:val="center"/>
          </w:tcPr>
          <w:p w14:paraId="5DD46409" w14:textId="6FC4A06B" w:rsidR="00AE10FA" w:rsidRPr="00AE10FA" w:rsidRDefault="00AE10FA" w:rsidP="00AE10FA">
            <w:pPr>
              <w:pStyle w:val="BodyText1"/>
              <w:spacing w:before="60" w:after="60"/>
            </w:pPr>
            <w:r w:rsidRPr="00AE10FA">
              <w:t>M4 Answer Sheet</w:t>
            </w:r>
          </w:p>
        </w:tc>
        <w:tc>
          <w:tcPr>
            <w:tcW w:w="5850" w:type="dxa"/>
            <w:shd w:val="clear" w:color="auto" w:fill="B8CCE4" w:themeFill="accent1" w:themeFillTint="66"/>
            <w:vAlign w:val="center"/>
          </w:tcPr>
          <w:p w14:paraId="20175235" w14:textId="6ACC1DFA" w:rsidR="00AE10FA" w:rsidRPr="00AE10FA" w:rsidRDefault="00AE10FA" w:rsidP="00AE10FA">
            <w:pPr>
              <w:pStyle w:val="BodyText1"/>
              <w:spacing w:before="60" w:after="60"/>
            </w:pPr>
            <w:r w:rsidRPr="00AE10FA">
              <w:t>M4_</w:t>
            </w:r>
            <w:r w:rsidR="00882F71">
              <w:t>AnswerSheet_</w:t>
            </w:r>
            <w:r w:rsidRPr="00AE10FA">
              <w:rPr>
                <w:i/>
              </w:rPr>
              <w:t>SSS_TT</w:t>
            </w:r>
            <w:r w:rsidRPr="00AE10FA">
              <w:t>.pdf</w:t>
            </w:r>
          </w:p>
        </w:tc>
      </w:tr>
      <w:tr w:rsidR="00551B0C" w:rsidRPr="00AE10FA" w14:paraId="30BA8789" w14:textId="77777777" w:rsidTr="00551B0C">
        <w:trPr>
          <w:trHeight w:val="170"/>
        </w:trPr>
        <w:tc>
          <w:tcPr>
            <w:tcW w:w="2880" w:type="dxa"/>
            <w:shd w:val="clear" w:color="auto" w:fill="B8CCE4" w:themeFill="accent1" w:themeFillTint="66"/>
            <w:vAlign w:val="center"/>
          </w:tcPr>
          <w:p w14:paraId="2AF6D672" w14:textId="510C26CE" w:rsidR="00551B0C" w:rsidRPr="00AE10FA" w:rsidRDefault="00421A03" w:rsidP="000B46B0">
            <w:pPr>
              <w:pStyle w:val="BodyText1"/>
              <w:spacing w:before="60" w:after="60"/>
            </w:pPr>
            <w:r w:rsidRPr="00AE10FA">
              <w:t>M</w:t>
            </w:r>
            <w:r w:rsidR="005026ED" w:rsidRPr="00AE10FA">
              <w:t>4</w:t>
            </w:r>
            <w:r w:rsidRPr="00AE10FA">
              <w:t xml:space="preserve"> Algorithm</w:t>
            </w:r>
          </w:p>
        </w:tc>
        <w:tc>
          <w:tcPr>
            <w:tcW w:w="5850" w:type="dxa"/>
            <w:shd w:val="clear" w:color="auto" w:fill="B8CCE4" w:themeFill="accent1" w:themeFillTint="66"/>
            <w:vAlign w:val="center"/>
          </w:tcPr>
          <w:p w14:paraId="03C17BE4" w14:textId="0ECD6519" w:rsidR="00551B0C" w:rsidRPr="00AE10FA" w:rsidRDefault="00421A03" w:rsidP="000B46B0">
            <w:pPr>
              <w:pStyle w:val="BodyText1"/>
              <w:spacing w:before="60" w:after="60"/>
            </w:pPr>
            <w:r w:rsidRPr="00AE10FA">
              <w:t>M</w:t>
            </w:r>
            <w:r w:rsidR="005026ED" w:rsidRPr="00AE10FA">
              <w:t>4</w:t>
            </w:r>
            <w:r w:rsidRPr="00AE10FA">
              <w:t>_Algorithm</w:t>
            </w:r>
            <w:r w:rsidR="00D308A9" w:rsidRPr="00AE10FA">
              <w:t>_</w:t>
            </w:r>
            <w:r w:rsidR="00D308A9" w:rsidRPr="00AE10FA">
              <w:rPr>
                <w:i/>
              </w:rPr>
              <w:t>SSS_</w:t>
            </w:r>
            <w:r w:rsidR="00254F35" w:rsidRPr="00AE10FA">
              <w:rPr>
                <w:i/>
              </w:rPr>
              <w:t>TT</w:t>
            </w:r>
            <w:r w:rsidR="00D308A9" w:rsidRPr="00AE10FA">
              <w:t>.m</w:t>
            </w:r>
          </w:p>
        </w:tc>
      </w:tr>
      <w:tr w:rsidR="00882F71" w:rsidRPr="00AE10FA" w14:paraId="4BB70241" w14:textId="77777777" w:rsidTr="00551B0C">
        <w:trPr>
          <w:trHeight w:val="170"/>
        </w:trPr>
        <w:tc>
          <w:tcPr>
            <w:tcW w:w="2880" w:type="dxa"/>
            <w:shd w:val="clear" w:color="auto" w:fill="B8CCE4" w:themeFill="accent1" w:themeFillTint="66"/>
            <w:vAlign w:val="center"/>
          </w:tcPr>
          <w:p w14:paraId="2D6D25E4" w14:textId="6A669EAC" w:rsidR="00882F71" w:rsidRPr="00AE10FA" w:rsidRDefault="00882F71" w:rsidP="000B46B0">
            <w:pPr>
              <w:pStyle w:val="BodyText1"/>
              <w:spacing w:before="60" w:after="60"/>
            </w:pPr>
            <w:r w:rsidRPr="00AE10FA">
              <w:t>M4 Main Function</w:t>
            </w:r>
          </w:p>
        </w:tc>
        <w:tc>
          <w:tcPr>
            <w:tcW w:w="5850" w:type="dxa"/>
            <w:shd w:val="clear" w:color="auto" w:fill="B8CCE4" w:themeFill="accent1" w:themeFillTint="66"/>
            <w:vAlign w:val="center"/>
          </w:tcPr>
          <w:p w14:paraId="4F535A2B" w14:textId="6F7A67D9" w:rsidR="00882F71" w:rsidRPr="00AE10FA" w:rsidRDefault="00882F71" w:rsidP="00D308A9">
            <w:pPr>
              <w:pStyle w:val="BodyText1"/>
              <w:spacing w:before="60" w:after="60"/>
            </w:pPr>
            <w:r w:rsidRPr="00AE10FA">
              <w:t>M4_</w:t>
            </w:r>
            <w:r>
              <w:t>M</w:t>
            </w:r>
            <w:r w:rsidRPr="00AE10FA">
              <w:t>ain_</w:t>
            </w:r>
            <w:r w:rsidRPr="00AE10FA">
              <w:rPr>
                <w:i/>
              </w:rPr>
              <w:t>SSS_TT</w:t>
            </w:r>
            <w:r w:rsidRPr="00AE10FA">
              <w:t>.m</w:t>
            </w:r>
          </w:p>
        </w:tc>
      </w:tr>
      <w:tr w:rsidR="00882F71" w:rsidRPr="00AE10FA" w14:paraId="4DD774E4" w14:textId="77777777" w:rsidTr="00551B0C">
        <w:trPr>
          <w:trHeight w:val="170"/>
        </w:trPr>
        <w:tc>
          <w:tcPr>
            <w:tcW w:w="2880" w:type="dxa"/>
            <w:shd w:val="clear" w:color="auto" w:fill="B8CCE4" w:themeFill="accent1" w:themeFillTint="66"/>
            <w:vAlign w:val="center"/>
          </w:tcPr>
          <w:p w14:paraId="47407B4C" w14:textId="6EFA3722" w:rsidR="00882F71" w:rsidRPr="00AE10FA" w:rsidRDefault="00882F71" w:rsidP="000D72CD">
            <w:pPr>
              <w:pStyle w:val="BodyText1"/>
              <w:spacing w:before="60" w:after="60"/>
            </w:pPr>
            <w:r w:rsidRPr="00AE10FA">
              <w:t>Technical Brief</w:t>
            </w:r>
          </w:p>
        </w:tc>
        <w:tc>
          <w:tcPr>
            <w:tcW w:w="5850" w:type="dxa"/>
            <w:shd w:val="clear" w:color="auto" w:fill="B8CCE4" w:themeFill="accent1" w:themeFillTint="66"/>
            <w:vAlign w:val="center"/>
          </w:tcPr>
          <w:p w14:paraId="5F2FF504" w14:textId="153A764B" w:rsidR="00882F71" w:rsidRPr="00AE10FA" w:rsidRDefault="00882F71" w:rsidP="00D308A9">
            <w:pPr>
              <w:pStyle w:val="BodyText1"/>
              <w:spacing w:before="60" w:after="60"/>
            </w:pPr>
            <w:r w:rsidRPr="00AE10FA">
              <w:t>M4_TechnicalBrief_</w:t>
            </w:r>
            <w:r w:rsidRPr="00AE10FA">
              <w:rPr>
                <w:i/>
                <w:iCs/>
              </w:rPr>
              <w:t>SSS_</w:t>
            </w:r>
            <w:r w:rsidRPr="00AE10FA">
              <w:rPr>
                <w:i/>
              </w:rPr>
              <w:t>TT</w:t>
            </w:r>
            <w:r w:rsidRPr="00AE10FA">
              <w:t>.</w:t>
            </w:r>
            <w:r w:rsidR="0055587B">
              <w:t>pdf</w:t>
            </w:r>
          </w:p>
        </w:tc>
      </w:tr>
    </w:tbl>
    <w:p w14:paraId="593B56B3" w14:textId="77777777" w:rsidR="00D42D25" w:rsidRPr="00AE10FA" w:rsidRDefault="00D42D25" w:rsidP="00D42D25">
      <w:pPr>
        <w:pStyle w:val="BodyText1"/>
        <w:spacing w:before="60" w:after="60"/>
        <w:ind w:left="720"/>
      </w:pPr>
      <w:r w:rsidRPr="00AE10FA">
        <w:t xml:space="preserve">See submission requirements on the last page of this answer sheet. </w:t>
      </w:r>
    </w:p>
    <w:p w14:paraId="547A0670" w14:textId="77777777" w:rsidR="00D42D25" w:rsidRPr="00AE10FA" w:rsidRDefault="00D42D25" w:rsidP="00D42D25">
      <w:pPr>
        <w:pStyle w:val="BodyText1"/>
        <w:numPr>
          <w:ilvl w:val="0"/>
          <w:numId w:val="19"/>
        </w:numPr>
        <w:spacing w:before="60" w:after="60"/>
      </w:pPr>
      <w:r w:rsidRPr="00AE10FA">
        <w:t xml:space="preserve">Complete the Assignment Header before starting the answer sheet. </w:t>
      </w:r>
    </w:p>
    <w:p w14:paraId="18A0CFF5" w14:textId="77777777" w:rsidR="00551B0C" w:rsidRPr="00B21873" w:rsidRDefault="00551B0C" w:rsidP="00551B0C">
      <w:pPr>
        <w:pStyle w:val="Heading2"/>
      </w:pPr>
      <w:r w:rsidRPr="00B21873">
        <w:t>Assignment Header</w:t>
      </w:r>
    </w:p>
    <w:tbl>
      <w:tblPr>
        <w:tblStyle w:val="TableGrid"/>
        <w:tblW w:w="0" w:type="auto"/>
        <w:tblLook w:val="04A0" w:firstRow="1" w:lastRow="0" w:firstColumn="1" w:lastColumn="0" w:noHBand="0" w:noVBand="1"/>
      </w:tblPr>
      <w:tblGrid>
        <w:gridCol w:w="3116"/>
        <w:gridCol w:w="6234"/>
      </w:tblGrid>
      <w:tr w:rsidR="00551B0C" w14:paraId="730BC3D9" w14:textId="77777777" w:rsidTr="252B1FE6">
        <w:tc>
          <w:tcPr>
            <w:tcW w:w="3116" w:type="dxa"/>
            <w:shd w:val="clear" w:color="auto" w:fill="000000" w:themeFill="text1"/>
          </w:tcPr>
          <w:p w14:paraId="6C569D41" w14:textId="77777777" w:rsidR="00551B0C" w:rsidRPr="00DD28B9" w:rsidRDefault="00551B0C" w:rsidP="00551B0C">
            <w:pPr>
              <w:pStyle w:val="BodyText1"/>
              <w:spacing w:before="60" w:after="60"/>
              <w:rPr>
                <w:b/>
              </w:rPr>
            </w:pPr>
            <w:r w:rsidRPr="00DD28B9">
              <w:rPr>
                <w:b/>
              </w:rPr>
              <w:t>Section and Team ID (SSS_TT):</w:t>
            </w:r>
          </w:p>
        </w:tc>
        <w:tc>
          <w:tcPr>
            <w:tcW w:w="6234" w:type="dxa"/>
          </w:tcPr>
          <w:p w14:paraId="51DBA9BE" w14:textId="0BF4A94A" w:rsidR="00551B0C" w:rsidRDefault="00551B0C" w:rsidP="00551B0C">
            <w:pPr>
              <w:pStyle w:val="BodyText1"/>
              <w:spacing w:before="60" w:after="60"/>
            </w:pPr>
            <w:r>
              <w:t>006-10</w:t>
            </w:r>
          </w:p>
        </w:tc>
      </w:tr>
    </w:tbl>
    <w:p w14:paraId="25655644" w14:textId="77777777" w:rsidR="00551B0C" w:rsidRDefault="00551B0C" w:rsidP="00551B0C">
      <w:pPr>
        <w:pStyle w:val="BodyText1"/>
        <w:spacing w:before="0" w:after="0"/>
      </w:pPr>
    </w:p>
    <w:tbl>
      <w:tblPr>
        <w:tblStyle w:val="TableGrid"/>
        <w:tblW w:w="0" w:type="auto"/>
        <w:tblLook w:val="04A0" w:firstRow="1" w:lastRow="0" w:firstColumn="1" w:lastColumn="0" w:noHBand="0" w:noVBand="1"/>
      </w:tblPr>
      <w:tblGrid>
        <w:gridCol w:w="4675"/>
        <w:gridCol w:w="4675"/>
      </w:tblGrid>
      <w:tr w:rsidR="00551B0C" w:rsidRPr="00DD28B9" w14:paraId="6712C3F1" w14:textId="77777777" w:rsidTr="252B1FE6">
        <w:tc>
          <w:tcPr>
            <w:tcW w:w="4675" w:type="dxa"/>
            <w:shd w:val="clear" w:color="auto" w:fill="000000" w:themeFill="text1"/>
          </w:tcPr>
          <w:p w14:paraId="3BAB410D" w14:textId="77777777" w:rsidR="00551B0C" w:rsidRPr="00DD28B9" w:rsidRDefault="00551B0C" w:rsidP="00551B0C">
            <w:pPr>
              <w:pStyle w:val="BodyText1"/>
              <w:spacing w:before="60" w:after="60"/>
              <w:rPr>
                <w:b/>
              </w:rPr>
            </w:pPr>
            <w:r w:rsidRPr="00DD28B9">
              <w:rPr>
                <w:b/>
              </w:rPr>
              <w:t>Team Member Name</w:t>
            </w:r>
          </w:p>
        </w:tc>
        <w:tc>
          <w:tcPr>
            <w:tcW w:w="4675" w:type="dxa"/>
            <w:shd w:val="clear" w:color="auto" w:fill="000000" w:themeFill="text1"/>
          </w:tcPr>
          <w:p w14:paraId="33EB5B1A" w14:textId="77777777" w:rsidR="00551B0C" w:rsidRPr="00DD28B9" w:rsidRDefault="00551B0C" w:rsidP="00551B0C">
            <w:pPr>
              <w:pStyle w:val="BodyText1"/>
              <w:spacing w:before="60" w:after="60"/>
              <w:rPr>
                <w:b/>
              </w:rPr>
            </w:pPr>
            <w:r w:rsidRPr="00DD28B9">
              <w:rPr>
                <w:b/>
              </w:rPr>
              <w:t>Purdue Career Account Login</w:t>
            </w:r>
          </w:p>
        </w:tc>
      </w:tr>
      <w:tr w:rsidR="00551B0C" w14:paraId="35BC0F0C" w14:textId="77777777" w:rsidTr="252B1FE6">
        <w:tc>
          <w:tcPr>
            <w:tcW w:w="4675" w:type="dxa"/>
          </w:tcPr>
          <w:p w14:paraId="55F3EA0A" w14:textId="746ED522" w:rsidR="00551B0C" w:rsidRDefault="252B1FE6" w:rsidP="00551B0C">
            <w:pPr>
              <w:pStyle w:val="BodyText1"/>
              <w:spacing w:before="0" w:after="0"/>
            </w:pPr>
            <w:r>
              <w:t>Creigh Dircksen</w:t>
            </w:r>
          </w:p>
        </w:tc>
        <w:tc>
          <w:tcPr>
            <w:tcW w:w="4675" w:type="dxa"/>
          </w:tcPr>
          <w:p w14:paraId="09665448" w14:textId="64BC2FCB" w:rsidR="00551B0C" w:rsidRDefault="252B1FE6" w:rsidP="00551B0C">
            <w:pPr>
              <w:pStyle w:val="BodyText1"/>
              <w:spacing w:before="0" w:after="0"/>
            </w:pPr>
            <w:r>
              <w:t>cdirckse@purdue.edu</w:t>
            </w:r>
          </w:p>
        </w:tc>
      </w:tr>
      <w:tr w:rsidR="00551B0C" w14:paraId="0301E810" w14:textId="77777777" w:rsidTr="252B1FE6">
        <w:tc>
          <w:tcPr>
            <w:tcW w:w="4675" w:type="dxa"/>
          </w:tcPr>
          <w:p w14:paraId="0A99FE61" w14:textId="31FDC36D" w:rsidR="00551B0C" w:rsidRDefault="252B1FE6" w:rsidP="00551B0C">
            <w:pPr>
              <w:pStyle w:val="BodyText1"/>
              <w:spacing w:before="0" w:after="0"/>
            </w:pPr>
            <w:r>
              <w:t>Joe Pahoresky</w:t>
            </w:r>
          </w:p>
        </w:tc>
        <w:tc>
          <w:tcPr>
            <w:tcW w:w="4675" w:type="dxa"/>
          </w:tcPr>
          <w:p w14:paraId="50C0797F" w14:textId="32400839" w:rsidR="00551B0C" w:rsidRDefault="252B1FE6" w:rsidP="00551B0C">
            <w:pPr>
              <w:pStyle w:val="BodyText1"/>
              <w:spacing w:before="0" w:after="0"/>
            </w:pPr>
            <w:r>
              <w:t>Jpahores@purdue.edu</w:t>
            </w:r>
          </w:p>
        </w:tc>
      </w:tr>
      <w:tr w:rsidR="00551B0C" w14:paraId="2D2F43B8" w14:textId="77777777" w:rsidTr="252B1FE6">
        <w:tc>
          <w:tcPr>
            <w:tcW w:w="4675" w:type="dxa"/>
          </w:tcPr>
          <w:p w14:paraId="7B306901" w14:textId="30697E0E" w:rsidR="00551B0C" w:rsidRDefault="252B1FE6" w:rsidP="00551B0C">
            <w:pPr>
              <w:pStyle w:val="BodyText1"/>
              <w:spacing w:before="0" w:after="0"/>
            </w:pPr>
            <w:r>
              <w:t>Winston Lin</w:t>
            </w:r>
          </w:p>
        </w:tc>
        <w:tc>
          <w:tcPr>
            <w:tcW w:w="4675" w:type="dxa"/>
          </w:tcPr>
          <w:p w14:paraId="0B39383D" w14:textId="6BC3261D" w:rsidR="00551B0C" w:rsidRDefault="252B1FE6" w:rsidP="00551B0C">
            <w:pPr>
              <w:pStyle w:val="BodyText1"/>
              <w:spacing w:before="0" w:after="0"/>
            </w:pPr>
            <w:r>
              <w:t>wylin@purdue.edu</w:t>
            </w:r>
          </w:p>
        </w:tc>
      </w:tr>
      <w:tr w:rsidR="00551B0C" w14:paraId="708D781F" w14:textId="77777777" w:rsidTr="252B1FE6">
        <w:tc>
          <w:tcPr>
            <w:tcW w:w="4675" w:type="dxa"/>
          </w:tcPr>
          <w:p w14:paraId="0945AF3B" w14:textId="579DA926" w:rsidR="00551B0C" w:rsidRDefault="00126D46" w:rsidP="00551B0C">
            <w:pPr>
              <w:pStyle w:val="BodyText1"/>
              <w:spacing w:before="0" w:after="0"/>
            </w:pPr>
            <w:r>
              <w:t>Taylor Duchinski</w:t>
            </w:r>
          </w:p>
        </w:tc>
        <w:tc>
          <w:tcPr>
            <w:tcW w:w="4675" w:type="dxa"/>
          </w:tcPr>
          <w:p w14:paraId="5160258D" w14:textId="0207DD5D" w:rsidR="00551B0C" w:rsidRDefault="00126D46" w:rsidP="00551B0C">
            <w:pPr>
              <w:pStyle w:val="BodyText1"/>
              <w:spacing w:before="0" w:after="0"/>
            </w:pPr>
            <w:r>
              <w:t>tduchins@purdue.edu</w:t>
            </w:r>
          </w:p>
        </w:tc>
      </w:tr>
    </w:tbl>
    <w:p w14:paraId="3900790D" w14:textId="77777777" w:rsidR="00C14861" w:rsidRDefault="00C14861" w:rsidP="00C14861">
      <w:pPr>
        <w:pStyle w:val="Heading2"/>
      </w:pPr>
      <w:r>
        <w:t>Role of Each Team Member</w:t>
      </w:r>
    </w:p>
    <w:p w14:paraId="6230AC21" w14:textId="77777777" w:rsidR="00C14861" w:rsidRPr="00145A61" w:rsidRDefault="00C14861" w:rsidP="00C14861">
      <w:pPr>
        <w:pStyle w:val="BodyText1"/>
      </w:pPr>
      <w:r>
        <w:t>In this section, put each team member’s name who worked on this milestone. In the Detailed Description of Work, each person on the team should write their own description of how they contributed to this milestone. Be very detailed here. Then in the last column, your team should estimate the percentage of the work that each team member did on the milestone. This column needs to add up to 100%. We know that on any given milestone that this will vary, but one person in the team should not be doing significantly more than the others throughout the whole project. Use this column as a way for you to make sure your workload is balanced throughout the project.</w:t>
      </w:r>
    </w:p>
    <w:tbl>
      <w:tblPr>
        <w:tblStyle w:val="TableGrid"/>
        <w:tblW w:w="0" w:type="auto"/>
        <w:tblLook w:val="04A0" w:firstRow="1" w:lastRow="0" w:firstColumn="1" w:lastColumn="0" w:noHBand="0" w:noVBand="1"/>
      </w:tblPr>
      <w:tblGrid>
        <w:gridCol w:w="2605"/>
        <w:gridCol w:w="4950"/>
        <w:gridCol w:w="1795"/>
      </w:tblGrid>
      <w:tr w:rsidR="00C14861" w:rsidRPr="00DD28B9" w14:paraId="7A52B81C" w14:textId="77777777" w:rsidTr="252B1FE6">
        <w:tc>
          <w:tcPr>
            <w:tcW w:w="2605" w:type="dxa"/>
            <w:shd w:val="clear" w:color="auto" w:fill="000000" w:themeFill="text1"/>
          </w:tcPr>
          <w:p w14:paraId="004867FA" w14:textId="77777777" w:rsidR="00C14861" w:rsidRPr="00DD28B9" w:rsidRDefault="00C14861" w:rsidP="00247AAD">
            <w:pPr>
              <w:pStyle w:val="BodyText1"/>
              <w:spacing w:before="60" w:after="60"/>
              <w:rPr>
                <w:b/>
              </w:rPr>
            </w:pPr>
            <w:r w:rsidRPr="00DD28B9">
              <w:rPr>
                <w:b/>
              </w:rPr>
              <w:t>Team Member Name</w:t>
            </w:r>
          </w:p>
        </w:tc>
        <w:tc>
          <w:tcPr>
            <w:tcW w:w="4950" w:type="dxa"/>
            <w:shd w:val="clear" w:color="auto" w:fill="000000" w:themeFill="text1"/>
          </w:tcPr>
          <w:p w14:paraId="74C98A34" w14:textId="77777777" w:rsidR="00C14861" w:rsidRPr="00DD28B9" w:rsidRDefault="00C14861" w:rsidP="00247AAD">
            <w:pPr>
              <w:pStyle w:val="BodyText1"/>
              <w:spacing w:before="60" w:after="60"/>
              <w:rPr>
                <w:b/>
              </w:rPr>
            </w:pPr>
            <w:r>
              <w:rPr>
                <w:b/>
              </w:rPr>
              <w:t>Detailed Description of Work</w:t>
            </w:r>
          </w:p>
        </w:tc>
        <w:tc>
          <w:tcPr>
            <w:tcW w:w="1795" w:type="dxa"/>
            <w:shd w:val="clear" w:color="auto" w:fill="000000" w:themeFill="text1"/>
          </w:tcPr>
          <w:p w14:paraId="72C7E96C" w14:textId="77777777" w:rsidR="00C14861" w:rsidRPr="00DD28B9" w:rsidRDefault="00C14861" w:rsidP="00247AAD">
            <w:pPr>
              <w:pStyle w:val="BodyText1"/>
              <w:spacing w:before="60" w:after="60"/>
              <w:rPr>
                <w:b/>
              </w:rPr>
            </w:pPr>
            <w:r>
              <w:rPr>
                <w:b/>
              </w:rPr>
              <w:t xml:space="preserve">Percent of Work </w:t>
            </w:r>
          </w:p>
        </w:tc>
      </w:tr>
      <w:tr w:rsidR="00C14861" w14:paraId="3F8186C0" w14:textId="77777777" w:rsidTr="252B1FE6">
        <w:tc>
          <w:tcPr>
            <w:tcW w:w="2605" w:type="dxa"/>
          </w:tcPr>
          <w:p w14:paraId="526E0F52" w14:textId="66833D7B" w:rsidR="00C14861" w:rsidRDefault="252B1FE6" w:rsidP="00247AAD">
            <w:pPr>
              <w:pStyle w:val="BodyText1"/>
              <w:spacing w:before="0" w:after="0"/>
            </w:pPr>
            <w:r>
              <w:t>Creigh Dircksen</w:t>
            </w:r>
          </w:p>
        </w:tc>
        <w:tc>
          <w:tcPr>
            <w:tcW w:w="4950" w:type="dxa"/>
            <w:shd w:val="clear" w:color="auto" w:fill="auto"/>
          </w:tcPr>
          <w:p w14:paraId="634E8E16" w14:textId="77777777" w:rsidR="00C14861" w:rsidRDefault="00C14861" w:rsidP="00247AAD">
            <w:pPr>
              <w:pStyle w:val="BodyText1"/>
              <w:spacing w:before="0" w:after="0"/>
            </w:pPr>
          </w:p>
        </w:tc>
        <w:tc>
          <w:tcPr>
            <w:tcW w:w="1795" w:type="dxa"/>
            <w:shd w:val="clear" w:color="auto" w:fill="auto"/>
          </w:tcPr>
          <w:p w14:paraId="57ADBEE7" w14:textId="7741A1AC" w:rsidR="00C14861" w:rsidRDefault="252B1FE6" w:rsidP="00247AAD">
            <w:pPr>
              <w:pStyle w:val="BodyText1"/>
              <w:spacing w:before="0" w:after="0"/>
            </w:pPr>
            <w:r>
              <w:t>25%</w:t>
            </w:r>
          </w:p>
        </w:tc>
      </w:tr>
      <w:tr w:rsidR="00C14861" w14:paraId="7749FC5B" w14:textId="77777777" w:rsidTr="252B1FE6">
        <w:tc>
          <w:tcPr>
            <w:tcW w:w="2605" w:type="dxa"/>
          </w:tcPr>
          <w:p w14:paraId="53E36D16" w14:textId="31FDC36D" w:rsidR="252B1FE6" w:rsidRDefault="252B1FE6" w:rsidP="252B1FE6">
            <w:pPr>
              <w:pStyle w:val="BodyText1"/>
              <w:spacing w:before="0" w:after="0"/>
            </w:pPr>
            <w:r>
              <w:t>Joe Pahoresky</w:t>
            </w:r>
          </w:p>
        </w:tc>
        <w:tc>
          <w:tcPr>
            <w:tcW w:w="4950" w:type="dxa"/>
            <w:shd w:val="clear" w:color="auto" w:fill="auto"/>
          </w:tcPr>
          <w:p w14:paraId="1B182714" w14:textId="77777777" w:rsidR="00C14861" w:rsidRDefault="00C14861" w:rsidP="00247AAD">
            <w:pPr>
              <w:pStyle w:val="BodyText1"/>
              <w:spacing w:before="0" w:after="0"/>
            </w:pPr>
          </w:p>
        </w:tc>
        <w:tc>
          <w:tcPr>
            <w:tcW w:w="1795" w:type="dxa"/>
            <w:shd w:val="clear" w:color="auto" w:fill="auto"/>
          </w:tcPr>
          <w:p w14:paraId="089FD8BA" w14:textId="3447F235" w:rsidR="00C14861" w:rsidRDefault="252B1FE6" w:rsidP="00247AAD">
            <w:pPr>
              <w:pStyle w:val="BodyText1"/>
              <w:spacing w:before="0" w:after="0"/>
            </w:pPr>
            <w:r>
              <w:t>25%</w:t>
            </w:r>
          </w:p>
        </w:tc>
      </w:tr>
      <w:tr w:rsidR="00C14861" w14:paraId="1F23F6D3" w14:textId="77777777" w:rsidTr="252B1FE6">
        <w:tc>
          <w:tcPr>
            <w:tcW w:w="2605" w:type="dxa"/>
          </w:tcPr>
          <w:p w14:paraId="22D7C990" w14:textId="30697E0E" w:rsidR="252B1FE6" w:rsidRDefault="252B1FE6" w:rsidP="252B1FE6">
            <w:pPr>
              <w:pStyle w:val="BodyText1"/>
              <w:spacing w:before="0" w:after="0"/>
            </w:pPr>
            <w:r>
              <w:t>Winston Lin</w:t>
            </w:r>
          </w:p>
        </w:tc>
        <w:tc>
          <w:tcPr>
            <w:tcW w:w="4950" w:type="dxa"/>
            <w:shd w:val="clear" w:color="auto" w:fill="auto"/>
          </w:tcPr>
          <w:p w14:paraId="352A02E0" w14:textId="77777777" w:rsidR="00C14861" w:rsidRDefault="00C14861" w:rsidP="00247AAD">
            <w:pPr>
              <w:pStyle w:val="BodyText1"/>
              <w:spacing w:before="0" w:after="0"/>
            </w:pPr>
          </w:p>
        </w:tc>
        <w:tc>
          <w:tcPr>
            <w:tcW w:w="1795" w:type="dxa"/>
            <w:shd w:val="clear" w:color="auto" w:fill="auto"/>
          </w:tcPr>
          <w:p w14:paraId="27BD2AE9" w14:textId="27FACA95" w:rsidR="00C14861" w:rsidRDefault="252B1FE6" w:rsidP="00247AAD">
            <w:pPr>
              <w:pStyle w:val="BodyText1"/>
              <w:spacing w:before="0" w:after="0"/>
            </w:pPr>
            <w:r>
              <w:t>25%</w:t>
            </w:r>
          </w:p>
        </w:tc>
      </w:tr>
      <w:tr w:rsidR="00C14861" w14:paraId="4F89A9D0" w14:textId="77777777" w:rsidTr="252B1FE6">
        <w:tc>
          <w:tcPr>
            <w:tcW w:w="2605" w:type="dxa"/>
          </w:tcPr>
          <w:p w14:paraId="43E302A2" w14:textId="6DAF745C" w:rsidR="252B1FE6" w:rsidRDefault="00126D46" w:rsidP="252B1FE6">
            <w:pPr>
              <w:pStyle w:val="BodyText1"/>
              <w:spacing w:before="0" w:after="0"/>
            </w:pPr>
            <w:r>
              <w:t>Taylor Duchinski</w:t>
            </w:r>
          </w:p>
        </w:tc>
        <w:tc>
          <w:tcPr>
            <w:tcW w:w="4950" w:type="dxa"/>
            <w:shd w:val="clear" w:color="auto" w:fill="auto"/>
          </w:tcPr>
          <w:p w14:paraId="1CEEBD16" w14:textId="77777777" w:rsidR="00C14861" w:rsidRDefault="00C14861" w:rsidP="00247AAD">
            <w:pPr>
              <w:pStyle w:val="BodyText1"/>
              <w:spacing w:before="0" w:after="0"/>
            </w:pPr>
          </w:p>
        </w:tc>
        <w:tc>
          <w:tcPr>
            <w:tcW w:w="1795" w:type="dxa"/>
            <w:shd w:val="clear" w:color="auto" w:fill="auto"/>
          </w:tcPr>
          <w:p w14:paraId="0DD8C1A6" w14:textId="37959397" w:rsidR="00C14861" w:rsidRDefault="252B1FE6" w:rsidP="00247AAD">
            <w:pPr>
              <w:pStyle w:val="BodyText1"/>
              <w:spacing w:before="0" w:after="0"/>
            </w:pPr>
            <w:r>
              <w:t>25%</w:t>
            </w:r>
          </w:p>
        </w:tc>
      </w:tr>
    </w:tbl>
    <w:p w14:paraId="7DA23643" w14:textId="5A1CB9C4" w:rsidR="00D42D25" w:rsidRDefault="00551B0C" w:rsidP="00DA0E26">
      <w:pPr>
        <w:pStyle w:val="Heading2"/>
      </w:pPr>
      <w:r>
        <w:t xml:space="preserve">Part </w:t>
      </w:r>
      <w:r w:rsidR="00DA0E26">
        <w:t>0: M</w:t>
      </w:r>
      <w:r w:rsidR="00C52617">
        <w:t>3</w:t>
      </w:r>
      <w:r w:rsidR="00DA0E26">
        <w:t xml:space="preserve"> Feedback Review</w:t>
      </w:r>
    </w:p>
    <w:p w14:paraId="5667817A" w14:textId="640D71A1" w:rsidR="00DA0E26" w:rsidRDefault="00E63A8B" w:rsidP="00DA0E26">
      <w:pPr>
        <w:pStyle w:val="BodyText1"/>
      </w:pPr>
      <w:r>
        <w:t>Reflect on your M</w:t>
      </w:r>
      <w:r w:rsidR="00C52617">
        <w:t>3</w:t>
      </w:r>
      <w:r w:rsidR="00DA0E26">
        <w:t xml:space="preserve"> feedback for the purpose of improvement. Your reflection should </w:t>
      </w:r>
      <w:r w:rsidR="001050F5">
        <w:t xml:space="preserve">provide a </w:t>
      </w:r>
      <w:r>
        <w:t>clear, useful summary of your M</w:t>
      </w:r>
      <w:r w:rsidR="00C52617">
        <w:t>3</w:t>
      </w:r>
      <w:r w:rsidR="001050F5">
        <w:t xml:space="preserve"> feedback and provide a clear and practical plan to address the issues. Complete </w:t>
      </w:r>
      <w:r w:rsidR="00300D8C">
        <w:t>T</w:t>
      </w:r>
      <w:r w:rsidR="001050F5">
        <w:t xml:space="preserve">able 1 below. </w:t>
      </w:r>
    </w:p>
    <w:p w14:paraId="0A19A40F" w14:textId="451607A7" w:rsidR="001050F5" w:rsidRPr="00077170" w:rsidRDefault="001050F5" w:rsidP="00105CC6">
      <w:pPr>
        <w:pStyle w:val="Caption"/>
        <w:keepNext/>
        <w:spacing w:before="240" w:after="60"/>
        <w:rPr>
          <w:b/>
          <w:i w:val="0"/>
          <w:sz w:val="21"/>
          <w:szCs w:val="16"/>
        </w:rPr>
      </w:pPr>
      <w:r w:rsidRPr="00077170">
        <w:rPr>
          <w:b/>
          <w:i w:val="0"/>
          <w:sz w:val="21"/>
          <w:szCs w:val="16"/>
        </w:rPr>
        <w:t xml:space="preserve">Table </w:t>
      </w:r>
      <w:r w:rsidRPr="00077170">
        <w:rPr>
          <w:b/>
          <w:i w:val="0"/>
          <w:sz w:val="21"/>
          <w:szCs w:val="16"/>
        </w:rPr>
        <w:fldChar w:fldCharType="begin"/>
      </w:r>
      <w:r w:rsidRPr="00077170">
        <w:rPr>
          <w:b/>
          <w:i w:val="0"/>
          <w:sz w:val="21"/>
          <w:szCs w:val="16"/>
        </w:rPr>
        <w:instrText xml:space="preserve"> SEQ Table \* ARABIC </w:instrText>
      </w:r>
      <w:r w:rsidRPr="00077170">
        <w:rPr>
          <w:b/>
          <w:i w:val="0"/>
          <w:sz w:val="21"/>
          <w:szCs w:val="16"/>
        </w:rPr>
        <w:fldChar w:fldCharType="separate"/>
      </w:r>
      <w:r w:rsidR="00E60668">
        <w:rPr>
          <w:b/>
          <w:i w:val="0"/>
          <w:noProof/>
          <w:sz w:val="21"/>
          <w:szCs w:val="16"/>
        </w:rPr>
        <w:t>1</w:t>
      </w:r>
      <w:r w:rsidRPr="00077170">
        <w:rPr>
          <w:b/>
          <w:i w:val="0"/>
          <w:sz w:val="21"/>
          <w:szCs w:val="16"/>
        </w:rPr>
        <w:fldChar w:fldCharType="end"/>
      </w:r>
      <w:r w:rsidRPr="00077170">
        <w:rPr>
          <w:b/>
          <w:i w:val="0"/>
          <w:sz w:val="21"/>
          <w:szCs w:val="16"/>
        </w:rPr>
        <w:t>. Feedback summary and plan</w:t>
      </w:r>
    </w:p>
    <w:tbl>
      <w:tblPr>
        <w:tblStyle w:val="TableGrid"/>
        <w:tblW w:w="0" w:type="auto"/>
        <w:tblLook w:val="04A0" w:firstRow="1" w:lastRow="0" w:firstColumn="1" w:lastColumn="0" w:noHBand="0" w:noVBand="1"/>
      </w:tblPr>
      <w:tblGrid>
        <w:gridCol w:w="9350"/>
      </w:tblGrid>
      <w:tr w:rsidR="001050F5" w14:paraId="50B56A8B" w14:textId="77777777" w:rsidTr="252B1FE6">
        <w:trPr>
          <w:trHeight w:val="1070"/>
        </w:trPr>
        <w:tc>
          <w:tcPr>
            <w:tcW w:w="9350" w:type="dxa"/>
          </w:tcPr>
          <w:p w14:paraId="253A9315" w14:textId="1EBD2A47" w:rsidR="001050F5" w:rsidRPr="001050F5" w:rsidRDefault="001050F5" w:rsidP="00DA0E26">
            <w:pPr>
              <w:pStyle w:val="BodyText1"/>
              <w:rPr>
                <w:b/>
              </w:rPr>
            </w:pPr>
            <w:r w:rsidRPr="252B1FE6">
              <w:rPr>
                <w:b/>
                <w:bCs/>
              </w:rPr>
              <w:t xml:space="preserve">Part A: </w:t>
            </w:r>
            <w:r w:rsidR="00095C1E" w:rsidRPr="252B1FE6">
              <w:rPr>
                <w:b/>
                <w:bCs/>
              </w:rPr>
              <w:t xml:space="preserve">Based on your feedback from M3, identify at least one strength and one limitation of your team’s work in M3. Consider how </w:t>
            </w:r>
            <w:r w:rsidR="1BC8293B" w:rsidRPr="252B1FE6">
              <w:rPr>
                <w:b/>
                <w:bCs/>
              </w:rPr>
              <w:t>the feedback you received on M</w:t>
            </w:r>
            <w:r w:rsidR="00C52617" w:rsidRPr="252B1FE6">
              <w:rPr>
                <w:b/>
                <w:bCs/>
              </w:rPr>
              <w:t>3</w:t>
            </w:r>
            <w:r w:rsidRPr="252B1FE6">
              <w:rPr>
                <w:b/>
                <w:bCs/>
              </w:rPr>
              <w:t xml:space="preserve"> could lead to improvements in your work</w:t>
            </w:r>
            <w:r w:rsidR="00095C1E" w:rsidRPr="252B1FE6">
              <w:rPr>
                <w:b/>
                <w:bCs/>
              </w:rPr>
              <w:t>.</w:t>
            </w:r>
          </w:p>
          <w:p w14:paraId="18FD83C9" w14:textId="3F6A0741" w:rsidR="001050F5" w:rsidRDefault="252B1FE6" w:rsidP="252B1FE6">
            <w:pPr>
              <w:pStyle w:val="BodyText1"/>
              <w:spacing w:line="259" w:lineRule="auto"/>
              <w:rPr>
                <w:color w:val="0070C0"/>
              </w:rPr>
            </w:pPr>
            <w:r w:rsidRPr="252B1FE6">
              <w:rPr>
                <w:color w:val="0070C0"/>
              </w:rPr>
              <w:t>One limitation of our work in M3 is our calculation of SSE. Our process was incorrect and needed to be fixed</w:t>
            </w:r>
          </w:p>
        </w:tc>
      </w:tr>
      <w:tr w:rsidR="001050F5" w14:paraId="360D4F8C" w14:textId="77777777" w:rsidTr="252B1FE6">
        <w:trPr>
          <w:trHeight w:val="1359"/>
        </w:trPr>
        <w:tc>
          <w:tcPr>
            <w:tcW w:w="9350" w:type="dxa"/>
          </w:tcPr>
          <w:p w14:paraId="6A2A03D3" w14:textId="55D04FAA" w:rsidR="001050F5" w:rsidRDefault="001050F5" w:rsidP="00DA0E26">
            <w:pPr>
              <w:pStyle w:val="BodyText1"/>
            </w:pPr>
            <w:r w:rsidRPr="001050F5">
              <w:rPr>
                <w:b/>
              </w:rPr>
              <w:t xml:space="preserve">Part B: Explain how you will incorporate </w:t>
            </w:r>
            <w:r w:rsidR="00182BCE">
              <w:rPr>
                <w:b/>
              </w:rPr>
              <w:t>the M</w:t>
            </w:r>
            <w:r w:rsidR="00C52617">
              <w:rPr>
                <w:b/>
              </w:rPr>
              <w:t>3</w:t>
            </w:r>
            <w:r w:rsidRPr="001050F5">
              <w:rPr>
                <w:b/>
              </w:rPr>
              <w:t xml:space="preserve"> feedback to improve your parameter identification</w:t>
            </w:r>
            <w:r>
              <w:t xml:space="preserve"> (do not just reword your response from Part A</w:t>
            </w:r>
            <w:r w:rsidR="00C14861">
              <w:t>;</w:t>
            </w:r>
            <w:r w:rsidR="007C56F6">
              <w:t xml:space="preserve"> include concrete actions you will take</w:t>
            </w:r>
            <w:r>
              <w:t>)</w:t>
            </w:r>
            <w:r w:rsidR="00095C1E">
              <w:t>.</w:t>
            </w:r>
          </w:p>
          <w:p w14:paraId="39FCE5EC" w14:textId="5DE014CE" w:rsidR="001050F5" w:rsidRDefault="001050F5" w:rsidP="00DA0E26">
            <w:pPr>
              <w:pStyle w:val="BodyText1"/>
            </w:pPr>
            <w:r w:rsidRPr="001050F5">
              <w:rPr>
                <w:color w:val="0070C0"/>
              </w:rPr>
              <w:t>&lt;write your response here&gt;</w:t>
            </w:r>
          </w:p>
        </w:tc>
      </w:tr>
    </w:tbl>
    <w:p w14:paraId="4ABB6545" w14:textId="619D84E3" w:rsidR="001050F5" w:rsidRDefault="001050F5" w:rsidP="001050F5">
      <w:pPr>
        <w:pStyle w:val="Heading2"/>
      </w:pPr>
      <w:r>
        <w:t xml:space="preserve">Part 1: </w:t>
      </w:r>
      <w:r w:rsidR="005026ED">
        <w:t xml:space="preserve">Algorithm </w:t>
      </w:r>
      <w:r w:rsidR="001D4BF6">
        <w:t>Improvements</w:t>
      </w:r>
      <w:r w:rsidR="00FE5DFB">
        <w:t xml:space="preserve"> </w:t>
      </w:r>
      <w:r w:rsidR="005026ED">
        <w:t>Plan</w:t>
      </w:r>
    </w:p>
    <w:p w14:paraId="7486C385" w14:textId="2396B63A" w:rsidR="00227C12" w:rsidRDefault="00FF6359" w:rsidP="00DA0E26">
      <w:pPr>
        <w:pStyle w:val="BodyText1"/>
      </w:pPr>
      <w:r w:rsidRPr="00FF6359">
        <w:t>Respond to each of the prompts below in the space provided.  Your goal is to introduce</w:t>
      </w:r>
      <w:r w:rsidR="001D4BF6">
        <w:t xml:space="preserve"> the</w:t>
      </w:r>
      <w:r w:rsidRPr="00FF6359">
        <w:t xml:space="preserve"> </w:t>
      </w:r>
      <w:r w:rsidR="001D5C26">
        <w:rPr>
          <w:b/>
        </w:rPr>
        <w:t xml:space="preserve">two </w:t>
      </w:r>
      <w:r w:rsidR="001D4BF6">
        <w:rPr>
          <w:b/>
        </w:rPr>
        <w:t>improvements</w:t>
      </w:r>
      <w:r w:rsidRPr="00FF6359">
        <w:t xml:space="preserve"> to your </w:t>
      </w:r>
      <w:r w:rsidR="005026ED">
        <w:t>M3</w:t>
      </w:r>
      <w:r w:rsidRPr="00FF6359">
        <w:t xml:space="preserve"> algorithm</w:t>
      </w:r>
      <w:r w:rsidR="001D4BF6">
        <w:t xml:space="preserve">. Use your ideas from Part 3 of M3 to help formulate ideas. </w:t>
      </w:r>
      <w:r w:rsidR="001D4BF6" w:rsidRPr="00012764">
        <w:t xml:space="preserve">Briefly describe, in words (not code), the nature of the </w:t>
      </w:r>
      <w:r w:rsidR="001D4BF6">
        <w:t>improvements</w:t>
      </w:r>
      <w:r w:rsidR="001D4BF6" w:rsidRPr="00012764">
        <w:t xml:space="preserve"> you will implement in your MATLAB code. Provide a brief, but thoughtful, description of your refinement, using evidence-based rationales for why the refinement is necessary and should improve your solution.</w:t>
      </w:r>
      <w:r w:rsidR="001D4BF6">
        <w:t xml:space="preserve"> </w:t>
      </w:r>
      <w:r w:rsidRPr="00FF6359">
        <w:t xml:space="preserve">Read the rest of this document carefully </w:t>
      </w:r>
      <w:r w:rsidRPr="005026ED">
        <w:rPr>
          <w:b/>
          <w:i/>
        </w:rPr>
        <w:t>before</w:t>
      </w:r>
      <w:r w:rsidRPr="00FF6359">
        <w:t xml:space="preserve"> you begin your work on this milestone</w:t>
      </w:r>
      <w:r w:rsidR="007D350E">
        <w:t>.</w:t>
      </w:r>
      <w:r w:rsidR="00300D8C">
        <w:t xml:space="preserve"> Once you are ready to begin Part 1, put your refinements and your rationale in Table 2.</w:t>
      </w:r>
      <w:r w:rsidR="00EA6E81">
        <w:t xml:space="preserve"> </w:t>
      </w:r>
    </w:p>
    <w:p w14:paraId="42D6849A" w14:textId="46C80DA8" w:rsidR="004F0783" w:rsidRPr="004F0783" w:rsidRDefault="004F0783" w:rsidP="004F0783">
      <w:pPr>
        <w:pStyle w:val="Caption"/>
        <w:keepNext/>
        <w:spacing w:after="60"/>
        <w:rPr>
          <w:b/>
          <w:bCs/>
          <w:i w:val="0"/>
          <w:iCs w:val="0"/>
          <w:sz w:val="21"/>
          <w:szCs w:val="21"/>
        </w:rPr>
      </w:pPr>
      <w:r w:rsidRPr="004F0783">
        <w:rPr>
          <w:b/>
          <w:bCs/>
          <w:i w:val="0"/>
          <w:iCs w:val="0"/>
          <w:sz w:val="21"/>
          <w:szCs w:val="21"/>
        </w:rPr>
        <w:t xml:space="preserve">Table </w:t>
      </w:r>
      <w:r w:rsidRPr="004F0783">
        <w:rPr>
          <w:b/>
          <w:bCs/>
          <w:i w:val="0"/>
          <w:iCs w:val="0"/>
          <w:sz w:val="21"/>
          <w:szCs w:val="21"/>
        </w:rPr>
        <w:fldChar w:fldCharType="begin"/>
      </w:r>
      <w:r w:rsidRPr="004F0783">
        <w:rPr>
          <w:b/>
          <w:bCs/>
          <w:i w:val="0"/>
          <w:iCs w:val="0"/>
          <w:sz w:val="21"/>
          <w:szCs w:val="21"/>
        </w:rPr>
        <w:instrText xml:space="preserve"> SEQ Table \* ARABIC </w:instrText>
      </w:r>
      <w:r w:rsidRPr="004F0783">
        <w:rPr>
          <w:b/>
          <w:bCs/>
          <w:i w:val="0"/>
          <w:iCs w:val="0"/>
          <w:sz w:val="21"/>
          <w:szCs w:val="21"/>
        </w:rPr>
        <w:fldChar w:fldCharType="separate"/>
      </w:r>
      <w:r w:rsidR="00E60668">
        <w:rPr>
          <w:b/>
          <w:bCs/>
          <w:i w:val="0"/>
          <w:iCs w:val="0"/>
          <w:noProof/>
          <w:sz w:val="21"/>
          <w:szCs w:val="21"/>
        </w:rPr>
        <w:t>2</w:t>
      </w:r>
      <w:r w:rsidRPr="004F0783">
        <w:rPr>
          <w:b/>
          <w:bCs/>
          <w:i w:val="0"/>
          <w:iCs w:val="0"/>
          <w:sz w:val="21"/>
          <w:szCs w:val="21"/>
        </w:rPr>
        <w:fldChar w:fldCharType="end"/>
      </w:r>
      <w:r w:rsidRPr="004F0783">
        <w:rPr>
          <w:b/>
          <w:bCs/>
          <w:i w:val="0"/>
          <w:iCs w:val="0"/>
          <w:sz w:val="21"/>
          <w:szCs w:val="21"/>
        </w:rPr>
        <w:t>. Algorithm refinement plans</w:t>
      </w:r>
    </w:p>
    <w:tbl>
      <w:tblPr>
        <w:tblStyle w:val="TableGrid"/>
        <w:tblW w:w="0" w:type="auto"/>
        <w:tblLook w:val="04A0" w:firstRow="1" w:lastRow="0" w:firstColumn="1" w:lastColumn="0" w:noHBand="0" w:noVBand="1"/>
      </w:tblPr>
      <w:tblGrid>
        <w:gridCol w:w="9350"/>
      </w:tblGrid>
      <w:tr w:rsidR="00380B85" w14:paraId="7A773C28" w14:textId="77777777" w:rsidTr="01D9A157">
        <w:tc>
          <w:tcPr>
            <w:tcW w:w="9350" w:type="dxa"/>
            <w:shd w:val="clear" w:color="auto" w:fill="000000" w:themeFill="text1"/>
          </w:tcPr>
          <w:p w14:paraId="0B8EA5B1" w14:textId="566E7D92" w:rsidR="00380B85" w:rsidRPr="000128EE" w:rsidRDefault="00380B85" w:rsidP="00583FC9">
            <w:pPr>
              <w:pStyle w:val="BodyText1"/>
              <w:rPr>
                <w:b/>
              </w:rPr>
            </w:pPr>
            <w:r>
              <w:rPr>
                <w:b/>
              </w:rPr>
              <w:t>Refinement</w:t>
            </w:r>
            <w:r w:rsidRPr="00BF13E8">
              <w:rPr>
                <w:b/>
              </w:rPr>
              <w:t xml:space="preserve"> 1</w:t>
            </w:r>
          </w:p>
        </w:tc>
      </w:tr>
      <w:tr w:rsidR="00380B85" w14:paraId="50844D8D" w14:textId="77777777" w:rsidTr="01D9A157">
        <w:tc>
          <w:tcPr>
            <w:tcW w:w="9350" w:type="dxa"/>
          </w:tcPr>
          <w:p w14:paraId="4B4BC7F6" w14:textId="257A163A" w:rsidR="00380B85" w:rsidRDefault="00380B85" w:rsidP="252B1FE6">
            <w:pPr>
              <w:pStyle w:val="BodyText1"/>
              <w:rPr>
                <w:color w:val="0070C0"/>
              </w:rPr>
            </w:pPr>
            <w:r w:rsidRPr="252B1FE6">
              <w:rPr>
                <w:b/>
                <w:bCs/>
              </w:rPr>
              <w:t>Parameter(s) Targeted: V0i</w:t>
            </w:r>
          </w:p>
          <w:p w14:paraId="354304E8" w14:textId="77777777" w:rsidR="00380B85" w:rsidRDefault="00380B85" w:rsidP="000171B5">
            <w:pPr>
              <w:pStyle w:val="BodyText1"/>
            </w:pPr>
            <w:r>
              <w:t>Description</w:t>
            </w:r>
          </w:p>
          <w:p w14:paraId="6E26A08D" w14:textId="28FA452E" w:rsidR="00380B85" w:rsidRPr="00FA5750" w:rsidRDefault="252B1FE6" w:rsidP="252B1FE6">
            <w:pPr>
              <w:pStyle w:val="BodyText1"/>
              <w:rPr>
                <w:rFonts w:eastAsia="Calibri" w:cs="Calibri"/>
                <w:color w:val="000000" w:themeColor="text1"/>
              </w:rPr>
            </w:pPr>
            <w:r w:rsidRPr="252B1FE6">
              <w:rPr>
                <w:rFonts w:eastAsia="Calibri" w:cs="Calibri"/>
                <w:color w:val="000000" w:themeColor="text1"/>
              </w:rPr>
              <w:t>Instead of using the rise over run method that we used previously, we could use a more defined method. We used to simply take the average slope of the first twenty values and use that as the V0i. Now we will implement least squared regression (Kenton) for the first number of data points to find the best fit line for those first number of points and use the slope of that model as the value for V0i. We would determine that number of points by testing using every number of the first datapoints and checking all their percent errors and choosing the number with the least percent error. Percent error is what percentage the calculated value is from the actual value (Anne Marie Helmenstine). That way, we can truly know what matrix we should pass into the V0i function to get the most accurate result.</w:t>
            </w:r>
          </w:p>
          <w:p w14:paraId="2D3DD126" w14:textId="76E5CB85" w:rsidR="00380B85" w:rsidRPr="00FA5750" w:rsidRDefault="00380B85" w:rsidP="252B1FE6">
            <w:pPr>
              <w:pStyle w:val="BodyText1"/>
              <w:rPr>
                <w:color w:val="000000" w:themeColor="text1"/>
              </w:rPr>
            </w:pPr>
          </w:p>
          <w:p w14:paraId="671FF845" w14:textId="5711DC95" w:rsidR="00380B85" w:rsidRPr="00FA5750" w:rsidRDefault="252B1FE6" w:rsidP="252B1FE6">
            <w:pPr>
              <w:pStyle w:val="BodyText1"/>
              <w:rPr>
                <w:rFonts w:eastAsia="Calibri" w:cs="Calibri"/>
                <w:color w:val="000000" w:themeColor="text1"/>
              </w:rPr>
            </w:pPr>
            <w:r w:rsidRPr="252B1FE6">
              <w:rPr>
                <w:rFonts w:eastAsia="Calibri" w:cs="Calibri"/>
                <w:color w:val="000000" w:themeColor="text1"/>
              </w:rPr>
              <w:t>We can see the improvement by taking the new percent error of the V0is that comes out of the equation. If the method is improved, then the percent error should be lower. We can also test SSE with all the V0is compared to a benchmark Michealis-Menten equation with reference Vmax and Kms and see if the new V0is have a lower SSE.</w:t>
            </w:r>
          </w:p>
        </w:tc>
      </w:tr>
      <w:tr w:rsidR="00380B85" w14:paraId="056B54C8" w14:textId="77777777" w:rsidTr="01D9A157">
        <w:tc>
          <w:tcPr>
            <w:tcW w:w="9350" w:type="dxa"/>
          </w:tcPr>
          <w:p w14:paraId="4A9F0C38" w14:textId="24ADF72A" w:rsidR="00380B85" w:rsidRPr="00A157C3" w:rsidRDefault="00380B85" w:rsidP="252B1FE6">
            <w:pPr>
              <w:pStyle w:val="BodyText1"/>
              <w:rPr>
                <w:rFonts w:eastAsia="Calibri" w:cs="Calibri"/>
                <w:color w:val="000000" w:themeColor="text1"/>
              </w:rPr>
            </w:pPr>
            <w:r>
              <w:t>Rationale for Refinement</w:t>
            </w:r>
          </w:p>
          <w:p w14:paraId="7F46E4AF" w14:textId="6B4725F8" w:rsidR="00380B85" w:rsidRPr="00A157C3" w:rsidRDefault="252B1FE6" w:rsidP="252B1FE6">
            <w:pPr>
              <w:pStyle w:val="BodyText1"/>
              <w:rPr>
                <w:rFonts w:eastAsia="Calibri" w:cs="Calibri"/>
                <w:color w:val="000000" w:themeColor="text1"/>
              </w:rPr>
            </w:pPr>
            <w:r w:rsidRPr="252B1FE6">
              <w:rPr>
                <w:rFonts w:eastAsia="Calibri" w:cs="Calibri"/>
                <w:color w:val="000000" w:themeColor="text1"/>
              </w:rPr>
              <w:t>Because our previous method is not an actual method used by engineers it is not as reliable or accurate as the least squares method. This method is used and taught to engineers because it works and by implementing it, we should see a decrease in precent error. Also, as stated before, the number of values chosen to calculate V0i is completely arbitrary. With this method, we will have a defined number of values that we know are going to give the most accurate results.</w:t>
            </w:r>
          </w:p>
          <w:p w14:paraId="59AAB840" w14:textId="0184178C" w:rsidR="00380B85" w:rsidRPr="00A157C3" w:rsidRDefault="00380B85" w:rsidP="252B1FE6">
            <w:pPr>
              <w:pStyle w:val="BodyText1"/>
              <w:rPr>
                <w:color w:val="000000" w:themeColor="text1"/>
              </w:rPr>
            </w:pPr>
          </w:p>
        </w:tc>
      </w:tr>
      <w:tr w:rsidR="00380B85" w14:paraId="1A31056C" w14:textId="77777777" w:rsidTr="01D9A157">
        <w:tc>
          <w:tcPr>
            <w:tcW w:w="9350" w:type="dxa"/>
            <w:shd w:val="clear" w:color="auto" w:fill="000000" w:themeFill="text1"/>
          </w:tcPr>
          <w:p w14:paraId="5066FE27" w14:textId="7DE090FC" w:rsidR="00380B85" w:rsidRPr="000128EE" w:rsidRDefault="00380B85">
            <w:pPr>
              <w:pStyle w:val="BodyText1"/>
              <w:rPr>
                <w:b/>
              </w:rPr>
            </w:pPr>
            <w:r>
              <w:rPr>
                <w:b/>
              </w:rPr>
              <w:t>Refinement</w:t>
            </w:r>
            <w:r w:rsidRPr="00BF13E8">
              <w:rPr>
                <w:b/>
              </w:rPr>
              <w:t xml:space="preserve"> </w:t>
            </w:r>
            <w:r>
              <w:rPr>
                <w:b/>
              </w:rPr>
              <w:t xml:space="preserve">2 </w:t>
            </w:r>
          </w:p>
        </w:tc>
      </w:tr>
      <w:tr w:rsidR="00380B85" w14:paraId="6AE5B7EF" w14:textId="77777777" w:rsidTr="01D9A157">
        <w:tc>
          <w:tcPr>
            <w:tcW w:w="9350" w:type="dxa"/>
          </w:tcPr>
          <w:p w14:paraId="2EA5BEB0" w14:textId="016C3C96" w:rsidR="001D4BF6" w:rsidRDefault="001D4BF6" w:rsidP="252B1FE6">
            <w:pPr>
              <w:pStyle w:val="BodyText1"/>
              <w:rPr>
                <w:color w:val="0070C0"/>
              </w:rPr>
            </w:pPr>
            <w:r w:rsidRPr="252B1FE6">
              <w:rPr>
                <w:b/>
                <w:bCs/>
              </w:rPr>
              <w:t xml:space="preserve">Parameter(s) Targeted: </w:t>
            </w:r>
            <w:r w:rsidRPr="153643D5">
              <w:rPr>
                <w:b/>
                <w:bCs/>
              </w:rPr>
              <w:t>SSE</w:t>
            </w:r>
          </w:p>
          <w:p w14:paraId="65A9BF3F" w14:textId="6114BAC2" w:rsidR="00380B85" w:rsidRDefault="00380B85" w:rsidP="000171B5">
            <w:pPr>
              <w:pStyle w:val="BodyText1"/>
            </w:pPr>
            <w:r>
              <w:t>Description</w:t>
            </w:r>
          </w:p>
          <w:p w14:paraId="4BCC6188" w14:textId="27093F99" w:rsidR="153643D5" w:rsidRDefault="78C421F6" w:rsidP="153643D5">
            <w:pPr>
              <w:pStyle w:val="BodyText1"/>
            </w:pPr>
            <w:r>
              <w:t xml:space="preserve">Before our code was using incorrect methods to calculate SSE. It was </w:t>
            </w:r>
          </w:p>
          <w:p w14:paraId="3C1ACAE0" w14:textId="3790F4BA" w:rsidR="00380B85" w:rsidRPr="00FA5750" w:rsidRDefault="252B1FE6" w:rsidP="252B1FE6">
            <w:pPr>
              <w:pStyle w:val="BodyText1"/>
              <w:rPr>
                <w:rFonts w:eastAsia="Calibri" w:cs="Calibri"/>
                <w:color w:val="000000" w:themeColor="text1"/>
              </w:rPr>
            </w:pPr>
            <w:r w:rsidRPr="252B1FE6">
              <w:rPr>
                <w:rFonts w:eastAsia="Calibri" w:cs="Calibri"/>
                <w:color w:val="000000" w:themeColor="text1"/>
              </w:rPr>
              <w:t xml:space="preserve">Vmax and Km are calculated currently by </w:t>
            </w:r>
          </w:p>
        </w:tc>
      </w:tr>
      <w:tr w:rsidR="00380B85" w14:paraId="04AEFBD6" w14:textId="77777777" w:rsidTr="01D9A157">
        <w:tc>
          <w:tcPr>
            <w:tcW w:w="9350" w:type="dxa"/>
          </w:tcPr>
          <w:p w14:paraId="2BC1AB96" w14:textId="78242241" w:rsidR="00380B85" w:rsidRPr="00A157C3" w:rsidRDefault="00380B85" w:rsidP="000171B5">
            <w:pPr>
              <w:pStyle w:val="BodyText1"/>
            </w:pPr>
            <w:r>
              <w:t>Rationale for Refinement</w:t>
            </w:r>
          </w:p>
          <w:p w14:paraId="45AFCF42" w14:textId="1054E116" w:rsidR="00380B85" w:rsidRPr="00A157C3" w:rsidRDefault="00380B85" w:rsidP="252B1FE6">
            <w:pPr>
              <w:pStyle w:val="BodyText1"/>
            </w:pPr>
          </w:p>
        </w:tc>
      </w:tr>
    </w:tbl>
    <w:p w14:paraId="59EA5BFC" w14:textId="24070513" w:rsidR="00380B85" w:rsidRDefault="00380B85" w:rsidP="00380B85">
      <w:pPr>
        <w:pStyle w:val="Heading2"/>
      </w:pPr>
      <w:r>
        <w:t>Part 2: Algorithm Refinements Implementation</w:t>
      </w:r>
    </w:p>
    <w:p w14:paraId="3BA16ADC" w14:textId="7D2D1C17" w:rsidR="00380B85" w:rsidRDefault="00D6173C" w:rsidP="00DA0E26">
      <w:pPr>
        <w:pStyle w:val="BodyText1"/>
      </w:pPr>
      <w:r>
        <w:t>Before you make any changes to your code, resave your M3 code files as</w:t>
      </w:r>
    </w:p>
    <w:p w14:paraId="19A0B28F" w14:textId="6C685979" w:rsidR="00D6173C" w:rsidRDefault="00D6173C" w:rsidP="00D6173C">
      <w:pPr>
        <w:pStyle w:val="BodyText1"/>
        <w:numPr>
          <w:ilvl w:val="0"/>
          <w:numId w:val="44"/>
        </w:numPr>
      </w:pPr>
      <w:r>
        <w:t>M4_Algorithm_</w:t>
      </w:r>
      <w:r w:rsidRPr="00D6173C">
        <w:rPr>
          <w:i/>
          <w:iCs/>
        </w:rPr>
        <w:t>SSS_</w:t>
      </w:r>
      <w:r w:rsidR="00254F35">
        <w:rPr>
          <w:i/>
          <w:iCs/>
        </w:rPr>
        <w:t>TT</w:t>
      </w:r>
      <w:r>
        <w:t>.m</w:t>
      </w:r>
    </w:p>
    <w:p w14:paraId="587EF2AB" w14:textId="76902839" w:rsidR="00D6173C" w:rsidRDefault="0032357E" w:rsidP="00D6173C">
      <w:pPr>
        <w:pStyle w:val="BodyText1"/>
        <w:numPr>
          <w:ilvl w:val="0"/>
          <w:numId w:val="44"/>
        </w:numPr>
      </w:pPr>
      <w:r>
        <w:t>M4_</w:t>
      </w:r>
      <w:r w:rsidR="00882F71">
        <w:t>M</w:t>
      </w:r>
      <w:r>
        <w:t>ain</w:t>
      </w:r>
      <w:r w:rsidR="00D6173C">
        <w:t>_</w:t>
      </w:r>
      <w:r w:rsidR="00D6173C" w:rsidRPr="00D6173C">
        <w:rPr>
          <w:i/>
          <w:iCs/>
        </w:rPr>
        <w:t>SSS_</w:t>
      </w:r>
      <w:r w:rsidR="00254F35">
        <w:rPr>
          <w:i/>
          <w:iCs/>
        </w:rPr>
        <w:t>TT</w:t>
      </w:r>
      <w:r w:rsidR="00D6173C">
        <w:t>.m</w:t>
      </w:r>
    </w:p>
    <w:p w14:paraId="5C9174F0" w14:textId="037ACECA" w:rsidR="00D6173C" w:rsidRDefault="004F0783" w:rsidP="00DA0E26">
      <w:pPr>
        <w:pStyle w:val="BodyText1"/>
        <w:rPr>
          <w:b/>
        </w:rPr>
      </w:pPr>
      <w:r>
        <w:t xml:space="preserve">Implement </w:t>
      </w:r>
      <w:r w:rsidR="0032357E">
        <w:t>improvements</w:t>
      </w:r>
      <w:r>
        <w:t xml:space="preserve"> in M4_Algorithm_</w:t>
      </w:r>
      <w:r w:rsidRPr="004F0783">
        <w:rPr>
          <w:i/>
          <w:iCs/>
        </w:rPr>
        <w:t>SSS_</w:t>
      </w:r>
      <w:r w:rsidR="00F23C21">
        <w:rPr>
          <w:i/>
          <w:iCs/>
        </w:rPr>
        <w:t>TT</w:t>
      </w:r>
      <w:r>
        <w:t xml:space="preserve">.m. </w:t>
      </w:r>
      <w:r w:rsidRPr="0032357E">
        <w:rPr>
          <w:b/>
        </w:rPr>
        <w:t xml:space="preserve">Clearly comment </w:t>
      </w:r>
      <w:r w:rsidR="0032357E" w:rsidRPr="0032357E">
        <w:rPr>
          <w:b/>
        </w:rPr>
        <w:t xml:space="preserve">where you made improvements </w:t>
      </w:r>
      <w:r w:rsidRPr="0032357E">
        <w:rPr>
          <w:b/>
        </w:rPr>
        <w:t>within the code, using the text ‘</w:t>
      </w:r>
      <w:r w:rsidR="0032357E" w:rsidRPr="0032357E">
        <w:rPr>
          <w:b/>
        </w:rPr>
        <w:t>Improvement</w:t>
      </w:r>
      <w:r w:rsidRPr="0032357E">
        <w:rPr>
          <w:b/>
        </w:rPr>
        <w:t xml:space="preserve"> 1’ </w:t>
      </w:r>
      <w:r w:rsidR="0032357E" w:rsidRPr="0032357E">
        <w:rPr>
          <w:b/>
        </w:rPr>
        <w:t xml:space="preserve">or ‘Improvement 2’ </w:t>
      </w:r>
      <w:r w:rsidRPr="0032357E">
        <w:rPr>
          <w:b/>
        </w:rPr>
        <w:t>and a concise</w:t>
      </w:r>
      <w:r w:rsidR="00B36B28" w:rsidRPr="0032357E">
        <w:rPr>
          <w:b/>
        </w:rPr>
        <w:t>, meaningful</w:t>
      </w:r>
      <w:r w:rsidRPr="0032357E">
        <w:rPr>
          <w:b/>
        </w:rPr>
        <w:t xml:space="preserve"> description of the change</w:t>
      </w:r>
      <w:r w:rsidR="006066E7">
        <w:rPr>
          <w:b/>
        </w:rPr>
        <w:t xml:space="preserve"> for each improvement</w:t>
      </w:r>
      <w:r w:rsidRPr="0032357E">
        <w:rPr>
          <w:b/>
        </w:rPr>
        <w:t xml:space="preserve">. </w:t>
      </w:r>
    </w:p>
    <w:p w14:paraId="64B5D865" w14:textId="1DF4B422" w:rsidR="00212F29" w:rsidRDefault="00212F29" w:rsidP="00212F29">
      <w:pPr>
        <w:pStyle w:val="BodyText1"/>
      </w:pPr>
      <w:r w:rsidRPr="00700C91">
        <w:rPr>
          <w:b/>
          <w:bCs/>
        </w:rPr>
        <w:t>Do not delete</w:t>
      </w:r>
      <w:r>
        <w:t xml:space="preserve"> any code as you implement the improvements: comment out unnecessary code and comment on the change. Clearly indicate where new code is added with the commenting described above.  </w:t>
      </w:r>
    </w:p>
    <w:p w14:paraId="3738D6F5" w14:textId="330E598A" w:rsidR="004F0783" w:rsidRDefault="004F0783" w:rsidP="00DA0E26">
      <w:pPr>
        <w:pStyle w:val="BodyText1"/>
      </w:pPr>
      <w:r>
        <w:t>Evaluate the improvement</w:t>
      </w:r>
      <w:r w:rsidR="00B03178">
        <w:t>s</w:t>
      </w:r>
      <w:r>
        <w:t xml:space="preserve"> in your algorithm by using the data for the reference enzyme PGO-X50 from M</w:t>
      </w:r>
      <w:r w:rsidR="0032357E">
        <w:t>3</w:t>
      </w:r>
      <w:r>
        <w:t xml:space="preserve">. Compare the parameters identified for the PGO-X50 data using the algorithm you submitted in M3 and your refined algorithm for M4. </w:t>
      </w:r>
      <w:r w:rsidR="00B03178">
        <w:t>This step ensures that you can compare the</w:t>
      </w:r>
      <w:r w:rsidR="0084376A">
        <w:t xml:space="preserve"> percent</w:t>
      </w:r>
      <w:r w:rsidR="00B03178">
        <w:t xml:space="preserve"> error of your algorithm </w:t>
      </w:r>
      <w:r w:rsidR="0084376A">
        <w:t>known values of the</w:t>
      </w:r>
      <w:bookmarkStart w:id="0" w:name="_GoBack"/>
      <w:bookmarkEnd w:id="0"/>
      <w:r w:rsidR="00B03178">
        <w:t xml:space="preserve"> data. </w:t>
      </w:r>
      <w:r>
        <w:t xml:space="preserve">Report your results in </w:t>
      </w:r>
      <w:r w:rsidR="00ED0B97">
        <w:t xml:space="preserve">Table 3. </w:t>
      </w:r>
      <w:r w:rsidR="007C56F6">
        <w:t>Use appropriate</w:t>
      </w:r>
      <w:r w:rsidR="00ED0B97">
        <w:t xml:space="preserve"> decimal places.</w:t>
      </w:r>
    </w:p>
    <w:p w14:paraId="76433A9F" w14:textId="1FA87BD8" w:rsidR="00077170" w:rsidRPr="00077170" w:rsidRDefault="00077170" w:rsidP="00077170">
      <w:pPr>
        <w:pStyle w:val="Caption"/>
        <w:keepNext/>
        <w:spacing w:after="60"/>
        <w:rPr>
          <w:b/>
          <w:bCs/>
          <w:i w:val="0"/>
          <w:iCs w:val="0"/>
          <w:sz w:val="21"/>
          <w:szCs w:val="21"/>
        </w:rPr>
      </w:pPr>
      <w:r w:rsidRPr="00077170">
        <w:rPr>
          <w:b/>
          <w:bCs/>
          <w:i w:val="0"/>
          <w:iCs w:val="0"/>
          <w:sz w:val="21"/>
          <w:szCs w:val="21"/>
        </w:rPr>
        <w:t xml:space="preserve">Table </w:t>
      </w:r>
      <w:r w:rsidRPr="00077170">
        <w:rPr>
          <w:b/>
          <w:bCs/>
          <w:i w:val="0"/>
          <w:iCs w:val="0"/>
          <w:sz w:val="21"/>
          <w:szCs w:val="21"/>
        </w:rPr>
        <w:fldChar w:fldCharType="begin"/>
      </w:r>
      <w:r w:rsidRPr="00077170">
        <w:rPr>
          <w:b/>
          <w:bCs/>
          <w:i w:val="0"/>
          <w:iCs w:val="0"/>
          <w:sz w:val="21"/>
          <w:szCs w:val="21"/>
        </w:rPr>
        <w:instrText xml:space="preserve"> SEQ Table \* ARABIC </w:instrText>
      </w:r>
      <w:r w:rsidRPr="00077170">
        <w:rPr>
          <w:b/>
          <w:bCs/>
          <w:i w:val="0"/>
          <w:iCs w:val="0"/>
          <w:sz w:val="21"/>
          <w:szCs w:val="21"/>
        </w:rPr>
        <w:fldChar w:fldCharType="separate"/>
      </w:r>
      <w:r w:rsidR="00E60668">
        <w:rPr>
          <w:b/>
          <w:bCs/>
          <w:i w:val="0"/>
          <w:iCs w:val="0"/>
          <w:noProof/>
          <w:sz w:val="21"/>
          <w:szCs w:val="21"/>
        </w:rPr>
        <w:t>3</w:t>
      </w:r>
      <w:r w:rsidRPr="00077170">
        <w:rPr>
          <w:b/>
          <w:bCs/>
          <w:i w:val="0"/>
          <w:iCs w:val="0"/>
          <w:sz w:val="21"/>
          <w:szCs w:val="21"/>
        </w:rPr>
        <w:fldChar w:fldCharType="end"/>
      </w:r>
      <w:r w:rsidRPr="00077170">
        <w:rPr>
          <w:b/>
          <w:bCs/>
          <w:i w:val="0"/>
          <w:iCs w:val="0"/>
          <w:sz w:val="21"/>
          <w:szCs w:val="21"/>
        </w:rPr>
        <w:t>. Algorithm refinement comparison</w:t>
      </w:r>
    </w:p>
    <w:tbl>
      <w:tblPr>
        <w:tblStyle w:val="TableGrid"/>
        <w:tblW w:w="9244" w:type="dxa"/>
        <w:tblInd w:w="-5" w:type="dxa"/>
        <w:tblLook w:val="04A0" w:firstRow="1" w:lastRow="0" w:firstColumn="1" w:lastColumn="0" w:noHBand="0" w:noVBand="1"/>
      </w:tblPr>
      <w:tblGrid>
        <w:gridCol w:w="1493"/>
        <w:gridCol w:w="1408"/>
        <w:gridCol w:w="1708"/>
        <w:gridCol w:w="1545"/>
        <w:gridCol w:w="1545"/>
        <w:gridCol w:w="1545"/>
      </w:tblGrid>
      <w:tr w:rsidR="00B05821" w14:paraId="081CEDF6" w14:textId="0D88D8E6" w:rsidTr="00B05821">
        <w:tc>
          <w:tcPr>
            <w:tcW w:w="1493" w:type="dxa"/>
            <w:tcBorders>
              <w:top w:val="single" w:sz="4" w:space="0" w:color="auto"/>
              <w:left w:val="single" w:sz="4" w:space="0" w:color="auto"/>
            </w:tcBorders>
            <w:vAlign w:val="center"/>
          </w:tcPr>
          <w:p w14:paraId="306BB840" w14:textId="77777777" w:rsidR="00B05821" w:rsidRDefault="00B05821" w:rsidP="000171B5">
            <w:pPr>
              <w:pStyle w:val="BodyText1"/>
              <w:spacing w:before="0" w:after="0"/>
              <w:jc w:val="center"/>
              <w:rPr>
                <w:b/>
              </w:rPr>
            </w:pPr>
            <w:bookmarkStart w:id="1" w:name="_Hlk22732310"/>
            <w:r w:rsidRPr="006B7085">
              <w:rPr>
                <w:b/>
              </w:rPr>
              <w:t>Parameter</w:t>
            </w:r>
          </w:p>
          <w:p w14:paraId="2F884319" w14:textId="39E8415B" w:rsidR="00B05821" w:rsidRPr="006B7085" w:rsidRDefault="00B05821" w:rsidP="000171B5">
            <w:pPr>
              <w:pStyle w:val="BodyText1"/>
              <w:spacing w:before="0" w:after="0"/>
              <w:jc w:val="center"/>
              <w:rPr>
                <w:b/>
              </w:rPr>
            </w:pPr>
            <w:r>
              <w:rPr>
                <w:b/>
              </w:rPr>
              <w:t>(μM/s)</w:t>
            </w:r>
          </w:p>
        </w:tc>
        <w:tc>
          <w:tcPr>
            <w:tcW w:w="1408" w:type="dxa"/>
            <w:tcBorders>
              <w:top w:val="single" w:sz="4" w:space="0" w:color="auto"/>
            </w:tcBorders>
            <w:vAlign w:val="center"/>
          </w:tcPr>
          <w:p w14:paraId="0ACFC34B" w14:textId="77777777" w:rsidR="00B05821" w:rsidRPr="006B7085" w:rsidRDefault="00B05821" w:rsidP="000171B5">
            <w:pPr>
              <w:pStyle w:val="BodyText1"/>
              <w:spacing w:before="0" w:after="0"/>
              <w:jc w:val="center"/>
              <w:rPr>
                <w:b/>
              </w:rPr>
            </w:pPr>
            <w:r w:rsidRPr="006B7085">
              <w:rPr>
                <w:b/>
              </w:rPr>
              <w:t>PGO-X50 Reference Values</w:t>
            </w:r>
          </w:p>
        </w:tc>
        <w:tc>
          <w:tcPr>
            <w:tcW w:w="1708" w:type="dxa"/>
            <w:tcBorders>
              <w:top w:val="single" w:sz="4" w:space="0" w:color="auto"/>
            </w:tcBorders>
            <w:vAlign w:val="center"/>
          </w:tcPr>
          <w:p w14:paraId="1982D360" w14:textId="1044AF3B" w:rsidR="00B05821" w:rsidRPr="006B7085" w:rsidRDefault="00B05821" w:rsidP="000171B5">
            <w:pPr>
              <w:pStyle w:val="BodyText1"/>
              <w:spacing w:before="0" w:after="0"/>
              <w:jc w:val="center"/>
              <w:rPr>
                <w:b/>
              </w:rPr>
            </w:pPr>
            <w:r w:rsidRPr="006B7085">
              <w:rPr>
                <w:b/>
              </w:rPr>
              <w:t>M</w:t>
            </w:r>
            <w:r>
              <w:rPr>
                <w:b/>
              </w:rPr>
              <w:t>3</w:t>
            </w:r>
            <w:r w:rsidRPr="006B7085">
              <w:rPr>
                <w:b/>
              </w:rPr>
              <w:t>_Algorithm</w:t>
            </w:r>
          </w:p>
        </w:tc>
        <w:tc>
          <w:tcPr>
            <w:tcW w:w="1545" w:type="dxa"/>
            <w:tcBorders>
              <w:top w:val="single" w:sz="4" w:space="0" w:color="auto"/>
            </w:tcBorders>
          </w:tcPr>
          <w:p w14:paraId="5D84FBAF" w14:textId="19832C51" w:rsidR="00B05821" w:rsidRPr="006B7085" w:rsidRDefault="00B05821" w:rsidP="000171B5">
            <w:pPr>
              <w:pStyle w:val="BodyText1"/>
              <w:spacing w:before="0" w:after="0"/>
              <w:jc w:val="center"/>
              <w:rPr>
                <w:b/>
              </w:rPr>
            </w:pPr>
            <w:r>
              <w:rPr>
                <w:b/>
              </w:rPr>
              <w:t>Percent Error between PGO-X50 and M3</w:t>
            </w:r>
            <w:r w:rsidR="00E64C6D">
              <w:rPr>
                <w:b/>
              </w:rPr>
              <w:t>_Algorithm</w:t>
            </w:r>
          </w:p>
        </w:tc>
        <w:tc>
          <w:tcPr>
            <w:tcW w:w="1545" w:type="dxa"/>
            <w:tcBorders>
              <w:top w:val="single" w:sz="4" w:space="0" w:color="auto"/>
              <w:bottom w:val="single" w:sz="4" w:space="0" w:color="auto"/>
              <w:right w:val="single" w:sz="4" w:space="0" w:color="auto"/>
            </w:tcBorders>
            <w:vAlign w:val="center"/>
          </w:tcPr>
          <w:p w14:paraId="4AF3D3AE" w14:textId="30E50887" w:rsidR="00B05821" w:rsidRPr="006B7085" w:rsidRDefault="00B05821" w:rsidP="000171B5">
            <w:pPr>
              <w:pStyle w:val="BodyText1"/>
              <w:spacing w:before="0" w:after="0"/>
              <w:jc w:val="center"/>
              <w:rPr>
                <w:b/>
              </w:rPr>
            </w:pPr>
            <w:r w:rsidRPr="006B7085">
              <w:rPr>
                <w:b/>
              </w:rPr>
              <w:t>M</w:t>
            </w:r>
            <w:r>
              <w:rPr>
                <w:b/>
              </w:rPr>
              <w:t>4</w:t>
            </w:r>
            <w:r w:rsidRPr="006B7085">
              <w:rPr>
                <w:b/>
              </w:rPr>
              <w:t>_Algorithm</w:t>
            </w:r>
          </w:p>
        </w:tc>
        <w:tc>
          <w:tcPr>
            <w:tcW w:w="1545" w:type="dxa"/>
            <w:tcBorders>
              <w:top w:val="single" w:sz="4" w:space="0" w:color="auto"/>
              <w:bottom w:val="single" w:sz="4" w:space="0" w:color="auto"/>
              <w:right w:val="single" w:sz="4" w:space="0" w:color="auto"/>
            </w:tcBorders>
          </w:tcPr>
          <w:p w14:paraId="55F5B04B" w14:textId="40BEC41A" w:rsidR="00B05821" w:rsidRPr="006B7085" w:rsidRDefault="00B05821" w:rsidP="000171B5">
            <w:pPr>
              <w:pStyle w:val="BodyText1"/>
              <w:spacing w:before="0" w:after="0"/>
              <w:jc w:val="center"/>
              <w:rPr>
                <w:b/>
              </w:rPr>
            </w:pPr>
            <w:r>
              <w:rPr>
                <w:b/>
              </w:rPr>
              <w:t>Percent Error between PGO-X50 and M4</w:t>
            </w:r>
            <w:r w:rsidR="00E64C6D">
              <w:rPr>
                <w:b/>
              </w:rPr>
              <w:t>_Algorithm</w:t>
            </w:r>
          </w:p>
        </w:tc>
      </w:tr>
      <w:tr w:rsidR="00B05821" w:rsidRPr="00007E84" w14:paraId="0AD3250E" w14:textId="72B31EA5" w:rsidTr="00B05821">
        <w:tc>
          <w:tcPr>
            <w:tcW w:w="1493" w:type="dxa"/>
            <w:tcBorders>
              <w:top w:val="single" w:sz="4" w:space="0" w:color="auto"/>
              <w:left w:val="single" w:sz="4" w:space="0" w:color="auto"/>
              <w:bottom w:val="single" w:sz="4" w:space="0" w:color="auto"/>
              <w:right w:val="single" w:sz="4" w:space="0" w:color="auto"/>
            </w:tcBorders>
            <w:vAlign w:val="center"/>
          </w:tcPr>
          <w:p w14:paraId="4E6C67FB"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6C9F8416" w14:textId="541DA542" w:rsidR="00B05821" w:rsidRPr="007254A1" w:rsidRDefault="00B05821" w:rsidP="00693077">
            <w:pPr>
              <w:pStyle w:val="BodyText1"/>
              <w:spacing w:before="0" w:after="0"/>
              <w:jc w:val="center"/>
            </w:pPr>
            <w:r>
              <w:t>0.025</w:t>
            </w:r>
          </w:p>
        </w:tc>
        <w:tc>
          <w:tcPr>
            <w:tcW w:w="1708" w:type="dxa"/>
            <w:tcBorders>
              <w:top w:val="single" w:sz="4" w:space="0" w:color="auto"/>
              <w:left w:val="single" w:sz="4" w:space="0" w:color="auto"/>
              <w:bottom w:val="single" w:sz="4" w:space="0" w:color="auto"/>
              <w:right w:val="single" w:sz="4" w:space="0" w:color="auto"/>
            </w:tcBorders>
            <w:vAlign w:val="center"/>
          </w:tcPr>
          <w:p w14:paraId="3E9B1F00"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ED83B4D"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0012920" w14:textId="60D7B8C5"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5CAB888A" w14:textId="77777777" w:rsidR="00B05821" w:rsidRPr="00D62E33" w:rsidRDefault="00B05821" w:rsidP="00693077">
            <w:pPr>
              <w:pStyle w:val="BodyText1"/>
              <w:spacing w:before="0" w:after="0"/>
              <w:jc w:val="center"/>
              <w:rPr>
                <w:color w:val="0070C0"/>
              </w:rPr>
            </w:pPr>
          </w:p>
        </w:tc>
      </w:tr>
      <w:tr w:rsidR="00B05821" w:rsidRPr="00007E84" w14:paraId="1BDC13C2" w14:textId="663C9473" w:rsidTr="00B05821">
        <w:tc>
          <w:tcPr>
            <w:tcW w:w="1493" w:type="dxa"/>
            <w:tcBorders>
              <w:top w:val="single" w:sz="4" w:space="0" w:color="auto"/>
              <w:left w:val="single" w:sz="4" w:space="0" w:color="auto"/>
              <w:bottom w:val="single" w:sz="4" w:space="0" w:color="auto"/>
              <w:right w:val="single" w:sz="4" w:space="0" w:color="auto"/>
            </w:tcBorders>
            <w:vAlign w:val="center"/>
          </w:tcPr>
          <w:p w14:paraId="614153BD"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2</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C5BA293" w14:textId="5DAB018B" w:rsidR="00B05821" w:rsidRPr="007254A1" w:rsidRDefault="00B05821" w:rsidP="00693077">
            <w:pPr>
              <w:pStyle w:val="BodyText1"/>
              <w:spacing w:before="0" w:after="0"/>
              <w:jc w:val="center"/>
            </w:pPr>
            <w:r>
              <w:t>0.049</w:t>
            </w:r>
          </w:p>
        </w:tc>
        <w:tc>
          <w:tcPr>
            <w:tcW w:w="1708" w:type="dxa"/>
            <w:tcBorders>
              <w:top w:val="single" w:sz="4" w:space="0" w:color="auto"/>
              <w:left w:val="single" w:sz="4" w:space="0" w:color="auto"/>
              <w:bottom w:val="single" w:sz="4" w:space="0" w:color="auto"/>
              <w:right w:val="single" w:sz="4" w:space="0" w:color="auto"/>
            </w:tcBorders>
            <w:vAlign w:val="center"/>
          </w:tcPr>
          <w:p w14:paraId="0278AB70"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36D021CB"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A55867B" w14:textId="01E7DB2E"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3D17EEAC" w14:textId="77777777" w:rsidR="00B05821" w:rsidRPr="00D62E33" w:rsidRDefault="00B05821" w:rsidP="00693077">
            <w:pPr>
              <w:pStyle w:val="BodyText1"/>
              <w:spacing w:before="0" w:after="0"/>
              <w:jc w:val="center"/>
              <w:rPr>
                <w:color w:val="0070C0"/>
              </w:rPr>
            </w:pPr>
          </w:p>
        </w:tc>
      </w:tr>
      <w:tr w:rsidR="00B05821" w:rsidRPr="00007E84" w14:paraId="62E19902" w14:textId="0DA5F4AB" w:rsidTr="00B05821">
        <w:tc>
          <w:tcPr>
            <w:tcW w:w="1493" w:type="dxa"/>
            <w:tcBorders>
              <w:top w:val="single" w:sz="4" w:space="0" w:color="auto"/>
              <w:left w:val="single" w:sz="4" w:space="0" w:color="auto"/>
              <w:bottom w:val="single" w:sz="4" w:space="0" w:color="auto"/>
              <w:right w:val="single" w:sz="4" w:space="0" w:color="auto"/>
            </w:tcBorders>
            <w:vAlign w:val="center"/>
          </w:tcPr>
          <w:p w14:paraId="64EEAC93"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3</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1966AFF" w14:textId="00363367" w:rsidR="00B05821" w:rsidRPr="007254A1" w:rsidRDefault="00B05821" w:rsidP="00693077">
            <w:pPr>
              <w:pStyle w:val="BodyText1"/>
              <w:spacing w:before="0" w:after="0"/>
              <w:jc w:val="center"/>
            </w:pPr>
            <w:r>
              <w:t>0.099</w:t>
            </w:r>
          </w:p>
        </w:tc>
        <w:tc>
          <w:tcPr>
            <w:tcW w:w="1708" w:type="dxa"/>
            <w:tcBorders>
              <w:top w:val="single" w:sz="4" w:space="0" w:color="auto"/>
              <w:left w:val="single" w:sz="4" w:space="0" w:color="auto"/>
              <w:bottom w:val="single" w:sz="4" w:space="0" w:color="auto"/>
              <w:right w:val="single" w:sz="4" w:space="0" w:color="auto"/>
            </w:tcBorders>
            <w:vAlign w:val="center"/>
          </w:tcPr>
          <w:p w14:paraId="3293AB5A"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7F3D06BF"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6217921" w14:textId="2967693D"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32A7F161" w14:textId="77777777" w:rsidR="00B05821" w:rsidRPr="00D62E33" w:rsidRDefault="00B05821" w:rsidP="00693077">
            <w:pPr>
              <w:pStyle w:val="BodyText1"/>
              <w:spacing w:before="0" w:after="0"/>
              <w:jc w:val="center"/>
              <w:rPr>
                <w:color w:val="0070C0"/>
              </w:rPr>
            </w:pPr>
          </w:p>
        </w:tc>
      </w:tr>
      <w:tr w:rsidR="00B05821" w:rsidRPr="00007E84" w14:paraId="5F7EAA61" w14:textId="3A4198E9" w:rsidTr="00B05821">
        <w:tc>
          <w:tcPr>
            <w:tcW w:w="1493" w:type="dxa"/>
            <w:tcBorders>
              <w:top w:val="single" w:sz="4" w:space="0" w:color="auto"/>
              <w:left w:val="single" w:sz="4" w:space="0" w:color="auto"/>
              <w:bottom w:val="single" w:sz="4" w:space="0" w:color="auto"/>
              <w:right w:val="single" w:sz="4" w:space="0" w:color="auto"/>
            </w:tcBorders>
            <w:vAlign w:val="center"/>
          </w:tcPr>
          <w:p w14:paraId="03B7C443"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4</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4A7DA0A" w14:textId="5A1EE517" w:rsidR="00B05821" w:rsidRPr="007254A1" w:rsidRDefault="00B05821" w:rsidP="00693077">
            <w:pPr>
              <w:pStyle w:val="BodyText1"/>
              <w:spacing w:before="0" w:after="0"/>
              <w:jc w:val="center"/>
            </w:pPr>
            <w:r>
              <w:t>0.176</w:t>
            </w:r>
          </w:p>
        </w:tc>
        <w:tc>
          <w:tcPr>
            <w:tcW w:w="1708" w:type="dxa"/>
            <w:tcBorders>
              <w:top w:val="single" w:sz="4" w:space="0" w:color="auto"/>
              <w:left w:val="single" w:sz="4" w:space="0" w:color="auto"/>
              <w:bottom w:val="single" w:sz="4" w:space="0" w:color="auto"/>
              <w:right w:val="single" w:sz="4" w:space="0" w:color="auto"/>
            </w:tcBorders>
            <w:vAlign w:val="center"/>
          </w:tcPr>
          <w:p w14:paraId="566484F4"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25BC217B"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94D5DE1" w14:textId="1357AE08"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0193EDBA" w14:textId="77777777" w:rsidR="00B05821" w:rsidRPr="00D62E33" w:rsidRDefault="00B05821" w:rsidP="00693077">
            <w:pPr>
              <w:pStyle w:val="BodyText1"/>
              <w:spacing w:before="0" w:after="0"/>
              <w:jc w:val="center"/>
              <w:rPr>
                <w:color w:val="0070C0"/>
              </w:rPr>
            </w:pPr>
          </w:p>
        </w:tc>
      </w:tr>
      <w:tr w:rsidR="00B05821" w:rsidRPr="00007E84" w14:paraId="5AA4CB7B" w14:textId="5BCC5D94" w:rsidTr="00B05821">
        <w:tc>
          <w:tcPr>
            <w:tcW w:w="1493" w:type="dxa"/>
            <w:tcBorders>
              <w:top w:val="single" w:sz="4" w:space="0" w:color="auto"/>
              <w:left w:val="single" w:sz="4" w:space="0" w:color="auto"/>
              <w:bottom w:val="single" w:sz="4" w:space="0" w:color="auto"/>
              <w:right w:val="single" w:sz="4" w:space="0" w:color="auto"/>
            </w:tcBorders>
            <w:vAlign w:val="center"/>
          </w:tcPr>
          <w:p w14:paraId="195B332B"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5</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2663106" w14:textId="4B498E6B" w:rsidR="00B05821" w:rsidRPr="007254A1" w:rsidRDefault="00B05821" w:rsidP="00693077">
            <w:pPr>
              <w:pStyle w:val="BodyText1"/>
              <w:spacing w:before="0" w:after="0"/>
              <w:jc w:val="center"/>
            </w:pPr>
            <w:r>
              <w:t>0.329</w:t>
            </w:r>
          </w:p>
        </w:tc>
        <w:tc>
          <w:tcPr>
            <w:tcW w:w="1708" w:type="dxa"/>
            <w:tcBorders>
              <w:top w:val="single" w:sz="4" w:space="0" w:color="auto"/>
              <w:left w:val="single" w:sz="4" w:space="0" w:color="auto"/>
              <w:bottom w:val="single" w:sz="4" w:space="0" w:color="auto"/>
              <w:right w:val="single" w:sz="4" w:space="0" w:color="auto"/>
            </w:tcBorders>
            <w:vAlign w:val="center"/>
          </w:tcPr>
          <w:p w14:paraId="75737B1C"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E4C1DCC"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A46C965" w14:textId="6611A74D"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A2ED46D" w14:textId="77777777" w:rsidR="00B05821" w:rsidRPr="00D62E33" w:rsidRDefault="00B05821" w:rsidP="00693077">
            <w:pPr>
              <w:pStyle w:val="BodyText1"/>
              <w:spacing w:before="0" w:after="0"/>
              <w:jc w:val="center"/>
              <w:rPr>
                <w:color w:val="0070C0"/>
              </w:rPr>
            </w:pPr>
          </w:p>
        </w:tc>
      </w:tr>
      <w:tr w:rsidR="00B05821" w:rsidRPr="00007E84" w14:paraId="7FC17C9C" w14:textId="380560F8" w:rsidTr="00B05821">
        <w:tc>
          <w:tcPr>
            <w:tcW w:w="1493" w:type="dxa"/>
            <w:tcBorders>
              <w:top w:val="single" w:sz="4" w:space="0" w:color="auto"/>
              <w:left w:val="single" w:sz="4" w:space="0" w:color="auto"/>
              <w:bottom w:val="single" w:sz="4" w:space="0" w:color="auto"/>
              <w:right w:val="single" w:sz="4" w:space="0" w:color="auto"/>
            </w:tcBorders>
            <w:vAlign w:val="center"/>
          </w:tcPr>
          <w:p w14:paraId="7F1F0832"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6</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9331C2D" w14:textId="19643FD4" w:rsidR="00B05821" w:rsidRPr="007254A1" w:rsidRDefault="00B05821" w:rsidP="00693077">
            <w:pPr>
              <w:pStyle w:val="BodyText1"/>
              <w:spacing w:before="0" w:after="0"/>
              <w:jc w:val="center"/>
            </w:pPr>
            <w:r>
              <w:t>0.563</w:t>
            </w:r>
          </w:p>
        </w:tc>
        <w:tc>
          <w:tcPr>
            <w:tcW w:w="1708" w:type="dxa"/>
            <w:tcBorders>
              <w:top w:val="single" w:sz="4" w:space="0" w:color="auto"/>
              <w:left w:val="single" w:sz="4" w:space="0" w:color="auto"/>
              <w:bottom w:val="single" w:sz="4" w:space="0" w:color="auto"/>
              <w:right w:val="single" w:sz="4" w:space="0" w:color="auto"/>
            </w:tcBorders>
            <w:vAlign w:val="center"/>
          </w:tcPr>
          <w:p w14:paraId="28CCC2EA"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160A5850"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525E594F" w14:textId="524AAE3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165ED86" w14:textId="77777777" w:rsidR="00B05821" w:rsidRPr="00D62E33" w:rsidRDefault="00B05821" w:rsidP="00693077">
            <w:pPr>
              <w:pStyle w:val="BodyText1"/>
              <w:spacing w:before="0" w:after="0"/>
              <w:jc w:val="center"/>
              <w:rPr>
                <w:color w:val="0070C0"/>
              </w:rPr>
            </w:pPr>
          </w:p>
        </w:tc>
      </w:tr>
      <w:tr w:rsidR="00B05821" w:rsidRPr="00007E84" w14:paraId="34FB4703" w14:textId="6F62814B" w:rsidTr="00B05821">
        <w:tc>
          <w:tcPr>
            <w:tcW w:w="1493" w:type="dxa"/>
            <w:tcBorders>
              <w:top w:val="single" w:sz="4" w:space="0" w:color="auto"/>
              <w:left w:val="single" w:sz="4" w:space="0" w:color="auto"/>
              <w:bottom w:val="single" w:sz="4" w:space="0" w:color="auto"/>
              <w:right w:val="single" w:sz="4" w:space="0" w:color="auto"/>
            </w:tcBorders>
            <w:vAlign w:val="center"/>
          </w:tcPr>
          <w:p w14:paraId="3CD66408"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7</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2F3F7986" w14:textId="0915EE04" w:rsidR="00B05821" w:rsidRPr="007254A1" w:rsidRDefault="00B05821" w:rsidP="00693077">
            <w:pPr>
              <w:pStyle w:val="BodyText1"/>
              <w:spacing w:before="0" w:after="0"/>
              <w:jc w:val="center"/>
            </w:pPr>
            <w:r>
              <w:t>0.874</w:t>
            </w:r>
          </w:p>
        </w:tc>
        <w:tc>
          <w:tcPr>
            <w:tcW w:w="1708" w:type="dxa"/>
            <w:tcBorders>
              <w:top w:val="single" w:sz="4" w:space="0" w:color="auto"/>
              <w:left w:val="single" w:sz="4" w:space="0" w:color="auto"/>
              <w:bottom w:val="single" w:sz="4" w:space="0" w:color="auto"/>
              <w:right w:val="single" w:sz="4" w:space="0" w:color="auto"/>
            </w:tcBorders>
            <w:vAlign w:val="center"/>
          </w:tcPr>
          <w:p w14:paraId="3125CDF1"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37431CCE"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125A5C3D" w14:textId="1AFEAD1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31071CEC" w14:textId="77777777" w:rsidR="00B05821" w:rsidRPr="00D62E33" w:rsidRDefault="00B05821" w:rsidP="00693077">
            <w:pPr>
              <w:pStyle w:val="BodyText1"/>
              <w:spacing w:before="0" w:after="0"/>
              <w:jc w:val="center"/>
              <w:rPr>
                <w:color w:val="0070C0"/>
              </w:rPr>
            </w:pPr>
          </w:p>
        </w:tc>
      </w:tr>
      <w:tr w:rsidR="00B05821" w:rsidRPr="00007E84" w14:paraId="70450FC0" w14:textId="7599EEAF" w:rsidTr="00B05821">
        <w:tc>
          <w:tcPr>
            <w:tcW w:w="1493" w:type="dxa"/>
            <w:tcBorders>
              <w:top w:val="single" w:sz="4" w:space="0" w:color="auto"/>
              <w:left w:val="single" w:sz="4" w:space="0" w:color="auto"/>
              <w:bottom w:val="single" w:sz="4" w:space="0" w:color="auto"/>
              <w:right w:val="single" w:sz="4" w:space="0" w:color="auto"/>
            </w:tcBorders>
            <w:vAlign w:val="center"/>
          </w:tcPr>
          <w:p w14:paraId="26DFFE28"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8</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1F65C25B" w14:textId="4D51F519" w:rsidR="00B05821" w:rsidRPr="007254A1" w:rsidRDefault="00B05821" w:rsidP="00693077">
            <w:pPr>
              <w:pStyle w:val="BodyText1"/>
              <w:spacing w:before="0" w:after="0"/>
              <w:jc w:val="center"/>
            </w:pPr>
            <w:r>
              <w:t>1.192</w:t>
            </w:r>
          </w:p>
        </w:tc>
        <w:tc>
          <w:tcPr>
            <w:tcW w:w="1708" w:type="dxa"/>
            <w:tcBorders>
              <w:top w:val="single" w:sz="4" w:space="0" w:color="auto"/>
              <w:left w:val="single" w:sz="4" w:space="0" w:color="auto"/>
              <w:bottom w:val="single" w:sz="4" w:space="0" w:color="auto"/>
              <w:right w:val="single" w:sz="4" w:space="0" w:color="auto"/>
            </w:tcBorders>
            <w:vAlign w:val="center"/>
          </w:tcPr>
          <w:p w14:paraId="1DDDDD93"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AFE9131"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638A12F0" w14:textId="6E5EEEDD"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2D66AE81" w14:textId="77777777" w:rsidR="00B05821" w:rsidRPr="00D62E33" w:rsidRDefault="00B05821" w:rsidP="00693077">
            <w:pPr>
              <w:pStyle w:val="BodyText1"/>
              <w:spacing w:before="0" w:after="0"/>
              <w:jc w:val="center"/>
              <w:rPr>
                <w:color w:val="0070C0"/>
              </w:rPr>
            </w:pPr>
          </w:p>
        </w:tc>
      </w:tr>
      <w:tr w:rsidR="00B05821" w:rsidRPr="00007E84" w14:paraId="53701DA8" w14:textId="4C02A2D2" w:rsidTr="00B05821">
        <w:tc>
          <w:tcPr>
            <w:tcW w:w="1493" w:type="dxa"/>
            <w:tcBorders>
              <w:top w:val="single" w:sz="4" w:space="0" w:color="auto"/>
              <w:left w:val="single" w:sz="4" w:space="0" w:color="auto"/>
              <w:bottom w:val="single" w:sz="4" w:space="0" w:color="auto"/>
              <w:right w:val="single" w:sz="4" w:space="0" w:color="auto"/>
            </w:tcBorders>
            <w:vAlign w:val="center"/>
          </w:tcPr>
          <w:p w14:paraId="247A198F"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9</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AA41843" w14:textId="69BF7BDE" w:rsidR="00B05821" w:rsidRPr="007254A1" w:rsidRDefault="00B05821" w:rsidP="00693077">
            <w:pPr>
              <w:pStyle w:val="BodyText1"/>
              <w:spacing w:before="0" w:after="0"/>
              <w:jc w:val="center"/>
            </w:pPr>
            <w:r>
              <w:t>1.361</w:t>
            </w:r>
          </w:p>
        </w:tc>
        <w:tc>
          <w:tcPr>
            <w:tcW w:w="1708" w:type="dxa"/>
            <w:tcBorders>
              <w:top w:val="single" w:sz="4" w:space="0" w:color="auto"/>
              <w:left w:val="single" w:sz="4" w:space="0" w:color="auto"/>
              <w:bottom w:val="single" w:sz="4" w:space="0" w:color="auto"/>
              <w:right w:val="single" w:sz="4" w:space="0" w:color="auto"/>
            </w:tcBorders>
            <w:vAlign w:val="center"/>
          </w:tcPr>
          <w:p w14:paraId="0443B38F"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2DB11FCB"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344C3A1C" w14:textId="4D576B03"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1C2D344D" w14:textId="77777777" w:rsidR="00B05821" w:rsidRPr="00D62E33" w:rsidRDefault="00B05821" w:rsidP="00693077">
            <w:pPr>
              <w:pStyle w:val="BodyText1"/>
              <w:spacing w:before="0" w:after="0"/>
              <w:jc w:val="center"/>
              <w:rPr>
                <w:color w:val="0070C0"/>
              </w:rPr>
            </w:pPr>
          </w:p>
        </w:tc>
      </w:tr>
      <w:tr w:rsidR="00B05821" w:rsidRPr="00007E84" w14:paraId="34AB1EFB" w14:textId="684F4F9E" w:rsidTr="00B05821">
        <w:tc>
          <w:tcPr>
            <w:tcW w:w="1493" w:type="dxa"/>
            <w:tcBorders>
              <w:top w:val="single" w:sz="4" w:space="0" w:color="auto"/>
              <w:left w:val="single" w:sz="4" w:space="0" w:color="auto"/>
              <w:bottom w:val="single" w:sz="4" w:space="0" w:color="auto"/>
              <w:right w:val="single" w:sz="4" w:space="0" w:color="auto"/>
            </w:tcBorders>
            <w:vAlign w:val="center"/>
          </w:tcPr>
          <w:p w14:paraId="0F2E95A5" w14:textId="77777777" w:rsidR="00B05821" w:rsidRPr="00053B34" w:rsidRDefault="00CF13F7" w:rsidP="00693077">
            <w:pPr>
              <w:pStyle w:val="BodyText1"/>
              <w:spacing w:before="0" w:after="0"/>
              <w:jc w:val="center"/>
            </w:pPr>
            <m:oMathPara>
              <m:oMath>
                <m:sSub>
                  <m:sSubPr>
                    <m:ctrlPr>
                      <w:rPr>
                        <w:rFonts w:ascii="Cambria Math" w:hAnsi="Cambria Math"/>
                        <w:i/>
                        <w:iCs/>
                        <w:szCs w:val="28"/>
                      </w:rPr>
                    </m:ctrlPr>
                  </m:sSubPr>
                  <m:e>
                    <m:r>
                      <w:rPr>
                        <w:rFonts w:ascii="Cambria Math" w:hAnsi="Cambria Math"/>
                        <w:szCs w:val="28"/>
                      </w:rPr>
                      <m:t>v</m:t>
                    </m:r>
                  </m:e>
                  <m:sub>
                    <m:sSub>
                      <m:sSubPr>
                        <m:ctrlPr>
                          <w:rPr>
                            <w:rFonts w:ascii="Cambria Math" w:hAnsi="Cambria Math"/>
                            <w:i/>
                            <w:iCs/>
                            <w:szCs w:val="28"/>
                          </w:rPr>
                        </m:ctrlPr>
                      </m:sSubPr>
                      <m:e>
                        <m:r>
                          <w:rPr>
                            <w:rFonts w:ascii="Cambria Math" w:hAnsi="Cambria Math"/>
                            <w:szCs w:val="28"/>
                          </w:rPr>
                          <m:t>0</m:t>
                        </m:r>
                      </m:e>
                      <m:sub>
                        <m:r>
                          <w:rPr>
                            <w:rFonts w:ascii="Cambria Math" w:hAnsi="Cambria Math"/>
                            <w:szCs w:val="28"/>
                          </w:rPr>
                          <m:t>10</m:t>
                        </m:r>
                      </m:sub>
                    </m:sSub>
                  </m:sub>
                </m:sSub>
              </m:oMath>
            </m:oMathPara>
          </w:p>
        </w:tc>
        <w:tc>
          <w:tcPr>
            <w:tcW w:w="1408" w:type="dxa"/>
            <w:tcBorders>
              <w:top w:val="single" w:sz="4" w:space="0" w:color="auto"/>
              <w:left w:val="single" w:sz="4" w:space="0" w:color="auto"/>
              <w:bottom w:val="single" w:sz="4" w:space="0" w:color="auto"/>
              <w:right w:val="single" w:sz="4" w:space="0" w:color="auto"/>
            </w:tcBorders>
            <w:vAlign w:val="center"/>
          </w:tcPr>
          <w:p w14:paraId="7F29FF8B" w14:textId="02A54A99" w:rsidR="00B05821" w:rsidRPr="007254A1" w:rsidRDefault="00B05821" w:rsidP="00693077">
            <w:pPr>
              <w:pStyle w:val="BodyText1"/>
              <w:spacing w:before="0" w:after="0"/>
              <w:jc w:val="center"/>
            </w:pPr>
            <w:r>
              <w:t>1.603</w:t>
            </w:r>
          </w:p>
        </w:tc>
        <w:tc>
          <w:tcPr>
            <w:tcW w:w="1708" w:type="dxa"/>
            <w:tcBorders>
              <w:top w:val="single" w:sz="4" w:space="0" w:color="auto"/>
              <w:left w:val="single" w:sz="4" w:space="0" w:color="auto"/>
              <w:bottom w:val="single" w:sz="4" w:space="0" w:color="auto"/>
              <w:right w:val="single" w:sz="4" w:space="0" w:color="auto"/>
            </w:tcBorders>
            <w:vAlign w:val="center"/>
          </w:tcPr>
          <w:p w14:paraId="093D6293"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9A08418" w14:textId="77777777"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vAlign w:val="center"/>
          </w:tcPr>
          <w:p w14:paraId="12FB443F" w14:textId="6BD44679" w:rsidR="00B05821" w:rsidRPr="00D62E33" w:rsidRDefault="00B05821" w:rsidP="00693077">
            <w:pPr>
              <w:pStyle w:val="BodyText1"/>
              <w:spacing w:before="0" w:after="0"/>
              <w:jc w:val="center"/>
              <w:rPr>
                <w:color w:val="0070C0"/>
              </w:rPr>
            </w:pPr>
          </w:p>
        </w:tc>
        <w:tc>
          <w:tcPr>
            <w:tcW w:w="1545" w:type="dxa"/>
            <w:tcBorders>
              <w:top w:val="single" w:sz="4" w:space="0" w:color="auto"/>
              <w:left w:val="single" w:sz="4" w:space="0" w:color="auto"/>
              <w:bottom w:val="single" w:sz="4" w:space="0" w:color="auto"/>
              <w:right w:val="single" w:sz="4" w:space="0" w:color="auto"/>
            </w:tcBorders>
          </w:tcPr>
          <w:p w14:paraId="45AE3EE2" w14:textId="77777777" w:rsidR="00B05821" w:rsidRPr="00D62E33" w:rsidRDefault="00B05821" w:rsidP="00693077">
            <w:pPr>
              <w:pStyle w:val="BodyText1"/>
              <w:spacing w:before="0" w:after="0"/>
              <w:jc w:val="center"/>
              <w:rPr>
                <w:color w:val="0070C0"/>
              </w:rPr>
            </w:pPr>
          </w:p>
        </w:tc>
      </w:tr>
      <w:tr w:rsidR="00B05821" w:rsidRPr="00007E84" w14:paraId="521AB683" w14:textId="78D6735C" w:rsidTr="00E64C6D">
        <w:tc>
          <w:tcPr>
            <w:tcW w:w="1493" w:type="dxa"/>
            <w:tcBorders>
              <w:left w:val="single" w:sz="4" w:space="0" w:color="auto"/>
              <w:bottom w:val="single" w:sz="4" w:space="0" w:color="auto"/>
              <w:right w:val="single" w:sz="4" w:space="0" w:color="auto"/>
            </w:tcBorders>
            <w:vAlign w:val="center"/>
          </w:tcPr>
          <w:p w14:paraId="23D05D79" w14:textId="77777777" w:rsidR="00B05821" w:rsidRPr="006F13EF" w:rsidRDefault="00CF13F7" w:rsidP="00693077">
            <w:pPr>
              <w:pStyle w:val="BodyText1"/>
              <w:spacing w:before="0" w:after="0"/>
              <w:jc w:val="center"/>
            </w:pPr>
            <m:oMathPara>
              <m:oMath>
                <m:sSub>
                  <m:sSubPr>
                    <m:ctrlPr>
                      <w:rPr>
                        <w:rFonts w:ascii="Cambria Math" w:hAnsi="Cambria Math" w:cs="Times New Roman"/>
                        <w:i/>
                        <w:kern w:val="0"/>
                        <w:sz w:val="24"/>
                        <w:szCs w:val="24"/>
                      </w:rPr>
                    </m:ctrlPr>
                  </m:sSubPr>
                  <m:e>
                    <m:r>
                      <w:rPr>
                        <w:rFonts w:ascii="Cambria Math" w:hAnsi="Cambria Math"/>
                      </w:rPr>
                      <m:t>V</m:t>
                    </m:r>
                  </m:e>
                  <m:sub>
                    <m:r>
                      <w:rPr>
                        <w:rFonts w:ascii="Cambria Math" w:hAnsi="Cambria Math"/>
                      </w:rPr>
                      <m:t>max</m:t>
                    </m:r>
                  </m:sub>
                </m:sSub>
              </m:oMath>
            </m:oMathPara>
          </w:p>
        </w:tc>
        <w:tc>
          <w:tcPr>
            <w:tcW w:w="1408" w:type="dxa"/>
            <w:tcBorders>
              <w:left w:val="single" w:sz="4" w:space="0" w:color="auto"/>
              <w:bottom w:val="single" w:sz="4" w:space="0" w:color="auto"/>
              <w:right w:val="single" w:sz="4" w:space="0" w:color="auto"/>
            </w:tcBorders>
            <w:vAlign w:val="center"/>
          </w:tcPr>
          <w:p w14:paraId="643B7FED" w14:textId="0FE2C410" w:rsidR="00B05821" w:rsidRPr="007254A1" w:rsidRDefault="00B05821" w:rsidP="00693077">
            <w:pPr>
              <w:pStyle w:val="BodyText1"/>
              <w:spacing w:before="0" w:after="0"/>
              <w:jc w:val="center"/>
            </w:pPr>
            <w:r>
              <w:t>1.806</w:t>
            </w:r>
          </w:p>
        </w:tc>
        <w:tc>
          <w:tcPr>
            <w:tcW w:w="1708" w:type="dxa"/>
            <w:tcBorders>
              <w:left w:val="single" w:sz="4" w:space="0" w:color="auto"/>
              <w:bottom w:val="single" w:sz="4" w:space="0" w:color="auto"/>
              <w:right w:val="single" w:sz="4" w:space="0" w:color="auto"/>
            </w:tcBorders>
            <w:vAlign w:val="center"/>
          </w:tcPr>
          <w:p w14:paraId="59A79DEF" w14:textId="77777777"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shd w:val="clear" w:color="auto" w:fill="7F7F7F" w:themeFill="text1" w:themeFillTint="80"/>
          </w:tcPr>
          <w:p w14:paraId="237BAD2B" w14:textId="77777777"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vAlign w:val="center"/>
          </w:tcPr>
          <w:p w14:paraId="0E62B6D0" w14:textId="3E49778A"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shd w:val="clear" w:color="auto" w:fill="7F7F7F" w:themeFill="text1" w:themeFillTint="80"/>
          </w:tcPr>
          <w:p w14:paraId="56148E60" w14:textId="77777777" w:rsidR="00B05821" w:rsidRPr="00D62E33" w:rsidRDefault="00B05821" w:rsidP="00693077">
            <w:pPr>
              <w:pStyle w:val="BodyText1"/>
              <w:spacing w:before="0" w:after="0"/>
              <w:jc w:val="center"/>
              <w:rPr>
                <w:color w:val="0070C0"/>
              </w:rPr>
            </w:pPr>
          </w:p>
        </w:tc>
      </w:tr>
      <w:tr w:rsidR="00B05821" w:rsidRPr="00007E84" w14:paraId="03D432F9" w14:textId="54C61288" w:rsidTr="00E64C6D">
        <w:tc>
          <w:tcPr>
            <w:tcW w:w="1493" w:type="dxa"/>
            <w:tcBorders>
              <w:left w:val="single" w:sz="4" w:space="0" w:color="auto"/>
              <w:bottom w:val="single" w:sz="4" w:space="0" w:color="auto"/>
              <w:right w:val="single" w:sz="4" w:space="0" w:color="auto"/>
            </w:tcBorders>
            <w:vAlign w:val="center"/>
          </w:tcPr>
          <w:p w14:paraId="65D897EE" w14:textId="77777777" w:rsidR="00B05821" w:rsidRPr="006F13EF" w:rsidRDefault="00CF13F7" w:rsidP="00693077">
            <w:pPr>
              <w:pStyle w:val="BodyText1"/>
              <w:spacing w:before="0" w:after="0"/>
              <w:jc w:val="center"/>
            </w:pPr>
            <m:oMath>
              <m:sSub>
                <m:sSubPr>
                  <m:ctrlPr>
                    <w:rPr>
                      <w:rFonts w:ascii="Cambria Math" w:hAnsi="Cambria Math" w:cs="Times New Roman"/>
                      <w:i/>
                      <w:kern w:val="0"/>
                      <w:sz w:val="24"/>
                      <w:szCs w:val="24"/>
                    </w:rPr>
                  </m:ctrlPr>
                </m:sSubPr>
                <m:e>
                  <m:r>
                    <w:rPr>
                      <w:rFonts w:ascii="Cambria Math" w:hAnsi="Cambria Math"/>
                    </w:rPr>
                    <m:t>K</m:t>
                  </m:r>
                </m:e>
                <m:sub>
                  <m:r>
                    <w:rPr>
                      <w:rFonts w:ascii="Cambria Math" w:hAnsi="Cambria Math"/>
                    </w:rPr>
                    <m:t>m</m:t>
                  </m:r>
                </m:sub>
              </m:sSub>
            </m:oMath>
            <w:r w:rsidR="00B05821">
              <w:rPr>
                <w:kern w:val="0"/>
                <w:sz w:val="24"/>
                <w:szCs w:val="24"/>
              </w:rPr>
              <w:t xml:space="preserve"> (</w:t>
            </w:r>
            <w:r w:rsidR="00B05821" w:rsidRPr="00442D27">
              <w:t>μM)</w:t>
            </w:r>
          </w:p>
        </w:tc>
        <w:tc>
          <w:tcPr>
            <w:tcW w:w="1408" w:type="dxa"/>
            <w:tcBorders>
              <w:left w:val="single" w:sz="4" w:space="0" w:color="auto"/>
              <w:bottom w:val="single" w:sz="4" w:space="0" w:color="auto"/>
              <w:right w:val="single" w:sz="4" w:space="0" w:color="auto"/>
            </w:tcBorders>
            <w:vAlign w:val="center"/>
          </w:tcPr>
          <w:p w14:paraId="37BCF46E" w14:textId="4BD64F64" w:rsidR="00B05821" w:rsidRPr="007254A1" w:rsidRDefault="00B05821" w:rsidP="00693077">
            <w:pPr>
              <w:pStyle w:val="BodyText1"/>
              <w:spacing w:before="0" w:after="0"/>
              <w:jc w:val="center"/>
            </w:pPr>
            <w:r>
              <w:t>269.74</w:t>
            </w:r>
          </w:p>
        </w:tc>
        <w:tc>
          <w:tcPr>
            <w:tcW w:w="1708" w:type="dxa"/>
            <w:tcBorders>
              <w:left w:val="single" w:sz="4" w:space="0" w:color="auto"/>
              <w:bottom w:val="single" w:sz="4" w:space="0" w:color="auto"/>
              <w:right w:val="single" w:sz="4" w:space="0" w:color="auto"/>
            </w:tcBorders>
            <w:vAlign w:val="center"/>
          </w:tcPr>
          <w:p w14:paraId="66F9E6B1" w14:textId="77777777"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shd w:val="clear" w:color="auto" w:fill="7F7F7F" w:themeFill="text1" w:themeFillTint="80"/>
          </w:tcPr>
          <w:p w14:paraId="0E9BDA9C" w14:textId="77777777"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vAlign w:val="center"/>
          </w:tcPr>
          <w:p w14:paraId="1C140020" w14:textId="57666775" w:rsidR="00B05821" w:rsidRPr="00D62E33" w:rsidRDefault="00B05821" w:rsidP="00693077">
            <w:pPr>
              <w:pStyle w:val="BodyText1"/>
              <w:spacing w:before="0" w:after="0"/>
              <w:jc w:val="center"/>
              <w:rPr>
                <w:color w:val="0070C0"/>
              </w:rPr>
            </w:pPr>
          </w:p>
        </w:tc>
        <w:tc>
          <w:tcPr>
            <w:tcW w:w="1545" w:type="dxa"/>
            <w:tcBorders>
              <w:left w:val="single" w:sz="4" w:space="0" w:color="auto"/>
              <w:bottom w:val="single" w:sz="4" w:space="0" w:color="auto"/>
              <w:right w:val="single" w:sz="4" w:space="0" w:color="auto"/>
            </w:tcBorders>
            <w:shd w:val="clear" w:color="auto" w:fill="7F7F7F" w:themeFill="text1" w:themeFillTint="80"/>
          </w:tcPr>
          <w:p w14:paraId="4DC1D475" w14:textId="77777777" w:rsidR="00B05821" w:rsidRPr="00D62E33" w:rsidRDefault="00B05821" w:rsidP="00693077">
            <w:pPr>
              <w:pStyle w:val="BodyText1"/>
              <w:spacing w:before="0" w:after="0"/>
              <w:jc w:val="center"/>
              <w:rPr>
                <w:color w:val="0070C0"/>
              </w:rPr>
            </w:pPr>
          </w:p>
        </w:tc>
      </w:tr>
    </w:tbl>
    <w:bookmarkEnd w:id="1"/>
    <w:p w14:paraId="791ECAC4" w14:textId="1A809B1E" w:rsidR="00ED0B97" w:rsidRDefault="00077170" w:rsidP="00DA0E26">
      <w:pPr>
        <w:pStyle w:val="BodyText1"/>
        <w:rPr>
          <w:bCs/>
        </w:rPr>
      </w:pPr>
      <w:r>
        <w:t>Next, use your M4 algorithm to analyze the full 100 enzyme test data sets and obtain the parameters</w:t>
      </w:r>
      <w:r w:rsidRPr="00077170">
        <w:rPr>
          <w:bCs/>
        </w:rPr>
        <w:t xml:space="preserve"> </w:t>
      </w:r>
      <m:oMath>
        <m:sSub>
          <m:sSubPr>
            <m:ctrlPr>
              <w:rPr>
                <w:rFonts w:ascii="Cambria Math" w:hAnsi="Cambria Math"/>
                <w:bCs/>
                <w:i/>
              </w:rPr>
            </m:ctrlPr>
          </m:sSubPr>
          <m:e>
            <m:r>
              <w:rPr>
                <w:rFonts w:ascii="Cambria Math" w:hAnsi="Cambria Math"/>
              </w:rPr>
              <m:t>V</m:t>
            </m:r>
          </m:e>
          <m:sub>
            <m:r>
              <w:rPr>
                <w:rFonts w:ascii="Cambria Math" w:hAnsi="Cambria Math"/>
              </w:rPr>
              <m:t>max</m:t>
            </m:r>
          </m:sub>
        </m:sSub>
      </m:oMath>
      <w:r w:rsidRPr="00077170">
        <w:rPr>
          <w:bCs/>
        </w:rPr>
        <w:t xml:space="preserve"> and </w:t>
      </w:r>
      <m:oMath>
        <m:sSub>
          <m:sSubPr>
            <m:ctrlPr>
              <w:rPr>
                <w:rFonts w:ascii="Cambria Math" w:hAnsi="Cambria Math"/>
                <w:bCs/>
                <w:i/>
              </w:rPr>
            </m:ctrlPr>
          </m:sSubPr>
          <m:e>
            <m:r>
              <w:rPr>
                <w:rFonts w:ascii="Cambria Math" w:hAnsi="Cambria Math"/>
              </w:rPr>
              <m:t>K</m:t>
            </m:r>
          </m:e>
          <m:sub>
            <m:r>
              <w:rPr>
                <w:rFonts w:ascii="Cambria Math" w:hAnsi="Cambria Math"/>
              </w:rPr>
              <m:t>m</m:t>
            </m:r>
          </m:sub>
        </m:sSub>
      </m:oMath>
      <w:r w:rsidRPr="00077170">
        <w:rPr>
          <w:bCs/>
        </w:rPr>
        <w:t>.</w:t>
      </w:r>
      <w:r>
        <w:rPr>
          <w:bCs/>
        </w:rPr>
        <w:t xml:space="preserve"> </w:t>
      </w:r>
      <w:r w:rsidR="00A93026">
        <w:rPr>
          <w:bCs/>
        </w:rPr>
        <w:t xml:space="preserve">Here you will run your M3 algorithm and your updated M4 algorithm on the full data set. You may need to make adjustments to both algorithms to account for the replicate data sets and 5 enzymes. </w:t>
      </w:r>
      <w:r w:rsidR="001C08C0">
        <w:rPr>
          <w:bCs/>
        </w:rPr>
        <w:t xml:space="preserve">In Table 4, </w:t>
      </w:r>
      <w:r w:rsidR="00A93026">
        <w:rPr>
          <w:bCs/>
        </w:rPr>
        <w:t>r</w:t>
      </w:r>
      <w:r w:rsidR="001C08C0">
        <w:rPr>
          <w:bCs/>
        </w:rPr>
        <w:t xml:space="preserve">ecord your results from </w:t>
      </w:r>
      <w:r w:rsidR="00A93026">
        <w:rPr>
          <w:bCs/>
        </w:rPr>
        <w:t xml:space="preserve">both </w:t>
      </w:r>
      <w:r w:rsidR="001C08C0">
        <w:rPr>
          <w:bCs/>
        </w:rPr>
        <w:t>your</w:t>
      </w:r>
      <w:r w:rsidR="00693077">
        <w:rPr>
          <w:bCs/>
        </w:rPr>
        <w:t xml:space="preserve"> </w:t>
      </w:r>
      <w:r w:rsidR="00A93026">
        <w:rPr>
          <w:bCs/>
        </w:rPr>
        <w:t>M3 and</w:t>
      </w:r>
      <w:r w:rsidR="001C08C0">
        <w:rPr>
          <w:bCs/>
        </w:rPr>
        <w:t xml:space="preserve"> M4 algorithm. </w:t>
      </w:r>
      <w:r w:rsidR="007C56F6">
        <w:rPr>
          <w:bCs/>
        </w:rPr>
        <w:t>Use appropriate</w:t>
      </w:r>
      <w:r w:rsidR="001C08C0">
        <w:rPr>
          <w:bCs/>
        </w:rPr>
        <w:t xml:space="preserve"> decimal places.</w:t>
      </w:r>
    </w:p>
    <w:p w14:paraId="5E84FB13" w14:textId="64135ADE" w:rsidR="004A3B10" w:rsidRPr="004A3B10" w:rsidRDefault="004A3B10" w:rsidP="004A3B10">
      <w:pPr>
        <w:pStyle w:val="Caption"/>
        <w:keepNext/>
        <w:spacing w:after="60"/>
        <w:rPr>
          <w:b/>
          <w:bCs/>
          <w:i w:val="0"/>
          <w:iCs w:val="0"/>
          <w:sz w:val="21"/>
          <w:szCs w:val="21"/>
        </w:rPr>
      </w:pPr>
      <w:r w:rsidRPr="004A3B10">
        <w:rPr>
          <w:b/>
          <w:bCs/>
          <w:i w:val="0"/>
          <w:iCs w:val="0"/>
          <w:sz w:val="21"/>
          <w:szCs w:val="21"/>
        </w:rPr>
        <w:t xml:space="preserve">Table </w:t>
      </w:r>
      <w:r w:rsidRPr="004A3B10">
        <w:rPr>
          <w:b/>
          <w:bCs/>
          <w:i w:val="0"/>
          <w:iCs w:val="0"/>
          <w:sz w:val="21"/>
          <w:szCs w:val="21"/>
        </w:rPr>
        <w:fldChar w:fldCharType="begin"/>
      </w:r>
      <w:r w:rsidRPr="004A3B10">
        <w:rPr>
          <w:b/>
          <w:bCs/>
          <w:i w:val="0"/>
          <w:iCs w:val="0"/>
          <w:sz w:val="21"/>
          <w:szCs w:val="21"/>
        </w:rPr>
        <w:instrText xml:space="preserve"> SEQ Table \* ARABIC </w:instrText>
      </w:r>
      <w:r w:rsidRPr="004A3B10">
        <w:rPr>
          <w:b/>
          <w:bCs/>
          <w:i w:val="0"/>
          <w:iCs w:val="0"/>
          <w:sz w:val="21"/>
          <w:szCs w:val="21"/>
        </w:rPr>
        <w:fldChar w:fldCharType="separate"/>
      </w:r>
      <w:r w:rsidR="00E60668">
        <w:rPr>
          <w:b/>
          <w:bCs/>
          <w:i w:val="0"/>
          <w:iCs w:val="0"/>
          <w:noProof/>
          <w:sz w:val="21"/>
          <w:szCs w:val="21"/>
        </w:rPr>
        <w:t>4</w:t>
      </w:r>
      <w:r w:rsidRPr="004A3B10">
        <w:rPr>
          <w:b/>
          <w:bCs/>
          <w:i w:val="0"/>
          <w:iCs w:val="0"/>
          <w:sz w:val="21"/>
          <w:szCs w:val="21"/>
        </w:rPr>
        <w:fldChar w:fldCharType="end"/>
      </w:r>
      <w:r w:rsidRPr="004A3B10">
        <w:rPr>
          <w:b/>
          <w:bCs/>
          <w:i w:val="0"/>
          <w:iCs w:val="0"/>
          <w:sz w:val="21"/>
          <w:szCs w:val="21"/>
        </w:rPr>
        <w:t>. M3 and M4 algorithm comparison o</w:t>
      </w:r>
      <w:r>
        <w:rPr>
          <w:b/>
          <w:bCs/>
          <w:i w:val="0"/>
          <w:iCs w:val="0"/>
          <w:sz w:val="21"/>
          <w:szCs w:val="21"/>
        </w:rPr>
        <w:t>f</w:t>
      </w:r>
      <w:r w:rsidRPr="004A3B10">
        <w:rPr>
          <w:b/>
          <w:bCs/>
          <w:i w:val="0"/>
          <w:iCs w:val="0"/>
          <w:sz w:val="21"/>
          <w:szCs w:val="21"/>
        </w:rPr>
        <w:t xml:space="preserve"> experimental data</w:t>
      </w:r>
      <w:r w:rsidR="00E06BA6">
        <w:rPr>
          <w:b/>
          <w:bCs/>
          <w:i w:val="0"/>
          <w:iCs w:val="0"/>
          <w:sz w:val="21"/>
          <w:szCs w:val="21"/>
        </w:rPr>
        <w:t xml:space="preserve"> parameters</w:t>
      </w:r>
    </w:p>
    <w:tbl>
      <w:tblPr>
        <w:tblStyle w:val="TableGrid"/>
        <w:tblW w:w="9540" w:type="dxa"/>
        <w:tblInd w:w="-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1"/>
        <w:gridCol w:w="1368"/>
        <w:gridCol w:w="1368"/>
        <w:gridCol w:w="1368"/>
        <w:gridCol w:w="1368"/>
        <w:gridCol w:w="1368"/>
        <w:gridCol w:w="1369"/>
      </w:tblGrid>
      <w:tr w:rsidR="004A3B10" w14:paraId="6AC76446" w14:textId="77777777" w:rsidTr="004A3B10">
        <w:trPr>
          <w:trHeight w:val="216"/>
        </w:trPr>
        <w:tc>
          <w:tcPr>
            <w:tcW w:w="1331" w:type="dxa"/>
            <w:vMerge w:val="restart"/>
            <w:shd w:val="clear" w:color="auto" w:fill="auto"/>
            <w:vAlign w:val="center"/>
          </w:tcPr>
          <w:p w14:paraId="0265EDA9" w14:textId="5B9B8232" w:rsidR="004A3B10" w:rsidRPr="005C148B" w:rsidRDefault="004A3B10" w:rsidP="004A3B10">
            <w:pPr>
              <w:pStyle w:val="BodyText1"/>
              <w:spacing w:before="0" w:after="0"/>
              <w:jc w:val="center"/>
            </w:pPr>
            <w:r w:rsidRPr="004B7886">
              <w:rPr>
                <w:b/>
              </w:rPr>
              <w:t>Enzyme</w:t>
            </w:r>
          </w:p>
        </w:tc>
        <w:tc>
          <w:tcPr>
            <w:tcW w:w="4104" w:type="dxa"/>
            <w:gridSpan w:val="3"/>
            <w:shd w:val="clear" w:color="auto" w:fill="auto"/>
            <w:vAlign w:val="center"/>
          </w:tcPr>
          <w:p w14:paraId="1B5B1562" w14:textId="77777777" w:rsidR="004A3B10" w:rsidRPr="004A3B10" w:rsidRDefault="004A3B10" w:rsidP="004A3B10">
            <w:pPr>
              <w:pStyle w:val="BodyText1"/>
              <w:spacing w:before="0" w:after="0"/>
              <w:jc w:val="center"/>
              <w:rPr>
                <w:b/>
                <w:bCs/>
              </w:rPr>
            </w:pPr>
            <w:r w:rsidRPr="004A3B10">
              <w:rPr>
                <w:b/>
                <w:bCs/>
              </w:rPr>
              <w:t>M3 Algorithm</w:t>
            </w:r>
          </w:p>
        </w:tc>
        <w:tc>
          <w:tcPr>
            <w:tcW w:w="4105" w:type="dxa"/>
            <w:gridSpan w:val="3"/>
            <w:shd w:val="clear" w:color="auto" w:fill="auto"/>
            <w:vAlign w:val="center"/>
          </w:tcPr>
          <w:p w14:paraId="105011CB" w14:textId="77777777" w:rsidR="004A3B10" w:rsidRPr="004A3B10" w:rsidRDefault="004A3B10" w:rsidP="004A3B10">
            <w:pPr>
              <w:pStyle w:val="BodyText1"/>
              <w:spacing w:before="0" w:after="0"/>
              <w:jc w:val="center"/>
              <w:rPr>
                <w:b/>
                <w:bCs/>
              </w:rPr>
            </w:pPr>
            <w:r w:rsidRPr="004A3B10">
              <w:rPr>
                <w:b/>
                <w:bCs/>
              </w:rPr>
              <w:t>M4 Algorithm</w:t>
            </w:r>
          </w:p>
        </w:tc>
      </w:tr>
      <w:tr w:rsidR="004A3B10" w14:paraId="7479F482" w14:textId="77777777" w:rsidTr="000171B5">
        <w:trPr>
          <w:trHeight w:val="20"/>
        </w:trPr>
        <w:tc>
          <w:tcPr>
            <w:tcW w:w="1331" w:type="dxa"/>
            <w:vMerge/>
            <w:shd w:val="clear" w:color="auto" w:fill="auto"/>
            <w:vAlign w:val="center"/>
          </w:tcPr>
          <w:p w14:paraId="7E5EAEDD" w14:textId="77777777" w:rsidR="004A3B10" w:rsidRDefault="004A3B10" w:rsidP="004A3B10">
            <w:pPr>
              <w:pStyle w:val="BodyText1"/>
              <w:spacing w:before="0" w:after="0"/>
              <w:jc w:val="center"/>
            </w:pPr>
          </w:p>
        </w:tc>
        <w:tc>
          <w:tcPr>
            <w:tcW w:w="2736" w:type="dxa"/>
            <w:gridSpan w:val="2"/>
            <w:shd w:val="clear" w:color="auto" w:fill="auto"/>
            <w:vAlign w:val="center"/>
          </w:tcPr>
          <w:p w14:paraId="1167419C" w14:textId="105A5D7E" w:rsidR="004A3B10" w:rsidRDefault="004A3B10" w:rsidP="004A3B10">
            <w:pPr>
              <w:pStyle w:val="BodyText1"/>
              <w:spacing w:before="0" w:after="0"/>
              <w:jc w:val="center"/>
            </w:pPr>
            <w:r w:rsidRPr="004B7886">
              <w:rPr>
                <w:b/>
              </w:rPr>
              <w:t>Enzyme Parameters</w:t>
            </w:r>
          </w:p>
        </w:tc>
        <w:tc>
          <w:tcPr>
            <w:tcW w:w="1368" w:type="dxa"/>
            <w:vMerge w:val="restart"/>
            <w:shd w:val="clear" w:color="auto" w:fill="auto"/>
            <w:vAlign w:val="center"/>
          </w:tcPr>
          <w:p w14:paraId="364BCF71" w14:textId="292E7D13" w:rsidR="004A3B10" w:rsidRDefault="00B05821" w:rsidP="004A3B10">
            <w:pPr>
              <w:pStyle w:val="BodyText1"/>
              <w:spacing w:before="0" w:after="0"/>
              <w:jc w:val="center"/>
            </w:pPr>
            <w:r>
              <w:rPr>
                <w:b/>
              </w:rPr>
              <w:t>Percent Error</w:t>
            </w:r>
          </w:p>
        </w:tc>
        <w:tc>
          <w:tcPr>
            <w:tcW w:w="2736" w:type="dxa"/>
            <w:gridSpan w:val="2"/>
            <w:shd w:val="clear" w:color="auto" w:fill="auto"/>
            <w:vAlign w:val="center"/>
          </w:tcPr>
          <w:p w14:paraId="156200D7" w14:textId="3105D07F" w:rsidR="004A3B10" w:rsidRDefault="004A3B10" w:rsidP="004A3B10">
            <w:pPr>
              <w:pStyle w:val="BodyText1"/>
              <w:spacing w:before="0" w:after="0"/>
              <w:jc w:val="center"/>
            </w:pPr>
            <w:r w:rsidRPr="004B7886">
              <w:rPr>
                <w:b/>
              </w:rPr>
              <w:t>Enzyme Parameters</w:t>
            </w:r>
          </w:p>
        </w:tc>
        <w:tc>
          <w:tcPr>
            <w:tcW w:w="1369" w:type="dxa"/>
            <w:vMerge w:val="restart"/>
            <w:shd w:val="clear" w:color="auto" w:fill="auto"/>
            <w:vAlign w:val="center"/>
          </w:tcPr>
          <w:p w14:paraId="47FDF3AC" w14:textId="1B444CA9" w:rsidR="004A3B10" w:rsidRDefault="00B05821" w:rsidP="004A3B10">
            <w:pPr>
              <w:pStyle w:val="BodyText1"/>
              <w:spacing w:before="0" w:after="0"/>
              <w:jc w:val="center"/>
            </w:pPr>
            <w:r>
              <w:rPr>
                <w:b/>
              </w:rPr>
              <w:t>Percent Error</w:t>
            </w:r>
          </w:p>
        </w:tc>
      </w:tr>
      <w:tr w:rsidR="004A3B10" w14:paraId="678E659A" w14:textId="77777777" w:rsidTr="00183395">
        <w:trPr>
          <w:trHeight w:val="20"/>
        </w:trPr>
        <w:tc>
          <w:tcPr>
            <w:tcW w:w="1331" w:type="dxa"/>
            <w:vMerge/>
            <w:tcBorders>
              <w:bottom w:val="single" w:sz="24" w:space="0" w:color="auto"/>
            </w:tcBorders>
            <w:shd w:val="clear" w:color="auto" w:fill="auto"/>
            <w:vAlign w:val="center"/>
          </w:tcPr>
          <w:p w14:paraId="05A61611"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2B2D7BA7" w14:textId="7254F20B" w:rsidR="004A3B10" w:rsidRDefault="00CF13F7"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433ED8BD" w14:textId="77777777" w:rsidR="004A3B10" w:rsidRDefault="00CF13F7"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5268B0C8" w14:textId="1EBFE848" w:rsidR="004A3B10" w:rsidRDefault="004A3B10" w:rsidP="004A3B10">
            <w:pPr>
              <w:pStyle w:val="BodyText1"/>
              <w:spacing w:before="0" w:after="0"/>
              <w:jc w:val="center"/>
            </w:pPr>
            <w:r w:rsidRPr="004B7886">
              <w:rPr>
                <w:b/>
              </w:rPr>
              <w:t>(μM)</w:t>
            </w:r>
          </w:p>
        </w:tc>
        <w:tc>
          <w:tcPr>
            <w:tcW w:w="1368" w:type="dxa"/>
            <w:vMerge/>
            <w:tcBorders>
              <w:bottom w:val="single" w:sz="24" w:space="0" w:color="auto"/>
            </w:tcBorders>
            <w:shd w:val="clear" w:color="auto" w:fill="auto"/>
            <w:vAlign w:val="center"/>
          </w:tcPr>
          <w:p w14:paraId="1552D947" w14:textId="77777777" w:rsidR="004A3B10" w:rsidRDefault="004A3B10" w:rsidP="004A3B10">
            <w:pPr>
              <w:pStyle w:val="BodyText1"/>
              <w:spacing w:before="0" w:after="0"/>
              <w:jc w:val="center"/>
            </w:pPr>
          </w:p>
        </w:tc>
        <w:tc>
          <w:tcPr>
            <w:tcW w:w="1368" w:type="dxa"/>
            <w:tcBorders>
              <w:bottom w:val="single" w:sz="24" w:space="0" w:color="auto"/>
            </w:tcBorders>
            <w:shd w:val="clear" w:color="auto" w:fill="auto"/>
            <w:vAlign w:val="center"/>
          </w:tcPr>
          <w:p w14:paraId="38C5C45A" w14:textId="3CF9322A" w:rsidR="004A3B10" w:rsidRDefault="00CF13F7" w:rsidP="004A3B10">
            <w:pPr>
              <w:pStyle w:val="BodyText1"/>
              <w:spacing w:before="0" w:after="0"/>
              <w:jc w:val="center"/>
            </w:pPr>
            <m:oMath>
              <m:sSub>
                <m:sSubPr>
                  <m:ctrlPr>
                    <w:rPr>
                      <w:rFonts w:ascii="Cambria Math" w:hAnsi="Cambria Math"/>
                      <w:b/>
                      <w:i/>
                    </w:rPr>
                  </m:ctrlPr>
                </m:sSubPr>
                <m:e>
                  <m:r>
                    <m:rPr>
                      <m:sty m:val="bi"/>
                    </m:rPr>
                    <w:rPr>
                      <w:rFonts w:ascii="Cambria Math" w:hAnsi="Cambria Math"/>
                    </w:rPr>
                    <m:t>V</m:t>
                  </m:r>
                </m:e>
                <m:sub>
                  <m:r>
                    <m:rPr>
                      <m:sty m:val="bi"/>
                    </m:rPr>
                    <w:rPr>
                      <w:rFonts w:ascii="Cambria Math" w:hAnsi="Cambria Math"/>
                    </w:rPr>
                    <m:t>max</m:t>
                  </m:r>
                </m:sub>
              </m:sSub>
            </m:oMath>
            <w:r w:rsidR="004A3B10">
              <w:rPr>
                <w:b/>
              </w:rPr>
              <w:t xml:space="preserve"> (μM/s</w:t>
            </w:r>
            <w:r w:rsidR="004A3B10" w:rsidRPr="004B7886">
              <w:rPr>
                <w:b/>
              </w:rPr>
              <w:t>)</w:t>
            </w:r>
          </w:p>
        </w:tc>
        <w:tc>
          <w:tcPr>
            <w:tcW w:w="1368" w:type="dxa"/>
            <w:tcBorders>
              <w:bottom w:val="single" w:sz="24" w:space="0" w:color="auto"/>
            </w:tcBorders>
            <w:shd w:val="clear" w:color="auto" w:fill="auto"/>
            <w:vAlign w:val="center"/>
          </w:tcPr>
          <w:p w14:paraId="7007CD30" w14:textId="77777777" w:rsidR="004A3B10" w:rsidRDefault="00CF13F7" w:rsidP="004A3B10">
            <w:pPr>
              <w:pStyle w:val="BodyText1"/>
              <w:spacing w:before="0" w:after="0"/>
              <w:jc w:val="center"/>
              <w:rPr>
                <w:b/>
              </w:rPr>
            </w:pPr>
            <m:oMath>
              <m:sSub>
                <m:sSubPr>
                  <m:ctrlPr>
                    <w:rPr>
                      <w:rFonts w:ascii="Cambria Math" w:hAnsi="Cambria Math"/>
                      <w:b/>
                      <w:i/>
                    </w:rPr>
                  </m:ctrlPr>
                </m:sSubPr>
                <m:e>
                  <m:r>
                    <m:rPr>
                      <m:sty m:val="bi"/>
                    </m:rPr>
                    <w:rPr>
                      <w:rFonts w:ascii="Cambria Math" w:hAnsi="Cambria Math"/>
                    </w:rPr>
                    <m:t>K</m:t>
                  </m:r>
                </m:e>
                <m:sub>
                  <m:r>
                    <m:rPr>
                      <m:sty m:val="bi"/>
                    </m:rPr>
                    <w:rPr>
                      <w:rFonts w:ascii="Cambria Math" w:hAnsi="Cambria Math"/>
                    </w:rPr>
                    <m:t>m</m:t>
                  </m:r>
                </m:sub>
              </m:sSub>
            </m:oMath>
            <w:r w:rsidR="004A3B10" w:rsidRPr="004B7886">
              <w:rPr>
                <w:b/>
              </w:rPr>
              <w:t xml:space="preserve"> </w:t>
            </w:r>
          </w:p>
          <w:p w14:paraId="2B85F18F" w14:textId="5D0DA88B" w:rsidR="004A3B10" w:rsidRDefault="004A3B10" w:rsidP="004A3B10">
            <w:pPr>
              <w:pStyle w:val="BodyText1"/>
              <w:spacing w:before="0" w:after="0"/>
              <w:jc w:val="center"/>
            </w:pPr>
            <w:r w:rsidRPr="004B7886">
              <w:rPr>
                <w:b/>
              </w:rPr>
              <w:t>(μM)</w:t>
            </w:r>
          </w:p>
        </w:tc>
        <w:tc>
          <w:tcPr>
            <w:tcW w:w="1369" w:type="dxa"/>
            <w:vMerge/>
            <w:tcBorders>
              <w:bottom w:val="single" w:sz="24" w:space="0" w:color="auto"/>
            </w:tcBorders>
            <w:shd w:val="clear" w:color="auto" w:fill="auto"/>
            <w:vAlign w:val="center"/>
          </w:tcPr>
          <w:p w14:paraId="4C90BC23" w14:textId="77777777" w:rsidR="004A3B10" w:rsidRDefault="004A3B10" w:rsidP="004A3B10">
            <w:pPr>
              <w:pStyle w:val="BodyText1"/>
              <w:spacing w:before="0" w:after="0"/>
              <w:jc w:val="center"/>
            </w:pPr>
          </w:p>
        </w:tc>
      </w:tr>
      <w:tr w:rsidR="004A3B10" w14:paraId="2FE262E6" w14:textId="77777777" w:rsidTr="00183395">
        <w:trPr>
          <w:trHeight w:val="20"/>
        </w:trPr>
        <w:tc>
          <w:tcPr>
            <w:tcW w:w="1331" w:type="dxa"/>
            <w:tcBorders>
              <w:top w:val="single" w:sz="24" w:space="0" w:color="auto"/>
            </w:tcBorders>
            <w:shd w:val="clear" w:color="auto" w:fill="auto"/>
            <w:vAlign w:val="center"/>
          </w:tcPr>
          <w:p w14:paraId="5CDCAB72" w14:textId="692259FC" w:rsidR="004A3B10" w:rsidRDefault="004A3B10" w:rsidP="004A3B10">
            <w:pPr>
              <w:pStyle w:val="BodyText1"/>
              <w:spacing w:before="60" w:after="60"/>
              <w:jc w:val="center"/>
            </w:pPr>
            <w:r>
              <w:t>NextGen-A</w:t>
            </w:r>
          </w:p>
        </w:tc>
        <w:tc>
          <w:tcPr>
            <w:tcW w:w="1368" w:type="dxa"/>
            <w:tcBorders>
              <w:top w:val="single" w:sz="24" w:space="0" w:color="auto"/>
            </w:tcBorders>
            <w:shd w:val="clear" w:color="auto" w:fill="auto"/>
            <w:vAlign w:val="center"/>
          </w:tcPr>
          <w:p w14:paraId="18AA20D7"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51BA8536"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7B954FCA" w14:textId="77777777" w:rsidR="004A3B10" w:rsidRPr="004A3B10" w:rsidRDefault="004A3B10" w:rsidP="004A3B10">
            <w:pPr>
              <w:pStyle w:val="BodyText1"/>
              <w:spacing w:before="60" w:after="60"/>
              <w:jc w:val="center"/>
              <w:rPr>
                <w:color w:val="000000" w:themeColor="text1"/>
              </w:rPr>
            </w:pPr>
          </w:p>
        </w:tc>
        <w:tc>
          <w:tcPr>
            <w:tcW w:w="1368" w:type="dxa"/>
            <w:tcBorders>
              <w:top w:val="single" w:sz="24" w:space="0" w:color="auto"/>
            </w:tcBorders>
            <w:shd w:val="clear" w:color="auto" w:fill="auto"/>
            <w:vAlign w:val="center"/>
          </w:tcPr>
          <w:p w14:paraId="2A22FD28" w14:textId="77777777" w:rsidR="004A3B10" w:rsidRPr="004A3B10" w:rsidRDefault="004A3B10" w:rsidP="004A3B10">
            <w:pPr>
              <w:pStyle w:val="BodyText1"/>
              <w:spacing w:before="60" w:after="60"/>
              <w:jc w:val="center"/>
              <w:rPr>
                <w:color w:val="0070C0"/>
              </w:rPr>
            </w:pPr>
          </w:p>
        </w:tc>
        <w:tc>
          <w:tcPr>
            <w:tcW w:w="1368" w:type="dxa"/>
            <w:tcBorders>
              <w:top w:val="single" w:sz="24" w:space="0" w:color="auto"/>
            </w:tcBorders>
            <w:shd w:val="clear" w:color="auto" w:fill="auto"/>
            <w:vAlign w:val="center"/>
          </w:tcPr>
          <w:p w14:paraId="1B56BC47" w14:textId="77777777" w:rsidR="004A3B10" w:rsidRPr="004A3B10" w:rsidRDefault="004A3B10" w:rsidP="004A3B10">
            <w:pPr>
              <w:pStyle w:val="BodyText1"/>
              <w:spacing w:before="60" w:after="60"/>
              <w:jc w:val="center"/>
              <w:rPr>
                <w:color w:val="0070C0"/>
              </w:rPr>
            </w:pPr>
          </w:p>
        </w:tc>
        <w:tc>
          <w:tcPr>
            <w:tcW w:w="1369" w:type="dxa"/>
            <w:tcBorders>
              <w:top w:val="single" w:sz="24" w:space="0" w:color="auto"/>
            </w:tcBorders>
            <w:shd w:val="clear" w:color="auto" w:fill="auto"/>
            <w:vAlign w:val="center"/>
          </w:tcPr>
          <w:p w14:paraId="6981B3FA" w14:textId="77777777" w:rsidR="004A3B10" w:rsidRPr="004A3B10" w:rsidRDefault="004A3B10" w:rsidP="004A3B10">
            <w:pPr>
              <w:pStyle w:val="BodyText1"/>
              <w:spacing w:before="60" w:after="60"/>
              <w:jc w:val="center"/>
              <w:rPr>
                <w:color w:val="0070C0"/>
              </w:rPr>
            </w:pPr>
          </w:p>
        </w:tc>
      </w:tr>
      <w:tr w:rsidR="004A3B10" w14:paraId="3C8A2362" w14:textId="77777777" w:rsidTr="004A3B10">
        <w:trPr>
          <w:trHeight w:val="20"/>
        </w:trPr>
        <w:tc>
          <w:tcPr>
            <w:tcW w:w="1331" w:type="dxa"/>
            <w:shd w:val="clear" w:color="auto" w:fill="auto"/>
            <w:vAlign w:val="center"/>
          </w:tcPr>
          <w:p w14:paraId="1AF8ECAC" w14:textId="4FE98115" w:rsidR="004A3B10" w:rsidRDefault="004A3B10" w:rsidP="004A3B10">
            <w:pPr>
              <w:pStyle w:val="BodyText1"/>
              <w:spacing w:before="60" w:after="60"/>
              <w:jc w:val="center"/>
            </w:pPr>
            <w:r>
              <w:t>NextGen-B</w:t>
            </w:r>
          </w:p>
        </w:tc>
        <w:tc>
          <w:tcPr>
            <w:tcW w:w="1368" w:type="dxa"/>
            <w:shd w:val="clear" w:color="auto" w:fill="auto"/>
            <w:vAlign w:val="center"/>
          </w:tcPr>
          <w:p w14:paraId="5A9C312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516F851"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411005"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54106C6D"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151C7EEC"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013DD7BD" w14:textId="77777777" w:rsidR="004A3B10" w:rsidRPr="004A3B10" w:rsidRDefault="004A3B10" w:rsidP="004A3B10">
            <w:pPr>
              <w:pStyle w:val="BodyText1"/>
              <w:spacing w:before="60" w:after="60"/>
              <w:jc w:val="center"/>
              <w:rPr>
                <w:color w:val="0070C0"/>
              </w:rPr>
            </w:pPr>
          </w:p>
        </w:tc>
      </w:tr>
      <w:tr w:rsidR="004A3B10" w14:paraId="3953E901" w14:textId="77777777" w:rsidTr="004A3B10">
        <w:trPr>
          <w:trHeight w:val="20"/>
        </w:trPr>
        <w:tc>
          <w:tcPr>
            <w:tcW w:w="1331" w:type="dxa"/>
            <w:shd w:val="clear" w:color="auto" w:fill="auto"/>
            <w:vAlign w:val="center"/>
          </w:tcPr>
          <w:p w14:paraId="1A7C4983" w14:textId="32BA697D" w:rsidR="004A3B10" w:rsidRDefault="004A3B10" w:rsidP="004A3B10">
            <w:pPr>
              <w:pStyle w:val="BodyText1"/>
              <w:spacing w:before="60" w:after="60"/>
              <w:jc w:val="center"/>
            </w:pPr>
            <w:r>
              <w:t>NextGen-C</w:t>
            </w:r>
          </w:p>
        </w:tc>
        <w:tc>
          <w:tcPr>
            <w:tcW w:w="1368" w:type="dxa"/>
            <w:shd w:val="clear" w:color="auto" w:fill="auto"/>
            <w:vAlign w:val="center"/>
          </w:tcPr>
          <w:p w14:paraId="2D1CDC8A"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7456B94"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D3CF79D"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6F41CA0"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DFAF0C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F2F2A8" w14:textId="77777777" w:rsidR="004A3B10" w:rsidRPr="004A3B10" w:rsidRDefault="004A3B10" w:rsidP="004A3B10">
            <w:pPr>
              <w:pStyle w:val="BodyText1"/>
              <w:spacing w:before="60" w:after="60"/>
              <w:jc w:val="center"/>
              <w:rPr>
                <w:color w:val="0070C0"/>
              </w:rPr>
            </w:pPr>
          </w:p>
        </w:tc>
      </w:tr>
      <w:tr w:rsidR="004A3B10" w14:paraId="7DC491C9" w14:textId="77777777" w:rsidTr="004A3B10">
        <w:trPr>
          <w:trHeight w:val="20"/>
        </w:trPr>
        <w:tc>
          <w:tcPr>
            <w:tcW w:w="1331" w:type="dxa"/>
            <w:shd w:val="clear" w:color="auto" w:fill="auto"/>
            <w:vAlign w:val="center"/>
          </w:tcPr>
          <w:p w14:paraId="631E9A43" w14:textId="6FE282AE" w:rsidR="004A3B10" w:rsidRDefault="004A3B10" w:rsidP="004A3B10">
            <w:pPr>
              <w:pStyle w:val="BodyText1"/>
              <w:spacing w:before="60" w:after="60"/>
              <w:jc w:val="center"/>
            </w:pPr>
            <w:r>
              <w:t>NextGen-D</w:t>
            </w:r>
          </w:p>
        </w:tc>
        <w:tc>
          <w:tcPr>
            <w:tcW w:w="1368" w:type="dxa"/>
            <w:shd w:val="clear" w:color="auto" w:fill="auto"/>
            <w:vAlign w:val="center"/>
          </w:tcPr>
          <w:p w14:paraId="2810E07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A7F42AB"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6F2D5802"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39964647"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5512EDE1"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523CB3A5" w14:textId="77777777" w:rsidR="004A3B10" w:rsidRPr="004A3B10" w:rsidRDefault="004A3B10" w:rsidP="004A3B10">
            <w:pPr>
              <w:pStyle w:val="BodyText1"/>
              <w:spacing w:before="60" w:after="60"/>
              <w:jc w:val="center"/>
              <w:rPr>
                <w:color w:val="0070C0"/>
              </w:rPr>
            </w:pPr>
          </w:p>
        </w:tc>
      </w:tr>
      <w:tr w:rsidR="004A3B10" w14:paraId="4A75BF0D" w14:textId="77777777" w:rsidTr="004A3B10">
        <w:trPr>
          <w:trHeight w:val="20"/>
        </w:trPr>
        <w:tc>
          <w:tcPr>
            <w:tcW w:w="1331" w:type="dxa"/>
            <w:shd w:val="clear" w:color="auto" w:fill="auto"/>
            <w:vAlign w:val="center"/>
          </w:tcPr>
          <w:p w14:paraId="7919CBD8" w14:textId="52B112C2" w:rsidR="004A3B10" w:rsidRDefault="004A3B10" w:rsidP="004A3B10">
            <w:pPr>
              <w:pStyle w:val="BodyText1"/>
              <w:spacing w:before="60" w:after="60"/>
              <w:jc w:val="center"/>
            </w:pPr>
            <w:r>
              <w:t>NextGen-E</w:t>
            </w:r>
          </w:p>
        </w:tc>
        <w:tc>
          <w:tcPr>
            <w:tcW w:w="1368" w:type="dxa"/>
            <w:shd w:val="clear" w:color="auto" w:fill="auto"/>
            <w:vAlign w:val="center"/>
          </w:tcPr>
          <w:p w14:paraId="6DAE192C"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4B08A8F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647E36E" w14:textId="77777777" w:rsidR="004A3B10" w:rsidRPr="004A3B10" w:rsidRDefault="004A3B10" w:rsidP="004A3B10">
            <w:pPr>
              <w:pStyle w:val="BodyText1"/>
              <w:spacing w:before="60" w:after="60"/>
              <w:jc w:val="center"/>
              <w:rPr>
                <w:color w:val="000000" w:themeColor="text1"/>
              </w:rPr>
            </w:pPr>
          </w:p>
        </w:tc>
        <w:tc>
          <w:tcPr>
            <w:tcW w:w="1368" w:type="dxa"/>
            <w:shd w:val="clear" w:color="auto" w:fill="auto"/>
            <w:vAlign w:val="center"/>
          </w:tcPr>
          <w:p w14:paraId="2EECAD8E" w14:textId="77777777" w:rsidR="004A3B10" w:rsidRPr="004A3B10" w:rsidRDefault="004A3B10" w:rsidP="004A3B10">
            <w:pPr>
              <w:pStyle w:val="BodyText1"/>
              <w:spacing w:before="60" w:after="60"/>
              <w:jc w:val="center"/>
              <w:rPr>
                <w:color w:val="0070C0"/>
              </w:rPr>
            </w:pPr>
          </w:p>
        </w:tc>
        <w:tc>
          <w:tcPr>
            <w:tcW w:w="1368" w:type="dxa"/>
            <w:shd w:val="clear" w:color="auto" w:fill="auto"/>
            <w:vAlign w:val="center"/>
          </w:tcPr>
          <w:p w14:paraId="48CAFC13" w14:textId="77777777" w:rsidR="004A3B10" w:rsidRPr="004A3B10" w:rsidRDefault="004A3B10" w:rsidP="004A3B10">
            <w:pPr>
              <w:pStyle w:val="BodyText1"/>
              <w:spacing w:before="60" w:after="60"/>
              <w:jc w:val="center"/>
              <w:rPr>
                <w:color w:val="0070C0"/>
              </w:rPr>
            </w:pPr>
          </w:p>
        </w:tc>
        <w:tc>
          <w:tcPr>
            <w:tcW w:w="1369" w:type="dxa"/>
            <w:shd w:val="clear" w:color="auto" w:fill="auto"/>
            <w:vAlign w:val="center"/>
          </w:tcPr>
          <w:p w14:paraId="2E35366D" w14:textId="77777777" w:rsidR="004A3B10" w:rsidRPr="004A3B10" w:rsidRDefault="004A3B10" w:rsidP="004A3B10">
            <w:pPr>
              <w:pStyle w:val="BodyText1"/>
              <w:spacing w:before="60" w:after="60"/>
              <w:jc w:val="center"/>
              <w:rPr>
                <w:color w:val="0070C0"/>
              </w:rPr>
            </w:pPr>
          </w:p>
        </w:tc>
      </w:tr>
    </w:tbl>
    <w:p w14:paraId="5ED8ECB5" w14:textId="5740CB26" w:rsidR="00EA6E81" w:rsidRPr="00EA6E81" w:rsidRDefault="00EA6E81" w:rsidP="00EA6E81">
      <w:pPr>
        <w:pStyle w:val="BodyText1"/>
      </w:pPr>
      <w:r w:rsidRPr="00EA6E81">
        <w:t xml:space="preserve">In Table </w:t>
      </w:r>
      <w:r w:rsidR="002455F5">
        <w:t>5</w:t>
      </w:r>
      <w:r w:rsidRPr="00EA6E81">
        <w:t xml:space="preserve">, </w:t>
      </w:r>
      <w:r>
        <w:t>include any references you used throughout this answer sheet for Parts 0-</w:t>
      </w:r>
      <w:r w:rsidR="002455F5">
        <w:t>2</w:t>
      </w:r>
      <w:r>
        <w:t>. Use APA format. Make sure there is an in-text citation for all references listed and vice versa.</w:t>
      </w:r>
    </w:p>
    <w:p w14:paraId="5946187F" w14:textId="289B5A1B" w:rsidR="00EA6E81" w:rsidRPr="00E60668" w:rsidRDefault="00EA6E81" w:rsidP="00EA6E81">
      <w:pPr>
        <w:pStyle w:val="Caption"/>
        <w:keepNext/>
        <w:spacing w:after="60"/>
        <w:rPr>
          <w:b/>
          <w:bCs/>
          <w:i w:val="0"/>
          <w:iCs w:val="0"/>
          <w:sz w:val="21"/>
          <w:szCs w:val="21"/>
        </w:rPr>
      </w:pPr>
      <w:r w:rsidRPr="00E60668">
        <w:rPr>
          <w:b/>
          <w:bCs/>
          <w:i w:val="0"/>
          <w:iCs w:val="0"/>
          <w:sz w:val="21"/>
          <w:szCs w:val="21"/>
        </w:rPr>
        <w:t>Table</w:t>
      </w:r>
      <w:r>
        <w:rPr>
          <w:b/>
          <w:bCs/>
          <w:i w:val="0"/>
          <w:iCs w:val="0"/>
          <w:sz w:val="21"/>
          <w:szCs w:val="21"/>
        </w:rPr>
        <w:t xml:space="preserve"> </w:t>
      </w:r>
      <w:r w:rsidR="00882F71">
        <w:rPr>
          <w:b/>
          <w:bCs/>
          <w:i w:val="0"/>
          <w:iCs w:val="0"/>
          <w:sz w:val="21"/>
          <w:szCs w:val="21"/>
        </w:rPr>
        <w:t>5</w:t>
      </w:r>
      <w:r w:rsidRPr="00E60668">
        <w:rPr>
          <w:b/>
          <w:bCs/>
          <w:i w:val="0"/>
          <w:iCs w:val="0"/>
          <w:sz w:val="21"/>
          <w:szCs w:val="21"/>
        </w:rPr>
        <w:t xml:space="preserve">. References used </w:t>
      </w:r>
      <w:r>
        <w:rPr>
          <w:b/>
          <w:bCs/>
          <w:i w:val="0"/>
          <w:iCs w:val="0"/>
          <w:sz w:val="21"/>
          <w:szCs w:val="21"/>
        </w:rPr>
        <w:t>in Parts 0-</w:t>
      </w:r>
      <w:r w:rsidR="00882F71">
        <w:rPr>
          <w:b/>
          <w:bCs/>
          <w:i w:val="0"/>
          <w:iCs w:val="0"/>
          <w:sz w:val="21"/>
          <w:szCs w:val="21"/>
        </w:rPr>
        <w:t>2</w:t>
      </w:r>
      <w:r>
        <w:rPr>
          <w:b/>
          <w:bCs/>
          <w:i w:val="0"/>
          <w:iCs w:val="0"/>
          <w:sz w:val="21"/>
          <w:szCs w:val="21"/>
        </w:rPr>
        <w:t xml:space="preserve"> (if any)</w:t>
      </w:r>
    </w:p>
    <w:tbl>
      <w:tblPr>
        <w:tblStyle w:val="TableGrid"/>
        <w:tblW w:w="0" w:type="auto"/>
        <w:tblLook w:val="04A0" w:firstRow="1" w:lastRow="0" w:firstColumn="1" w:lastColumn="0" w:noHBand="0" w:noVBand="1"/>
      </w:tblPr>
      <w:tblGrid>
        <w:gridCol w:w="9350"/>
      </w:tblGrid>
      <w:tr w:rsidR="00EA6E81" w14:paraId="7551CAEC" w14:textId="77777777" w:rsidTr="252B1FE6">
        <w:tc>
          <w:tcPr>
            <w:tcW w:w="9350" w:type="dxa"/>
          </w:tcPr>
          <w:p w14:paraId="1E98BC87" w14:textId="0446A08A" w:rsidR="00EA6E81" w:rsidRDefault="252B1FE6" w:rsidP="252B1FE6">
            <w:pPr>
              <w:ind w:left="567" w:hanging="567"/>
              <w:rPr>
                <w:rFonts w:ascii="Calibri" w:eastAsia="Calibri" w:hAnsi="Calibri" w:cs="Calibri"/>
              </w:rPr>
            </w:pPr>
            <w:r w:rsidRPr="252B1FE6">
              <w:rPr>
                <w:rFonts w:ascii="Calibri" w:eastAsia="Calibri" w:hAnsi="Calibri" w:cs="Calibri"/>
                <w:color w:val="000000" w:themeColor="text1"/>
                <w:sz w:val="22"/>
                <w:szCs w:val="22"/>
              </w:rPr>
              <w:t xml:space="preserve">Anne Marie Helmenstine, P. D. (2020, November 2). </w:t>
            </w:r>
            <w:r w:rsidRPr="252B1FE6">
              <w:rPr>
                <w:rFonts w:ascii="Calibri" w:eastAsia="Calibri" w:hAnsi="Calibri" w:cs="Calibri"/>
                <w:i/>
                <w:iCs/>
                <w:color w:val="000000" w:themeColor="text1"/>
                <w:sz w:val="22"/>
                <w:szCs w:val="22"/>
              </w:rPr>
              <w:t>This is how to calculate percent error</w:t>
            </w:r>
            <w:r w:rsidRPr="252B1FE6">
              <w:rPr>
                <w:rFonts w:ascii="Calibri" w:eastAsia="Calibri" w:hAnsi="Calibri" w:cs="Calibri"/>
                <w:color w:val="000000" w:themeColor="text1"/>
                <w:sz w:val="22"/>
                <w:szCs w:val="22"/>
              </w:rPr>
              <w:t xml:space="preserve">. ThoughtCo. Retrieved April 15, 2022, from </w:t>
            </w:r>
            <w:hyperlink r:id="rId8">
              <w:r w:rsidRPr="252B1FE6">
                <w:rPr>
                  <w:rStyle w:val="Hyperlink"/>
                  <w:rFonts w:ascii="Calibri" w:eastAsia="Calibri" w:hAnsi="Calibri" w:cs="Calibri"/>
                  <w:sz w:val="22"/>
                  <w:szCs w:val="22"/>
                </w:rPr>
                <w:t>https://www.thoughtco.com/how-to-calculate-percent-error-609584</w:t>
              </w:r>
            </w:hyperlink>
          </w:p>
          <w:p w14:paraId="1B5EBE11" w14:textId="4C92947B" w:rsidR="00EA6E81" w:rsidRDefault="00EA6E81" w:rsidP="252B1FE6">
            <w:pPr>
              <w:ind w:left="567" w:hanging="567"/>
              <w:rPr>
                <w:rFonts w:ascii="Calibri" w:eastAsia="Calibri" w:hAnsi="Calibri" w:cs="Calibri"/>
                <w:sz w:val="22"/>
                <w:szCs w:val="22"/>
              </w:rPr>
            </w:pPr>
          </w:p>
          <w:p w14:paraId="53294A65" w14:textId="60C30259" w:rsidR="00EA6E81" w:rsidRDefault="252B1FE6" w:rsidP="252B1FE6">
            <w:pPr>
              <w:ind w:left="567" w:hanging="567"/>
              <w:rPr>
                <w:rFonts w:ascii="Calibri" w:eastAsia="Calibri" w:hAnsi="Calibri" w:cs="Calibri"/>
                <w:color w:val="000000" w:themeColor="text1"/>
                <w:sz w:val="22"/>
                <w:szCs w:val="22"/>
              </w:rPr>
            </w:pPr>
            <w:r w:rsidRPr="252B1FE6">
              <w:rPr>
                <w:rFonts w:ascii="Calibri" w:eastAsia="Calibri" w:hAnsi="Calibri" w:cs="Calibri"/>
                <w:color w:val="000000" w:themeColor="text1"/>
                <w:sz w:val="22"/>
                <w:szCs w:val="22"/>
              </w:rPr>
              <w:t xml:space="preserve">Kenton, W. (2022, March 29). </w:t>
            </w:r>
            <w:r w:rsidRPr="252B1FE6">
              <w:rPr>
                <w:rFonts w:ascii="Calibri" w:eastAsia="Calibri" w:hAnsi="Calibri" w:cs="Calibri"/>
                <w:i/>
                <w:iCs/>
                <w:color w:val="000000" w:themeColor="text1"/>
                <w:sz w:val="22"/>
                <w:szCs w:val="22"/>
              </w:rPr>
              <w:t>Understanding the least squares method</w:t>
            </w:r>
            <w:r w:rsidRPr="252B1FE6">
              <w:rPr>
                <w:rFonts w:ascii="Calibri" w:eastAsia="Calibri" w:hAnsi="Calibri" w:cs="Calibri"/>
                <w:color w:val="000000" w:themeColor="text1"/>
                <w:sz w:val="22"/>
                <w:szCs w:val="22"/>
              </w:rPr>
              <w:t xml:space="preserve">. Investopedia. Retrieved April 15, 2022, from </w:t>
            </w:r>
            <w:hyperlink r:id="rId9">
              <w:r w:rsidRPr="252B1FE6">
                <w:rPr>
                  <w:rStyle w:val="Hyperlink"/>
                  <w:rFonts w:ascii="Calibri" w:eastAsia="Calibri" w:hAnsi="Calibri" w:cs="Calibri"/>
                  <w:sz w:val="22"/>
                  <w:szCs w:val="22"/>
                </w:rPr>
                <w:t>https://www.investopedia.com/terms/l/least-squares-method.asp</w:t>
              </w:r>
            </w:hyperlink>
          </w:p>
          <w:p w14:paraId="7126B745" w14:textId="0A475118" w:rsidR="00EA6E81" w:rsidRDefault="00EA6E81" w:rsidP="252B1FE6">
            <w:pPr>
              <w:pStyle w:val="BodyText1"/>
            </w:pPr>
          </w:p>
        </w:tc>
      </w:tr>
    </w:tbl>
    <w:p w14:paraId="407E5BC1" w14:textId="246EAE5B" w:rsidR="005E788B" w:rsidRDefault="00E60668" w:rsidP="00E60668">
      <w:pPr>
        <w:pStyle w:val="Heading2"/>
      </w:pPr>
      <w:r>
        <w:t xml:space="preserve">Part </w:t>
      </w:r>
      <w:r w:rsidR="00882F71">
        <w:t>3</w:t>
      </w:r>
      <w:r>
        <w:t>: Technical Brief</w:t>
      </w:r>
    </w:p>
    <w:p w14:paraId="574E8BA6" w14:textId="6EFC9BDE" w:rsidR="00E60668" w:rsidRDefault="00E60668" w:rsidP="00E60668">
      <w:pPr>
        <w:pStyle w:val="BodyText1"/>
      </w:pPr>
      <w:r w:rsidRPr="00FF6359">
        <w:t xml:space="preserve">Consult the M4 memo from </w:t>
      </w:r>
      <w:r w:rsidR="005E4BBC">
        <w:t>NaturalCatalysts</w:t>
      </w:r>
      <w:r w:rsidR="00300D8C">
        <w:t>,</w:t>
      </w:r>
      <w:r w:rsidR="005E4BBC" w:rsidRPr="00FF6359">
        <w:t xml:space="preserve"> </w:t>
      </w:r>
      <w:r w:rsidRPr="00FF6359">
        <w:t xml:space="preserve">Inc. for the details concerning your </w:t>
      </w:r>
      <w:r>
        <w:t>technical brief</w:t>
      </w:r>
      <w:r w:rsidRPr="00FF6359">
        <w:t>.</w:t>
      </w:r>
      <w:r>
        <w:t xml:space="preserve"> Use the provided template M4_TechnicalBrief_template.docx to respond to the memo. You may find the original introduction memo and the project background documents helpful when composing your technical brief.</w:t>
      </w:r>
      <w:r w:rsidRPr="00FF6359">
        <w:t xml:space="preserve"> </w:t>
      </w:r>
    </w:p>
    <w:p w14:paraId="0EAF7589" w14:textId="77777777" w:rsidR="00D71FAC" w:rsidRDefault="00D71FAC">
      <w:pPr>
        <w:rPr>
          <w:rFonts w:ascii="Calibri" w:eastAsiaTheme="minorEastAsia" w:hAnsi="Calibri" w:cs="Arial"/>
          <w:b/>
          <w:kern w:val="24"/>
          <w:sz w:val="28"/>
          <w:szCs w:val="22"/>
        </w:rPr>
      </w:pPr>
      <w:r>
        <w:br w:type="page"/>
      </w:r>
    </w:p>
    <w:p w14:paraId="2A63A9B3" w14:textId="4469174B" w:rsidR="00603032" w:rsidRDefault="00603032" w:rsidP="00603032">
      <w:pPr>
        <w:pStyle w:val="Heading2"/>
      </w:pPr>
      <w:r>
        <w:t>Part 4: Resumé Insert</w:t>
      </w:r>
    </w:p>
    <w:p w14:paraId="4C71FE89" w14:textId="77777777" w:rsidR="00603032" w:rsidRPr="00DD4FA6" w:rsidRDefault="00603032" w:rsidP="00603032">
      <w:pPr>
        <w:pStyle w:val="BodyText1"/>
      </w:pPr>
      <w:r w:rsidRPr="00DD4FA6">
        <w:t xml:space="preserve">In response to the opportunity presented in the </w:t>
      </w:r>
      <w:r>
        <w:t>NaturalCatalysts</w:t>
      </w:r>
      <w:r w:rsidRPr="00DD4FA6">
        <w:t xml:space="preserve"> memo, create an insert for your </w:t>
      </w:r>
      <w:r>
        <w:t>resumé</w:t>
      </w:r>
      <w:r w:rsidRPr="00DD4FA6">
        <w:t xml:space="preserve"> by completing the following on this answer sheet: </w:t>
      </w:r>
    </w:p>
    <w:p w14:paraId="4C3EA4B0" w14:textId="77777777" w:rsidR="00603032" w:rsidRPr="00DD4FA6" w:rsidRDefault="00603032" w:rsidP="00603032">
      <w:pPr>
        <w:pStyle w:val="Heading3"/>
        <w:rPr>
          <w:u w:val="single"/>
        </w:rPr>
      </w:pPr>
      <w:r w:rsidRPr="00DD4FA6">
        <w:rPr>
          <w:u w:val="single"/>
        </w:rPr>
        <w:t xml:space="preserve">Guidance: </w:t>
      </w:r>
    </w:p>
    <w:p w14:paraId="1A40C264" w14:textId="77777777" w:rsidR="00603032" w:rsidRPr="00DD4FA6" w:rsidRDefault="00603032" w:rsidP="00603032">
      <w:pPr>
        <w:pStyle w:val="BodyText1"/>
      </w:pPr>
      <w:r w:rsidRPr="00DD4FA6">
        <w:t xml:space="preserve">Summarizing your ENGR 132 project for your </w:t>
      </w:r>
      <w:r>
        <w:t>resumé</w:t>
      </w:r>
    </w:p>
    <w:p w14:paraId="416E309F" w14:textId="77777777" w:rsidR="00603032" w:rsidRPr="00DD4FA6" w:rsidRDefault="00603032" w:rsidP="00603032">
      <w:pPr>
        <w:pStyle w:val="BodyText1"/>
      </w:pPr>
      <w:r w:rsidRPr="00DD4FA6">
        <w:t>Choose a header and specific language to describe your project.  Possible Headers for Engineering 132 Project Descriptions include: Engineering Projects, Design Projects, Related Experience, Engineering Experience. The specific language should be “action” oriented and highlight both the project and your contributions to it.</w:t>
      </w:r>
      <w:r>
        <w:t xml:space="preserve"> Your project title should be something that describes this project.</w:t>
      </w:r>
    </w:p>
    <w:p w14:paraId="3B4C29BD" w14:textId="77777777" w:rsidR="00603032" w:rsidRPr="00DD4FA6" w:rsidRDefault="00603032" w:rsidP="00603032">
      <w:pPr>
        <w:pStyle w:val="Heading3"/>
        <w:rPr>
          <w:u w:val="single"/>
        </w:rPr>
      </w:pPr>
      <w:r w:rsidRPr="00DD4FA6">
        <w:rPr>
          <w:u w:val="single"/>
        </w:rPr>
        <w:t>Template:</w:t>
      </w:r>
    </w:p>
    <w:p w14:paraId="73EA19AA" w14:textId="77777777" w:rsidR="00603032" w:rsidRPr="00DD4FA6" w:rsidRDefault="00603032" w:rsidP="00603032">
      <w:pPr>
        <w:pStyle w:val="BodyText1"/>
        <w:rPr>
          <w:b/>
          <w:bCs/>
        </w:rPr>
      </w:pPr>
      <w:r>
        <w:rPr>
          <w:b/>
          <w:bCs/>
        </w:rPr>
        <w:t>HEADER</w:t>
      </w:r>
    </w:p>
    <w:p w14:paraId="76E77F13" w14:textId="4DC317EA" w:rsidR="00603032" w:rsidRPr="00DD4FA6" w:rsidRDefault="00603032" w:rsidP="00603032">
      <w:pPr>
        <w:pStyle w:val="BodyText1"/>
        <w:rPr>
          <w:i/>
        </w:rPr>
      </w:pPr>
      <w:r w:rsidRPr="00DD4FA6">
        <w:rPr>
          <w:b/>
          <w:bCs/>
        </w:rPr>
        <w:t>Project Title</w:t>
      </w:r>
      <w:r w:rsidRPr="00DD4FA6">
        <w:t xml:space="preserve">, </w:t>
      </w:r>
      <w:r w:rsidRPr="00DD4FA6">
        <w:rPr>
          <w:i/>
        </w:rPr>
        <w:t>Purdue University</w:t>
      </w:r>
      <w:r w:rsidRPr="00DD4FA6">
        <w:tab/>
      </w:r>
      <w:r w:rsidRPr="00DD4FA6">
        <w:tab/>
      </w:r>
      <w:r w:rsidRPr="00DD4FA6">
        <w:tab/>
      </w:r>
      <w:r w:rsidRPr="00DD4FA6">
        <w:tab/>
      </w:r>
      <w:r w:rsidRPr="00DD4FA6">
        <w:tab/>
      </w:r>
      <w:r w:rsidRPr="00DD4FA6">
        <w:tab/>
      </w:r>
      <w:r w:rsidRPr="00DD4FA6">
        <w:tab/>
      </w:r>
      <w:r>
        <w:tab/>
      </w:r>
      <w:r w:rsidR="007715E9">
        <w:rPr>
          <w:i/>
        </w:rPr>
        <w:t>Semester YYYY</w:t>
      </w:r>
    </w:p>
    <w:p w14:paraId="2A02E088" w14:textId="77777777" w:rsidR="00603032" w:rsidRPr="00DD4FA6" w:rsidRDefault="00603032" w:rsidP="00603032">
      <w:pPr>
        <w:pStyle w:val="BodyText1"/>
        <w:numPr>
          <w:ilvl w:val="0"/>
          <w:numId w:val="45"/>
        </w:numPr>
      </w:pPr>
      <w:r>
        <w:t>Power Verb (Skill) + Identifiable task + Purpose/Method/or Result</w:t>
      </w:r>
    </w:p>
    <w:p w14:paraId="4B6C9926" w14:textId="77777777" w:rsidR="00603032" w:rsidRPr="00DD4FA6" w:rsidRDefault="00603032" w:rsidP="00603032">
      <w:pPr>
        <w:pStyle w:val="BodyText1"/>
        <w:numPr>
          <w:ilvl w:val="0"/>
          <w:numId w:val="45"/>
        </w:numPr>
      </w:pPr>
      <w:r>
        <w:t>Power Verb (Skill) + Identifiable task + Purpose/Method/or Result</w:t>
      </w:r>
    </w:p>
    <w:p w14:paraId="203C152F" w14:textId="77777777" w:rsidR="00603032" w:rsidRPr="00DD4FA6" w:rsidRDefault="00603032" w:rsidP="00603032">
      <w:pPr>
        <w:pStyle w:val="BodyText1"/>
        <w:numPr>
          <w:ilvl w:val="0"/>
          <w:numId w:val="45"/>
        </w:numPr>
      </w:pPr>
      <w:r>
        <w:t>Power Verb (Skill) + Identifiable task + Purpose/Method/or Result</w:t>
      </w:r>
    </w:p>
    <w:p w14:paraId="3C055F67" w14:textId="77777777" w:rsidR="00603032" w:rsidRPr="00DD4FA6" w:rsidRDefault="00603032" w:rsidP="00603032">
      <w:pPr>
        <w:pStyle w:val="BodyText1"/>
        <w:rPr>
          <w:i/>
          <w:iCs/>
          <w:u w:val="single"/>
        </w:rPr>
      </w:pPr>
      <w:r w:rsidRPr="00DD4FA6">
        <w:rPr>
          <w:i/>
          <w:iCs/>
          <w:u w:val="single"/>
        </w:rPr>
        <w:t>Example:</w:t>
      </w:r>
    </w:p>
    <w:p w14:paraId="3529B627" w14:textId="77777777" w:rsidR="00603032" w:rsidRPr="00DD4FA6" w:rsidRDefault="00603032" w:rsidP="00603032">
      <w:pPr>
        <w:pStyle w:val="BodyText1"/>
        <w:rPr>
          <w:b/>
          <w:bCs/>
        </w:rPr>
      </w:pPr>
      <w:r w:rsidRPr="00DD4FA6">
        <w:rPr>
          <w:b/>
          <w:bCs/>
        </w:rPr>
        <w:t>DESIGN PROJECTS</w:t>
      </w:r>
    </w:p>
    <w:p w14:paraId="1C3DD7CD" w14:textId="77777777" w:rsidR="00603032" w:rsidRPr="00DD4FA6" w:rsidRDefault="00603032" w:rsidP="00603032">
      <w:pPr>
        <w:pStyle w:val="BodyText1"/>
        <w:rPr>
          <w:i/>
        </w:rPr>
      </w:pPr>
      <w:r w:rsidRPr="00DD4FA6">
        <w:rPr>
          <w:b/>
          <w:bCs/>
        </w:rPr>
        <w:t>Autonomous Lawn Mower</w:t>
      </w:r>
      <w:r w:rsidRPr="00DD4FA6">
        <w:t xml:space="preserve">, </w:t>
      </w:r>
      <w:r w:rsidRPr="00DD4FA6">
        <w:rPr>
          <w:i/>
        </w:rPr>
        <w:t>Purdue University</w:t>
      </w:r>
      <w:r w:rsidRPr="00DD4FA6">
        <w:tab/>
      </w:r>
      <w:r w:rsidRPr="00DD4FA6">
        <w:tab/>
      </w:r>
      <w:r w:rsidRPr="00DD4FA6">
        <w:tab/>
      </w:r>
      <w:r w:rsidRPr="00DD4FA6">
        <w:tab/>
      </w:r>
      <w:r w:rsidRPr="00DD4FA6">
        <w:tab/>
      </w:r>
      <w:r>
        <w:tab/>
      </w:r>
      <w:r>
        <w:rPr>
          <w:i/>
        </w:rPr>
        <w:t>Spring</w:t>
      </w:r>
      <w:r w:rsidRPr="00DD4FA6">
        <w:rPr>
          <w:i/>
        </w:rPr>
        <w:t xml:space="preserve"> 20</w:t>
      </w:r>
      <w:r>
        <w:rPr>
          <w:i/>
        </w:rPr>
        <w:t>20</w:t>
      </w:r>
    </w:p>
    <w:p w14:paraId="0B8CA0F4" w14:textId="77777777" w:rsidR="00603032" w:rsidRPr="00DD4FA6" w:rsidRDefault="00603032" w:rsidP="00603032">
      <w:pPr>
        <w:pStyle w:val="BodyText1"/>
        <w:numPr>
          <w:ilvl w:val="0"/>
          <w:numId w:val="46"/>
        </w:numPr>
      </w:pPr>
      <w:r w:rsidRPr="00DD4FA6">
        <w:t>Improved sensor technology resulting in increased safety and reduced cost</w:t>
      </w:r>
    </w:p>
    <w:p w14:paraId="2D075D13" w14:textId="77777777" w:rsidR="00603032" w:rsidRPr="00DD4FA6" w:rsidRDefault="00603032" w:rsidP="00603032">
      <w:pPr>
        <w:pStyle w:val="BodyText1"/>
        <w:numPr>
          <w:ilvl w:val="0"/>
          <w:numId w:val="46"/>
        </w:numPr>
      </w:pPr>
      <w:r w:rsidRPr="00DD4FA6">
        <w:t xml:space="preserve">Developed MATLAB code to optimize sensor performance and to perform constraint analysis  </w:t>
      </w:r>
    </w:p>
    <w:p w14:paraId="0E8A70BB" w14:textId="77777777" w:rsidR="00603032" w:rsidRPr="00DD4FA6" w:rsidRDefault="00603032" w:rsidP="00603032">
      <w:pPr>
        <w:pStyle w:val="BodyText1"/>
        <w:numPr>
          <w:ilvl w:val="0"/>
          <w:numId w:val="46"/>
        </w:numPr>
      </w:pPr>
      <w:r w:rsidRPr="00DD4FA6">
        <w:t xml:space="preserve">Constructed and tested a functional prototype that surpassed industry standards  </w:t>
      </w:r>
    </w:p>
    <w:p w14:paraId="505608A7" w14:textId="5B7F5576" w:rsidR="00603032" w:rsidRPr="00DD4FA6" w:rsidRDefault="00603032" w:rsidP="00603032">
      <w:pPr>
        <w:pStyle w:val="Heading3"/>
        <w:rPr>
          <w:u w:val="single"/>
        </w:rPr>
      </w:pPr>
      <w:r w:rsidRPr="00DD4FA6">
        <w:rPr>
          <w:u w:val="single"/>
        </w:rPr>
        <w:t>Things to keep in mind:</w:t>
      </w:r>
    </w:p>
    <w:p w14:paraId="0F96DB51" w14:textId="77777777" w:rsidR="00603032" w:rsidRPr="00DD4FA6" w:rsidRDefault="00603032" w:rsidP="00603032">
      <w:pPr>
        <w:pStyle w:val="BodyText1"/>
        <w:numPr>
          <w:ilvl w:val="0"/>
          <w:numId w:val="47"/>
        </w:numPr>
      </w:pPr>
      <w:r w:rsidRPr="00DD4FA6">
        <w:t>Headers should stand out (Bold/Underlined/Larger Font and/or CAPS).</w:t>
      </w:r>
    </w:p>
    <w:p w14:paraId="29687470" w14:textId="77777777" w:rsidR="00603032" w:rsidRPr="00DD4FA6" w:rsidRDefault="00603032" w:rsidP="00603032">
      <w:pPr>
        <w:pStyle w:val="BodyText1"/>
        <w:numPr>
          <w:ilvl w:val="0"/>
          <w:numId w:val="47"/>
        </w:numPr>
      </w:pPr>
      <w:r w:rsidRPr="00DD4FA6">
        <w:t>Do not use “Engineering 132” Project as the project title.  Prospective employers will not know what that title means. Give the project a descriptive name.</w:t>
      </w:r>
    </w:p>
    <w:p w14:paraId="2747C781" w14:textId="77777777" w:rsidR="00603032" w:rsidRPr="00DD4FA6" w:rsidRDefault="00603032" w:rsidP="00603032">
      <w:pPr>
        <w:pStyle w:val="BodyText1"/>
        <w:numPr>
          <w:ilvl w:val="0"/>
          <w:numId w:val="47"/>
        </w:numPr>
      </w:pPr>
      <w:r w:rsidRPr="00DD4FA6">
        <w:t>Differentiate between project title and location using style change or location variance.</w:t>
      </w:r>
    </w:p>
    <w:p w14:paraId="07BD590A" w14:textId="77777777" w:rsidR="00603032" w:rsidRPr="00DD4FA6" w:rsidRDefault="00603032" w:rsidP="00603032">
      <w:pPr>
        <w:pStyle w:val="BodyText1"/>
        <w:numPr>
          <w:ilvl w:val="0"/>
          <w:numId w:val="47"/>
        </w:numPr>
      </w:pPr>
      <w:r w:rsidRPr="00DD4FA6">
        <w:t>Separate the location and the date of the project.  Placing the date on the right side of the page is common, but not required.</w:t>
      </w:r>
    </w:p>
    <w:p w14:paraId="060D7874" w14:textId="77777777" w:rsidR="00603032" w:rsidRPr="00DD4FA6" w:rsidRDefault="00603032" w:rsidP="00603032">
      <w:pPr>
        <w:pStyle w:val="BodyText1"/>
        <w:numPr>
          <w:ilvl w:val="0"/>
          <w:numId w:val="47"/>
        </w:numPr>
      </w:pPr>
      <w:r w:rsidRPr="00DD4FA6">
        <w:t xml:space="preserve">Your 3-5 bulleted statements should all maintain the </w:t>
      </w:r>
      <w:r w:rsidRPr="00DD4FA6">
        <w:rPr>
          <w:i/>
        </w:rPr>
        <w:t>same tense</w:t>
      </w:r>
      <w:r w:rsidRPr="00DD4FA6">
        <w:t xml:space="preserve"> (past if previously completed, or present if currently working on).</w:t>
      </w:r>
    </w:p>
    <w:p w14:paraId="4DD2A6DF" w14:textId="77777777" w:rsidR="00603032" w:rsidRPr="00DD4FA6" w:rsidRDefault="00603032" w:rsidP="00603032">
      <w:pPr>
        <w:pStyle w:val="BodyText1"/>
        <w:numPr>
          <w:ilvl w:val="0"/>
          <w:numId w:val="47"/>
        </w:numPr>
      </w:pPr>
      <w:r w:rsidRPr="00DD4FA6">
        <w:t>Begin each bullet with a different power verb.</w:t>
      </w:r>
    </w:p>
    <w:p w14:paraId="2558A3B6" w14:textId="77777777" w:rsidR="00603032" w:rsidRPr="00DD4FA6" w:rsidRDefault="00603032" w:rsidP="00603032">
      <w:pPr>
        <w:pStyle w:val="BodyText1"/>
        <w:numPr>
          <w:ilvl w:val="0"/>
          <w:numId w:val="47"/>
        </w:numPr>
      </w:pPr>
      <w:r w:rsidRPr="00DD4FA6">
        <w:t>For these 3-5 statements, try to answer the questions “What did you do?”, “How did you do it</w:t>
      </w:r>
      <w:r>
        <w:t>?”, and “What was your result?”</w:t>
      </w:r>
    </w:p>
    <w:p w14:paraId="548D49C5" w14:textId="77777777" w:rsidR="00603032" w:rsidRDefault="00603032" w:rsidP="00603032">
      <w:pPr>
        <w:rPr>
          <w:rFonts w:ascii="Calibri" w:eastAsiaTheme="minorEastAsia" w:hAnsi="Calibri" w:cs="Arial"/>
          <w:b/>
          <w:kern w:val="24"/>
          <w:sz w:val="28"/>
          <w:szCs w:val="22"/>
        </w:rPr>
      </w:pPr>
    </w:p>
    <w:p w14:paraId="4B53DD70" w14:textId="236C6BA7" w:rsidR="00603032" w:rsidRPr="00DD4FA6" w:rsidRDefault="00603032" w:rsidP="00603032">
      <w:pPr>
        <w:pStyle w:val="BodyText1"/>
      </w:pPr>
      <w:r w:rsidRPr="00DD4FA6">
        <w:rPr>
          <w:u w:val="single"/>
        </w:rPr>
        <w:t>Resum</w:t>
      </w:r>
      <w:r>
        <w:rPr>
          <w:u w:val="single"/>
        </w:rPr>
        <w:t>é</w:t>
      </w:r>
      <w:r w:rsidRPr="00DD4FA6">
        <w:rPr>
          <w:u w:val="single"/>
        </w:rPr>
        <w:t xml:space="preserve"> Text:</w:t>
      </w:r>
      <w:r w:rsidRPr="00DD4FA6">
        <w:t xml:space="preserve"> In the space below, write a </w:t>
      </w:r>
      <w:r w:rsidRPr="00DD4FA6">
        <w:rPr>
          <w:b/>
        </w:rPr>
        <w:t xml:space="preserve">summary of your project suitable for inclusion on your </w:t>
      </w:r>
      <w:r>
        <w:rPr>
          <w:b/>
        </w:rPr>
        <w:t>resumé</w:t>
      </w:r>
      <w:r w:rsidRPr="00DD4FA6">
        <w:t xml:space="preserve">. Be sure to use the guidelines </w:t>
      </w:r>
      <w:r>
        <w:t>above</w:t>
      </w:r>
      <w:r w:rsidRPr="00DD4FA6">
        <w:t xml:space="preserve"> regarding formatting and language. A </w:t>
      </w:r>
      <w:r>
        <w:t>resumé</w:t>
      </w:r>
      <w:r w:rsidRPr="00DD4FA6">
        <w:t xml:space="preserve"> typically includes 3-5 bullet items describing a project.</w:t>
      </w:r>
      <w:r>
        <w:t xml:space="preserve"> The stems for your bullet points should be power verbs that convey what you did on the project (i.e., implemented, led, developed, analyzed, etc.).</w:t>
      </w:r>
      <w:r w:rsidR="00794796">
        <w:t xml:space="preserve"> Use your individual versions from the video activity to create a team version he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350"/>
      </w:tblGrid>
      <w:tr w:rsidR="00603032" w:rsidRPr="00DD4FA6" w14:paraId="4840CEC6" w14:textId="77777777" w:rsidTr="252B1FE6">
        <w:trPr>
          <w:trHeight w:val="935"/>
        </w:trPr>
        <w:tc>
          <w:tcPr>
            <w:tcW w:w="9350" w:type="dxa"/>
          </w:tcPr>
          <w:p w14:paraId="52FF9D62" w14:textId="732AA4A3" w:rsidR="00603032" w:rsidRPr="00DD4FA6" w:rsidRDefault="252B1FE6" w:rsidP="252B1FE6">
            <w:pPr>
              <w:pStyle w:val="BodyText1"/>
              <w:rPr>
                <w:b/>
                <w:bCs/>
              </w:rPr>
            </w:pPr>
            <w:r w:rsidRPr="252B1FE6">
              <w:rPr>
                <w:b/>
                <w:bCs/>
              </w:rPr>
              <w:t>Engineering Design Project</w:t>
            </w:r>
          </w:p>
          <w:p w14:paraId="0D480F80" w14:textId="74A8E1A5" w:rsidR="00603032" w:rsidRPr="00DD4FA6" w:rsidRDefault="00603032" w:rsidP="252B1FE6">
            <w:pPr>
              <w:pStyle w:val="BodyText1"/>
              <w:rPr>
                <w:i/>
                <w:iCs/>
              </w:rPr>
            </w:pPr>
            <w:r w:rsidRPr="252B1FE6">
              <w:rPr>
                <w:b/>
                <w:bCs/>
              </w:rPr>
              <w:t>Enzyme Data Modeling</w:t>
            </w:r>
            <w:r>
              <w:t xml:space="preserve">, </w:t>
            </w:r>
            <w:r w:rsidRPr="252B1FE6">
              <w:rPr>
                <w:i/>
                <w:iCs/>
              </w:rPr>
              <w:t>Purdue University</w:t>
            </w:r>
            <w:r>
              <w:tab/>
            </w:r>
            <w:r>
              <w:tab/>
            </w:r>
            <w:r>
              <w:tab/>
            </w:r>
            <w:r>
              <w:tab/>
            </w:r>
            <w:r>
              <w:tab/>
            </w:r>
            <w:r>
              <w:tab/>
            </w:r>
            <w:r w:rsidR="007715E9" w:rsidRPr="252B1FE6">
              <w:rPr>
                <w:i/>
                <w:iCs/>
              </w:rPr>
              <w:t>Spring 2022</w:t>
            </w:r>
          </w:p>
          <w:p w14:paraId="1EEF4EBD" w14:textId="29FE26C6" w:rsidR="00603032" w:rsidRPr="00DD4FA6" w:rsidRDefault="252B1FE6" w:rsidP="252B1FE6">
            <w:pPr>
              <w:pStyle w:val="BodyText1"/>
              <w:numPr>
                <w:ilvl w:val="0"/>
                <w:numId w:val="45"/>
              </w:numPr>
              <w:spacing w:line="259" w:lineRule="auto"/>
              <w:rPr>
                <w:rFonts w:asciiTheme="minorHAnsi" w:eastAsiaTheme="minorEastAsia" w:hAnsiTheme="minorHAnsi" w:cstheme="minorBidi"/>
              </w:rPr>
            </w:pPr>
            <w:r>
              <w:t>Wrote code to create a usable model representing the initial speed of a given Enzyme Reaction</w:t>
            </w:r>
          </w:p>
          <w:p w14:paraId="6C488D1A" w14:textId="09C5186D" w:rsidR="00603032" w:rsidRPr="00DD4FA6" w:rsidRDefault="252B1FE6" w:rsidP="252B1FE6">
            <w:pPr>
              <w:pStyle w:val="BodyText1"/>
              <w:numPr>
                <w:ilvl w:val="0"/>
                <w:numId w:val="45"/>
              </w:numPr>
              <w:spacing w:line="259" w:lineRule="auto"/>
              <w:rPr>
                <w:rFonts w:asciiTheme="minorHAnsi" w:eastAsiaTheme="minorEastAsia" w:hAnsiTheme="minorHAnsi" w:cstheme="minorBidi"/>
              </w:rPr>
            </w:pPr>
            <w:r>
              <w:t>Researched and Tested code off actual values to find errors and how to improve them.</w:t>
            </w:r>
          </w:p>
          <w:p w14:paraId="23367FD7" w14:textId="4323F699" w:rsidR="00603032" w:rsidRPr="00DD4FA6" w:rsidRDefault="75BBEF72" w:rsidP="252B1FE6">
            <w:pPr>
              <w:pStyle w:val="BodyText1"/>
              <w:numPr>
                <w:ilvl w:val="0"/>
                <w:numId w:val="45"/>
              </w:numPr>
              <w:spacing w:line="259" w:lineRule="auto"/>
              <w:rPr>
                <w:rFonts w:asciiTheme="minorHAnsi" w:eastAsiaTheme="minorEastAsia" w:hAnsiTheme="minorHAnsi" w:cstheme="minorBidi"/>
              </w:rPr>
            </w:pPr>
            <w:r>
              <w:t>Produced</w:t>
            </w:r>
            <w:r w:rsidR="252B1FE6">
              <w:t xml:space="preserve"> constants that can be used in the equation to find </w:t>
            </w:r>
            <w:r>
              <w:t>initial velocity given a specific Concentration of the enzyme.</w:t>
            </w:r>
          </w:p>
          <w:p w14:paraId="4C5732B3" w14:textId="5D0F77A3" w:rsidR="00603032" w:rsidRPr="00DD4FA6" w:rsidRDefault="00603032" w:rsidP="252B1FE6">
            <w:pPr>
              <w:pStyle w:val="BodyText1"/>
            </w:pPr>
          </w:p>
        </w:tc>
      </w:tr>
    </w:tbl>
    <w:p w14:paraId="79496249" w14:textId="77777777" w:rsidR="00603032" w:rsidRDefault="00603032" w:rsidP="00603032"/>
    <w:p w14:paraId="09F6F2DA" w14:textId="77D5ADF4" w:rsidR="00874421" w:rsidRDefault="00603032" w:rsidP="007715E9">
      <w:pPr>
        <w:pStyle w:val="BodyText1"/>
        <w:rPr>
          <w:rFonts w:eastAsiaTheme="minorEastAsia"/>
          <w:b/>
          <w:sz w:val="28"/>
        </w:rPr>
      </w:pPr>
      <w:r>
        <w:t>Finally, you should each add this insert</w:t>
      </w:r>
      <w:r w:rsidR="00794796">
        <w:t xml:space="preserve"> or your individual one from the video activity</w:t>
      </w:r>
      <w:r>
        <w:t xml:space="preserve"> into your own resumé.</w:t>
      </w:r>
    </w:p>
    <w:p w14:paraId="32FBC52C" w14:textId="4E901EB5" w:rsidR="00874421" w:rsidRDefault="00874421" w:rsidP="00874421">
      <w:pPr>
        <w:pStyle w:val="Heading2"/>
        <w:shd w:val="clear" w:color="auto" w:fill="000000" w:themeFill="text1"/>
      </w:pPr>
      <w:r>
        <w:t>How to Submit</w:t>
      </w:r>
    </w:p>
    <w:p w14:paraId="61DCBC59" w14:textId="092702AB" w:rsidR="00AE10FA" w:rsidRDefault="00AE10FA" w:rsidP="00AE10FA">
      <w:pPr>
        <w:pStyle w:val="BodyText1"/>
        <w:numPr>
          <w:ilvl w:val="0"/>
          <w:numId w:val="23"/>
        </w:numPr>
        <w:spacing w:line="259" w:lineRule="auto"/>
      </w:pPr>
      <w:r>
        <w:t xml:space="preserve">Save this answer sheet as a PDF named </w:t>
      </w:r>
      <w:r w:rsidRPr="00874421">
        <w:rPr>
          <w:b/>
        </w:rPr>
        <w:t>M</w:t>
      </w:r>
      <w:r>
        <w:rPr>
          <w:b/>
        </w:rPr>
        <w:t>4</w:t>
      </w:r>
      <w:r w:rsidRPr="00882F71">
        <w:rPr>
          <w:b/>
          <w:bCs/>
        </w:rPr>
        <w:t>_</w:t>
      </w:r>
      <w:r w:rsidR="00882F71" w:rsidRPr="00882F71">
        <w:rPr>
          <w:b/>
          <w:bCs/>
        </w:rPr>
        <w:t>AnswerSheet_</w:t>
      </w:r>
      <w:r w:rsidRPr="00882F71">
        <w:rPr>
          <w:b/>
          <w:bCs/>
          <w:i/>
        </w:rPr>
        <w:t>SSS</w:t>
      </w:r>
      <w:r>
        <w:rPr>
          <w:b/>
        </w:rPr>
        <w:t>_</w:t>
      </w:r>
      <w:r w:rsidRPr="00C31EFF">
        <w:rPr>
          <w:b/>
          <w:i/>
        </w:rPr>
        <w:t>TT</w:t>
      </w:r>
      <w:r w:rsidRPr="0010523A">
        <w:rPr>
          <w:b/>
        </w:rPr>
        <w:t>.pdf</w:t>
      </w:r>
      <w:r w:rsidRPr="00A93B83">
        <w:t xml:space="preserve"> </w:t>
      </w:r>
      <w:r>
        <w:t xml:space="preserve">where </w:t>
      </w:r>
      <w:r>
        <w:rPr>
          <w:b/>
          <w:i/>
        </w:rPr>
        <w:t>SSS</w:t>
      </w:r>
      <w:r>
        <w:t xml:space="preserve"> is your section number (e.g., 001 for section 001) and </w:t>
      </w:r>
      <w:r>
        <w:rPr>
          <w:b/>
          <w:i/>
        </w:rPr>
        <w:t>TT</w:t>
      </w:r>
      <w:r>
        <w:t xml:space="preserve"> is your team number (e.g., 07 for team 7).</w:t>
      </w:r>
    </w:p>
    <w:p w14:paraId="0A452874" w14:textId="4DC3A18C" w:rsidR="00AE10FA" w:rsidRDefault="00AE10FA" w:rsidP="00AE10FA">
      <w:pPr>
        <w:pStyle w:val="BodyText1"/>
        <w:numPr>
          <w:ilvl w:val="0"/>
          <w:numId w:val="23"/>
        </w:numPr>
        <w:spacing w:line="259" w:lineRule="auto"/>
      </w:pPr>
      <w:r>
        <w:t xml:space="preserve">Save your technical brief document as a PDF named </w:t>
      </w:r>
      <w:r>
        <w:rPr>
          <w:b/>
          <w:bCs/>
        </w:rPr>
        <w:t>M4_TechnicalBrief_</w:t>
      </w:r>
      <w:r>
        <w:rPr>
          <w:b/>
          <w:bCs/>
          <w:i/>
          <w:iCs/>
        </w:rPr>
        <w:t>SSS_TT</w:t>
      </w:r>
      <w:r>
        <w:rPr>
          <w:b/>
          <w:bCs/>
        </w:rPr>
        <w:t>.pdf</w:t>
      </w:r>
      <w:r>
        <w:t>.</w:t>
      </w:r>
    </w:p>
    <w:p w14:paraId="6C327AF8" w14:textId="77777777" w:rsidR="00AE10FA" w:rsidRDefault="00AE10FA" w:rsidP="00AE10FA">
      <w:pPr>
        <w:pStyle w:val="BodyText1"/>
        <w:numPr>
          <w:ilvl w:val="0"/>
          <w:numId w:val="23"/>
        </w:numPr>
        <w:spacing w:line="259" w:lineRule="auto"/>
      </w:pPr>
      <w:r>
        <w:t>Select one person to submit the deliverables for the team. That person should</w:t>
      </w:r>
    </w:p>
    <w:p w14:paraId="67A477B9" w14:textId="18010A76" w:rsidR="00AE10FA" w:rsidRDefault="00AE10FA" w:rsidP="00AE10FA">
      <w:pPr>
        <w:pStyle w:val="BodyText1"/>
        <w:numPr>
          <w:ilvl w:val="1"/>
          <w:numId w:val="23"/>
        </w:numPr>
        <w:spacing w:line="259" w:lineRule="auto"/>
      </w:pPr>
      <w:r>
        <w:t xml:space="preserve">Log into Gradescope and submit all deliverables to the </w:t>
      </w:r>
      <w:r>
        <w:rPr>
          <w:b/>
          <w:bCs/>
        </w:rPr>
        <w:t>M4</w:t>
      </w:r>
      <w:r>
        <w:t xml:space="preserve"> assignment.</w:t>
      </w:r>
    </w:p>
    <w:p w14:paraId="2B91E952" w14:textId="24621776" w:rsidR="00AE10FA" w:rsidRPr="00A93B83" w:rsidRDefault="00AE10FA" w:rsidP="00AE10FA">
      <w:pPr>
        <w:pStyle w:val="BodyText1"/>
        <w:numPr>
          <w:ilvl w:val="2"/>
          <w:numId w:val="23"/>
        </w:numPr>
        <w:spacing w:line="259" w:lineRule="auto"/>
        <w:rPr>
          <w:bCs/>
        </w:rPr>
      </w:pPr>
      <w:r w:rsidRPr="00A93B83">
        <w:rPr>
          <w:bCs/>
        </w:rPr>
        <w:t>M</w:t>
      </w:r>
      <w:r>
        <w:rPr>
          <w:bCs/>
        </w:rPr>
        <w:t>4</w:t>
      </w:r>
      <w:r w:rsidRPr="00A93B83">
        <w:rPr>
          <w:bCs/>
        </w:rPr>
        <w:t>_</w:t>
      </w:r>
      <w:r w:rsidR="00882F71">
        <w:rPr>
          <w:bCs/>
        </w:rPr>
        <w:t>AnswerSheet_</w:t>
      </w:r>
      <w:r w:rsidRPr="00A93B83">
        <w:rPr>
          <w:bCs/>
          <w:i/>
        </w:rPr>
        <w:t>SSS_TT</w:t>
      </w:r>
      <w:r w:rsidRPr="00A93B83">
        <w:rPr>
          <w:bCs/>
        </w:rPr>
        <w:t>.pdf</w:t>
      </w:r>
    </w:p>
    <w:p w14:paraId="17B0C4F6" w14:textId="24EE2380" w:rsidR="00AE10FA" w:rsidRDefault="00AE10FA" w:rsidP="00AE10FA">
      <w:pPr>
        <w:pStyle w:val="BodyText1"/>
        <w:numPr>
          <w:ilvl w:val="2"/>
          <w:numId w:val="23"/>
        </w:numPr>
        <w:spacing w:line="259" w:lineRule="auto"/>
      </w:pPr>
      <w:r w:rsidRPr="00AE10FA">
        <w:t>M4_Algorithm_</w:t>
      </w:r>
      <w:r w:rsidRPr="00AE10FA">
        <w:rPr>
          <w:i/>
        </w:rPr>
        <w:t>SSS_TT</w:t>
      </w:r>
      <w:r w:rsidRPr="00AE10FA">
        <w:t>.m</w:t>
      </w:r>
    </w:p>
    <w:p w14:paraId="2D65ABA5" w14:textId="1D35C491" w:rsidR="00AE10FA" w:rsidRDefault="00AE10FA" w:rsidP="00AE10FA">
      <w:pPr>
        <w:pStyle w:val="BodyText1"/>
        <w:numPr>
          <w:ilvl w:val="2"/>
          <w:numId w:val="23"/>
        </w:numPr>
        <w:spacing w:line="259" w:lineRule="auto"/>
      </w:pPr>
      <w:r w:rsidRPr="00AE10FA">
        <w:t>M4_</w:t>
      </w:r>
      <w:r w:rsidR="00882F71">
        <w:t>M</w:t>
      </w:r>
      <w:r w:rsidRPr="00AE10FA">
        <w:t>ain_</w:t>
      </w:r>
      <w:r w:rsidRPr="00AE10FA">
        <w:rPr>
          <w:i/>
        </w:rPr>
        <w:t>SSS_TT</w:t>
      </w:r>
      <w:r w:rsidRPr="00AE10FA">
        <w:t>.m</w:t>
      </w:r>
    </w:p>
    <w:p w14:paraId="4839C78A" w14:textId="53B1C234" w:rsidR="00AE10FA" w:rsidRDefault="00AE10FA" w:rsidP="00AE10FA">
      <w:pPr>
        <w:pStyle w:val="BodyText1"/>
        <w:numPr>
          <w:ilvl w:val="2"/>
          <w:numId w:val="23"/>
        </w:numPr>
        <w:spacing w:line="259" w:lineRule="auto"/>
      </w:pPr>
      <w:r w:rsidRPr="00AE10FA">
        <w:t>M4_TechnicalBrief_</w:t>
      </w:r>
      <w:r w:rsidRPr="00AE10FA">
        <w:rPr>
          <w:i/>
          <w:iCs/>
        </w:rPr>
        <w:t>SSS_</w:t>
      </w:r>
      <w:r w:rsidRPr="00AE10FA">
        <w:rPr>
          <w:i/>
        </w:rPr>
        <w:t>TT</w:t>
      </w:r>
      <w:r w:rsidRPr="00AE10FA">
        <w:t>.</w:t>
      </w:r>
      <w:r w:rsidR="007715E9">
        <w:t>pdf</w:t>
      </w:r>
    </w:p>
    <w:p w14:paraId="307694CF" w14:textId="77777777" w:rsidR="00AE10FA" w:rsidRDefault="00AE10FA" w:rsidP="00AE10FA">
      <w:pPr>
        <w:pStyle w:val="BodyText1"/>
        <w:numPr>
          <w:ilvl w:val="1"/>
          <w:numId w:val="23"/>
        </w:numPr>
        <w:spacing w:line="259" w:lineRule="auto"/>
      </w:pPr>
      <w:r>
        <w:t>Select all team members for the group assignment and submit.</w:t>
      </w:r>
    </w:p>
    <w:p w14:paraId="5037A80F" w14:textId="77777777" w:rsidR="00AE10FA" w:rsidRDefault="00AE10FA" w:rsidP="00AE10FA">
      <w:pPr>
        <w:pStyle w:val="BodyText1"/>
        <w:numPr>
          <w:ilvl w:val="1"/>
          <w:numId w:val="23"/>
        </w:numPr>
        <w:spacing w:line="259" w:lineRule="auto"/>
      </w:pPr>
      <w:r>
        <w:t xml:space="preserve">Double-check that all team members are assigned to the submission. </w:t>
      </w:r>
    </w:p>
    <w:p w14:paraId="02371FA5" w14:textId="77777777" w:rsidR="00AE10FA" w:rsidRDefault="00AE10FA" w:rsidP="00AE10FA">
      <w:pPr>
        <w:pStyle w:val="BodyText1"/>
        <w:numPr>
          <w:ilvl w:val="0"/>
          <w:numId w:val="23"/>
        </w:numPr>
        <w:spacing w:line="259" w:lineRule="auto"/>
      </w:pPr>
      <w:r>
        <w:t xml:space="preserve">Each team member should confirm that they are part of the submission. </w:t>
      </w:r>
    </w:p>
    <w:p w14:paraId="6D86A7B5" w14:textId="2D484140" w:rsidR="00AE10FA" w:rsidRPr="00AE10FA" w:rsidRDefault="00AE10FA" w:rsidP="00AE10FA">
      <w:pPr>
        <w:pStyle w:val="BodyText1"/>
        <w:numPr>
          <w:ilvl w:val="0"/>
          <w:numId w:val="23"/>
        </w:numPr>
        <w:spacing w:line="259" w:lineRule="auto"/>
      </w:pPr>
      <w:r>
        <w:t>After submission, distribute the submitted files to all team members</w:t>
      </w:r>
      <w:r w:rsidRPr="00C31EFF">
        <w:rPr>
          <w:i/>
          <w:color w:val="FF0000"/>
        </w:rPr>
        <w:t xml:space="preserve">. </w:t>
      </w:r>
      <w:r w:rsidRPr="00C31EFF">
        <w:rPr>
          <w:i/>
        </w:rPr>
        <w:t>Ensure all members of the team have copies of the submitted files.</w:t>
      </w:r>
    </w:p>
    <w:p w14:paraId="03BD789F" w14:textId="77777777" w:rsidR="00D76C43" w:rsidRDefault="00D76C43" w:rsidP="00874421">
      <w:pPr>
        <w:pStyle w:val="BodyText1"/>
      </w:pPr>
    </w:p>
    <w:p w14:paraId="292E9721" w14:textId="77777777" w:rsidR="00AE10FA" w:rsidRDefault="00AE10FA">
      <w:pPr>
        <w:rPr>
          <w:rFonts w:ascii="Calibri" w:eastAsiaTheme="minorEastAsia" w:hAnsi="Calibri" w:cs="Arial"/>
          <w:b/>
          <w:kern w:val="24"/>
          <w:sz w:val="28"/>
          <w:szCs w:val="22"/>
        </w:rPr>
      </w:pPr>
      <w:r>
        <w:br w:type="page"/>
      </w:r>
    </w:p>
    <w:p w14:paraId="52E46AF2" w14:textId="47FBFD3B" w:rsidR="00874421" w:rsidRDefault="00874421" w:rsidP="00874421">
      <w:pPr>
        <w:pStyle w:val="Heading2"/>
        <w:shd w:val="clear" w:color="auto" w:fill="000000" w:themeFill="text1"/>
      </w:pPr>
      <w:r>
        <w:t>Learning Objectives</w:t>
      </w:r>
    </w:p>
    <w:p w14:paraId="0EC9599E" w14:textId="77777777" w:rsidR="00095C1E" w:rsidRPr="00E439C5" w:rsidRDefault="00095C1E" w:rsidP="00095C1E">
      <w:pPr>
        <w:pStyle w:val="BodyText1"/>
        <w:spacing w:before="0" w:after="0"/>
        <w:rPr>
          <w:b/>
          <w:bCs/>
        </w:rPr>
      </w:pPr>
      <w:r w:rsidRPr="00E439C5">
        <w:rPr>
          <w:b/>
          <w:bCs/>
        </w:rPr>
        <w:t>Teamwork (TW)</w:t>
      </w:r>
    </w:p>
    <w:p w14:paraId="5D7FADC8" w14:textId="77777777" w:rsidR="00095C1E" w:rsidRPr="00E439C5" w:rsidRDefault="00095C1E" w:rsidP="00095C1E">
      <w:pPr>
        <w:pStyle w:val="BodyText1"/>
        <w:spacing w:before="0" w:after="0"/>
      </w:pPr>
      <w:r w:rsidRPr="00E439C5">
        <w:t>Contribute to team products and discussions</w:t>
      </w:r>
    </w:p>
    <w:p w14:paraId="5A40207F" w14:textId="063AB205" w:rsidR="00095C1E" w:rsidRPr="00E439C5" w:rsidRDefault="00095C1E" w:rsidP="00095C1E">
      <w:pPr>
        <w:pStyle w:val="BodyText1"/>
        <w:spacing w:before="0" w:after="0"/>
        <w:rPr>
          <w:b/>
          <w:bCs/>
        </w:rPr>
      </w:pPr>
      <w:r w:rsidRPr="00E439C5">
        <w:t>TW02. Document all contributions to the team performance with evidence that these contributions are significant.</w:t>
      </w:r>
    </w:p>
    <w:p w14:paraId="2105ABED" w14:textId="77777777" w:rsidR="00095C1E" w:rsidRPr="00E74516" w:rsidRDefault="00095C1E" w:rsidP="00874421">
      <w:pPr>
        <w:pStyle w:val="BodyText1"/>
        <w:spacing w:before="0" w:after="0"/>
        <w:rPr>
          <w:b/>
          <w:bCs/>
          <w:highlight w:val="yellow"/>
        </w:rPr>
      </w:pPr>
    </w:p>
    <w:p w14:paraId="6F0D019A" w14:textId="338D1522" w:rsidR="00C4278B" w:rsidRPr="00E439C5" w:rsidRDefault="00C4278B" w:rsidP="00874421">
      <w:pPr>
        <w:pStyle w:val="BodyText1"/>
        <w:spacing w:before="0" w:after="0"/>
        <w:rPr>
          <w:b/>
          <w:bCs/>
        </w:rPr>
      </w:pPr>
      <w:r w:rsidRPr="00E439C5">
        <w:rPr>
          <w:b/>
          <w:bCs/>
        </w:rPr>
        <w:t xml:space="preserve">Process Awareness (PA) </w:t>
      </w:r>
    </w:p>
    <w:p w14:paraId="3F697142" w14:textId="498ADB54" w:rsidR="00C4278B" w:rsidRPr="00E439C5" w:rsidRDefault="00C4278B" w:rsidP="00874421">
      <w:pPr>
        <w:pStyle w:val="BodyText1"/>
        <w:spacing w:before="0" w:after="0"/>
        <w:rPr>
          <w:bCs/>
        </w:rPr>
      </w:pPr>
      <w:r w:rsidRPr="00E439C5">
        <w:rPr>
          <w:bCs/>
        </w:rPr>
        <w:t>Reflect on both personal and team's problem solving/design approach and process for the purpose of continuous improvement.</w:t>
      </w:r>
    </w:p>
    <w:p w14:paraId="0233AEFB" w14:textId="79DBF715" w:rsidR="00095C1E" w:rsidRPr="00E439C5" w:rsidRDefault="00095C1E" w:rsidP="00874421">
      <w:pPr>
        <w:pStyle w:val="BodyText1"/>
        <w:spacing w:before="0" w:after="0"/>
        <w:rPr>
          <w:bCs/>
        </w:rPr>
      </w:pPr>
      <w:r w:rsidRPr="00E439C5">
        <w:rPr>
          <w:bCs/>
        </w:rPr>
        <w:t>PA01. Identify strengths in the appro</w:t>
      </w:r>
      <w:r w:rsidR="00A93026" w:rsidRPr="00E439C5">
        <w:rPr>
          <w:bCs/>
        </w:rPr>
        <w:t>a</w:t>
      </w:r>
      <w:r w:rsidRPr="00E439C5">
        <w:rPr>
          <w:bCs/>
        </w:rPr>
        <w:t>ch used.</w:t>
      </w:r>
    </w:p>
    <w:p w14:paraId="3870B2A8" w14:textId="21B39A50" w:rsidR="00C4278B" w:rsidRPr="00E439C5" w:rsidRDefault="00C4278B" w:rsidP="00874421">
      <w:pPr>
        <w:pStyle w:val="BodyText1"/>
        <w:spacing w:before="0" w:after="0"/>
        <w:rPr>
          <w:bCs/>
        </w:rPr>
      </w:pPr>
      <w:r w:rsidRPr="00E439C5">
        <w:rPr>
          <w:bCs/>
        </w:rPr>
        <w:t>PA02. Identify limitations in the approach used.</w:t>
      </w:r>
    </w:p>
    <w:p w14:paraId="39386A9B" w14:textId="2BDF55AA" w:rsidR="00C4278B" w:rsidRPr="00E439C5" w:rsidRDefault="00C4278B" w:rsidP="00874421">
      <w:pPr>
        <w:pStyle w:val="BodyText1"/>
        <w:spacing w:before="0" w:after="0"/>
        <w:rPr>
          <w:bCs/>
        </w:rPr>
      </w:pPr>
      <w:r w:rsidRPr="00E439C5">
        <w:rPr>
          <w:bCs/>
        </w:rPr>
        <w:t>PA03. Identify potential behaviors to improve approach in future problem solving/design projects.</w:t>
      </w:r>
    </w:p>
    <w:p w14:paraId="31E62C95" w14:textId="77777777" w:rsidR="00C4278B" w:rsidRPr="00E74516" w:rsidRDefault="00C4278B" w:rsidP="00874421">
      <w:pPr>
        <w:pStyle w:val="BodyText1"/>
        <w:spacing w:before="0" w:after="0"/>
        <w:rPr>
          <w:bCs/>
          <w:highlight w:val="yellow"/>
        </w:rPr>
      </w:pPr>
    </w:p>
    <w:p w14:paraId="1FE7AA9F" w14:textId="315FB32C" w:rsidR="00874421" w:rsidRPr="00E439C5" w:rsidRDefault="00874421" w:rsidP="00874421">
      <w:pPr>
        <w:pStyle w:val="BodyText1"/>
        <w:spacing w:before="0" w:after="0"/>
      </w:pPr>
      <w:r w:rsidRPr="00E439C5">
        <w:rPr>
          <w:b/>
          <w:bCs/>
        </w:rPr>
        <w:t>Idea Fluency (IF)</w:t>
      </w:r>
      <w:r w:rsidRPr="00E439C5">
        <w:t xml:space="preserve"> </w:t>
      </w:r>
    </w:p>
    <w:p w14:paraId="15894E09" w14:textId="77777777" w:rsidR="00874421" w:rsidRPr="00E439C5" w:rsidRDefault="00874421" w:rsidP="00874421">
      <w:pPr>
        <w:pStyle w:val="BodyText1"/>
        <w:spacing w:before="0" w:after="0"/>
      </w:pPr>
      <w:r w:rsidRPr="00E439C5">
        <w:t>Generate ideas fluently. Take risks when necessary.</w:t>
      </w:r>
    </w:p>
    <w:p w14:paraId="00CE8FC6" w14:textId="77777777" w:rsidR="00874421" w:rsidRPr="00E439C5" w:rsidRDefault="00874421" w:rsidP="00874421">
      <w:pPr>
        <w:pStyle w:val="BodyText1"/>
        <w:numPr>
          <w:ilvl w:val="0"/>
          <w:numId w:val="25"/>
        </w:numPr>
        <w:spacing w:before="0" w:after="0" w:line="259" w:lineRule="auto"/>
      </w:pPr>
      <w:r w:rsidRPr="00E439C5">
        <w:t>Generate testable prototypes (including process steps) for a set of potential solutions. </w:t>
      </w:r>
    </w:p>
    <w:p w14:paraId="0F6E5EC6" w14:textId="77777777" w:rsidR="00874421" w:rsidRPr="00E74516" w:rsidRDefault="00874421" w:rsidP="00874421">
      <w:pPr>
        <w:pStyle w:val="BodyText1"/>
        <w:spacing w:before="0" w:after="0"/>
        <w:rPr>
          <w:highlight w:val="yellow"/>
        </w:rPr>
      </w:pPr>
    </w:p>
    <w:p w14:paraId="18367C1E" w14:textId="77777777" w:rsidR="00874421" w:rsidRPr="00E439C5" w:rsidRDefault="00874421" w:rsidP="00874421">
      <w:pPr>
        <w:pStyle w:val="BodyText1"/>
        <w:spacing w:before="0" w:after="0"/>
      </w:pPr>
      <w:r w:rsidRPr="00E439C5">
        <w:rPr>
          <w:b/>
          <w:bCs/>
        </w:rPr>
        <w:t>Evidence-Based Decision Making (EB)</w:t>
      </w:r>
      <w:r w:rsidRPr="00E439C5">
        <w:t xml:space="preserve"> </w:t>
      </w:r>
    </w:p>
    <w:p w14:paraId="7D4453FD" w14:textId="77777777" w:rsidR="00874421" w:rsidRPr="00E439C5" w:rsidRDefault="00874421" w:rsidP="00874421">
      <w:pPr>
        <w:pStyle w:val="BodyText1"/>
        <w:spacing w:before="0" w:after="0"/>
      </w:pPr>
      <w:r w:rsidRPr="00E439C5">
        <w:t>Use evidence to develop and optimize solution. Evaluate solutions, test and optimize chosen solution based on evidence.</w:t>
      </w:r>
    </w:p>
    <w:p w14:paraId="4157053D" w14:textId="7B17329F" w:rsidR="00874421" w:rsidRPr="00E439C5" w:rsidRDefault="00874421" w:rsidP="00874421">
      <w:pPr>
        <w:pStyle w:val="BodyText1"/>
        <w:numPr>
          <w:ilvl w:val="0"/>
          <w:numId w:val="26"/>
        </w:numPr>
        <w:spacing w:before="0" w:after="0" w:line="259" w:lineRule="auto"/>
      </w:pPr>
      <w:r w:rsidRPr="00E439C5">
        <w:t>Test prototypes and analyze results to inform comparison of alternative solutions. </w:t>
      </w:r>
    </w:p>
    <w:p w14:paraId="43FDED2E" w14:textId="3C338520" w:rsidR="00C4278B" w:rsidRPr="00E439C5" w:rsidRDefault="00C4278B" w:rsidP="00C4278B">
      <w:pPr>
        <w:pStyle w:val="BodyText1"/>
        <w:numPr>
          <w:ilvl w:val="0"/>
          <w:numId w:val="33"/>
        </w:numPr>
        <w:spacing w:before="0" w:after="0" w:line="259" w:lineRule="auto"/>
      </w:pPr>
      <w:r w:rsidRPr="00E439C5">
        <w:t>Clearly articulate reasons for answers with explicit reference to data to justify decisions or to evaluate alternative solutions.</w:t>
      </w:r>
    </w:p>
    <w:p w14:paraId="1F86F92A" w14:textId="3A992B07" w:rsidR="00C4278B" w:rsidRPr="00E439C5" w:rsidRDefault="00C4278B" w:rsidP="00C4278B">
      <w:pPr>
        <w:pStyle w:val="BodyText1"/>
        <w:numPr>
          <w:ilvl w:val="0"/>
          <w:numId w:val="34"/>
        </w:numPr>
        <w:spacing w:before="0" w:after="0" w:line="259" w:lineRule="auto"/>
      </w:pPr>
      <w:r w:rsidRPr="00E439C5">
        <w:t>Present findings from iterative testing or optimization efforts used to further improve aspect or performance of a solution.</w:t>
      </w:r>
    </w:p>
    <w:p w14:paraId="4270BBD1" w14:textId="77777777" w:rsidR="00874421" w:rsidRPr="00E439C5" w:rsidRDefault="00874421" w:rsidP="00874421">
      <w:pPr>
        <w:pStyle w:val="BodyText1"/>
        <w:numPr>
          <w:ilvl w:val="0"/>
          <w:numId w:val="27"/>
        </w:numPr>
        <w:spacing w:before="0" w:after="0" w:line="259" w:lineRule="auto"/>
      </w:pPr>
      <w:r w:rsidRPr="00E439C5">
        <w:t>Clearly articulate reasons for answers when making decisions or evaluating alternative solutions.</w:t>
      </w:r>
    </w:p>
    <w:p w14:paraId="79E225C7" w14:textId="77777777" w:rsidR="00874421" w:rsidRPr="00E74516" w:rsidRDefault="00874421" w:rsidP="00874421">
      <w:pPr>
        <w:pStyle w:val="BodyText1"/>
        <w:spacing w:before="0" w:after="0"/>
        <w:rPr>
          <w:highlight w:val="yellow"/>
        </w:rPr>
      </w:pPr>
    </w:p>
    <w:p w14:paraId="73D02FDC" w14:textId="77777777" w:rsidR="00874421" w:rsidRPr="00E439C5" w:rsidRDefault="00874421" w:rsidP="00874421">
      <w:pPr>
        <w:pStyle w:val="BodyText1"/>
        <w:spacing w:before="0" w:after="0"/>
      </w:pPr>
      <w:r w:rsidRPr="00E439C5">
        <w:rPr>
          <w:b/>
          <w:bCs/>
        </w:rPr>
        <w:t>Solution Quality (SQ)</w:t>
      </w:r>
      <w:r w:rsidRPr="00E439C5">
        <w:t xml:space="preserve"> </w:t>
      </w:r>
    </w:p>
    <w:p w14:paraId="14C912C5" w14:textId="77777777" w:rsidR="00874421" w:rsidRPr="00E439C5" w:rsidRDefault="00874421" w:rsidP="00874421">
      <w:pPr>
        <w:pStyle w:val="BodyText1"/>
        <w:spacing w:before="0" w:after="0"/>
      </w:pPr>
      <w:r w:rsidRPr="00E439C5">
        <w:t>Design final solution to be of high technical quality.  Design final solution to meet client and user needs.</w:t>
      </w:r>
    </w:p>
    <w:p w14:paraId="00E1CF2F" w14:textId="77777777" w:rsidR="00874421" w:rsidRPr="00E439C5" w:rsidRDefault="00874421" w:rsidP="00874421">
      <w:pPr>
        <w:pStyle w:val="BodyText1"/>
        <w:numPr>
          <w:ilvl w:val="0"/>
          <w:numId w:val="28"/>
        </w:numPr>
        <w:spacing w:before="0" w:after="0" w:line="259" w:lineRule="auto"/>
      </w:pPr>
      <w:r w:rsidRPr="00E439C5">
        <w:t>Use accurate, scientific, mathematical, and/or technical concepts, units, and/or data in solutions.</w:t>
      </w:r>
    </w:p>
    <w:p w14:paraId="71D5F9B7" w14:textId="77777777" w:rsidR="00874421" w:rsidRPr="00E74516" w:rsidRDefault="00874421" w:rsidP="00874421">
      <w:pPr>
        <w:pStyle w:val="BodyText1"/>
        <w:spacing w:before="0" w:after="0"/>
        <w:rPr>
          <w:highlight w:val="yellow"/>
        </w:rPr>
      </w:pPr>
    </w:p>
    <w:p w14:paraId="38D9D1CD" w14:textId="77777777" w:rsidR="00874421" w:rsidRPr="00E439C5" w:rsidRDefault="00874421" w:rsidP="00874421">
      <w:pPr>
        <w:pStyle w:val="BodyText1"/>
        <w:spacing w:before="0" w:after="0"/>
        <w:rPr>
          <w:b/>
          <w:bCs/>
        </w:rPr>
      </w:pPr>
      <w:r w:rsidRPr="00E439C5">
        <w:rPr>
          <w:b/>
          <w:bCs/>
        </w:rPr>
        <w:t>Information Literacy (IL)</w:t>
      </w:r>
    </w:p>
    <w:p w14:paraId="17526F48" w14:textId="77777777" w:rsidR="00874421" w:rsidRPr="00E439C5" w:rsidRDefault="00874421" w:rsidP="00874421">
      <w:pPr>
        <w:pStyle w:val="BodyText1"/>
        <w:spacing w:before="0" w:after="0"/>
      </w:pPr>
      <w:r w:rsidRPr="00E439C5">
        <w:t>Seek, find, use and document appropriate and trustworthy information sources. </w:t>
      </w:r>
    </w:p>
    <w:p w14:paraId="5083CD69" w14:textId="77777777" w:rsidR="00874421" w:rsidRPr="00E439C5" w:rsidRDefault="00874421" w:rsidP="00874421">
      <w:pPr>
        <w:pStyle w:val="BodyText1"/>
        <w:numPr>
          <w:ilvl w:val="0"/>
          <w:numId w:val="29"/>
        </w:numPr>
        <w:spacing w:before="0" w:after="0" w:line="259" w:lineRule="auto"/>
      </w:pPr>
      <w:r w:rsidRPr="00E439C5">
        <w:t>Include citations within the text (in-text citations) that show how the references at the end of the text are used as evidence to support decisions. </w:t>
      </w:r>
    </w:p>
    <w:p w14:paraId="6B6C0E15" w14:textId="77777777" w:rsidR="00874421" w:rsidRPr="00E439C5" w:rsidRDefault="00874421" w:rsidP="00874421">
      <w:pPr>
        <w:pStyle w:val="BodyText1"/>
        <w:numPr>
          <w:ilvl w:val="0"/>
          <w:numId w:val="29"/>
        </w:numPr>
        <w:spacing w:before="0" w:after="0" w:line="259" w:lineRule="auto"/>
      </w:pPr>
      <w:r w:rsidRPr="00E439C5">
        <w:t>Format reference list of used sources that is traceable to original sources (APA or MLA are recommended) </w:t>
      </w:r>
    </w:p>
    <w:p w14:paraId="11DB69D1" w14:textId="68E81C66" w:rsidR="00A85EAC" w:rsidRPr="00E74516" w:rsidRDefault="00A85EAC" w:rsidP="00874421">
      <w:pPr>
        <w:pStyle w:val="BodyText1"/>
        <w:spacing w:before="0" w:after="0"/>
        <w:rPr>
          <w:highlight w:val="yellow"/>
        </w:rPr>
      </w:pPr>
    </w:p>
    <w:p w14:paraId="63736631" w14:textId="77777777" w:rsidR="00874421" w:rsidRPr="00E439C5" w:rsidRDefault="00874421" w:rsidP="00874421">
      <w:pPr>
        <w:pStyle w:val="BodyText1"/>
        <w:spacing w:before="0" w:after="0"/>
        <w:rPr>
          <w:b/>
          <w:bCs/>
        </w:rPr>
      </w:pPr>
      <w:r w:rsidRPr="00E439C5">
        <w:rPr>
          <w:b/>
          <w:bCs/>
        </w:rPr>
        <w:t>Engineering Professional Skills</w:t>
      </w:r>
    </w:p>
    <w:p w14:paraId="5D2463D4" w14:textId="77777777" w:rsidR="00874421" w:rsidRPr="00E439C5" w:rsidRDefault="00874421" w:rsidP="00874421">
      <w:pPr>
        <w:pStyle w:val="BodyText1"/>
        <w:numPr>
          <w:ilvl w:val="0"/>
          <w:numId w:val="30"/>
        </w:numPr>
        <w:spacing w:before="0" w:after="0" w:line="259" w:lineRule="auto"/>
      </w:pPr>
      <w:r w:rsidRPr="00E439C5">
        <w:t>Fully address all parts of assignment by following instructions and completing all work.</w:t>
      </w:r>
    </w:p>
    <w:p w14:paraId="5816A9C9" w14:textId="4D6F8DFA" w:rsidR="00874421" w:rsidRPr="00E439C5" w:rsidRDefault="00874421" w:rsidP="00874421">
      <w:pPr>
        <w:pStyle w:val="BodyText1"/>
        <w:numPr>
          <w:ilvl w:val="0"/>
          <w:numId w:val="31"/>
        </w:numPr>
        <w:spacing w:before="0" w:after="0" w:line="259" w:lineRule="auto"/>
      </w:pPr>
      <w:r w:rsidRPr="00E439C5">
        <w:t>Use professional written and oral communication.</w:t>
      </w:r>
    </w:p>
    <w:p w14:paraId="4BA6834A" w14:textId="0051EC53" w:rsidR="00C4278B" w:rsidRPr="00E439C5" w:rsidRDefault="00C4278B" w:rsidP="00874421">
      <w:pPr>
        <w:pStyle w:val="BodyText1"/>
        <w:numPr>
          <w:ilvl w:val="0"/>
          <w:numId w:val="31"/>
        </w:numPr>
        <w:spacing w:before="0" w:after="0" w:line="259" w:lineRule="auto"/>
      </w:pPr>
      <w:r w:rsidRPr="00E439C5">
        <w:t>Format plots for technical presentation.</w:t>
      </w:r>
    </w:p>
    <w:p w14:paraId="61E3DCEE" w14:textId="6AF12146" w:rsidR="00A85EAC" w:rsidRPr="00E74516" w:rsidRDefault="00A85EAC" w:rsidP="00A85EAC">
      <w:pPr>
        <w:pStyle w:val="BodyText1"/>
        <w:spacing w:before="0" w:after="0" w:line="259" w:lineRule="auto"/>
        <w:rPr>
          <w:highlight w:val="yellow"/>
        </w:rPr>
      </w:pPr>
    </w:p>
    <w:p w14:paraId="3F96625B" w14:textId="45198666" w:rsidR="00A85EAC" w:rsidRPr="00E439C5" w:rsidRDefault="00A85EAC" w:rsidP="00A85EAC">
      <w:pPr>
        <w:pStyle w:val="BodyText1"/>
        <w:spacing w:before="0" w:after="0" w:line="259" w:lineRule="auto"/>
        <w:rPr>
          <w:b/>
        </w:rPr>
      </w:pPr>
      <w:r w:rsidRPr="00E439C5">
        <w:rPr>
          <w:b/>
        </w:rPr>
        <w:t>Programming</w:t>
      </w:r>
    </w:p>
    <w:p w14:paraId="6493663E" w14:textId="269BEB7F" w:rsidR="003E1D22" w:rsidRPr="00E439C5" w:rsidRDefault="00A85EAC" w:rsidP="00E439C5">
      <w:pPr>
        <w:pStyle w:val="BodyText1"/>
        <w:numPr>
          <w:ilvl w:val="0"/>
          <w:numId w:val="36"/>
        </w:numPr>
        <w:spacing w:before="0" w:after="0"/>
      </w:pPr>
      <w:r w:rsidRPr="00E439C5">
        <w:t>Develop code that follows good programming standards</w:t>
      </w:r>
      <w:r w:rsidR="00343F85" w:rsidRPr="00E439C5">
        <w:t>.</w:t>
      </w:r>
    </w:p>
    <w:p w14:paraId="3BE24076" w14:textId="76199637" w:rsidR="00343F85" w:rsidRPr="00E439C5" w:rsidRDefault="00343F85" w:rsidP="00343F85">
      <w:pPr>
        <w:pStyle w:val="BodyText1"/>
        <w:numPr>
          <w:ilvl w:val="0"/>
          <w:numId w:val="43"/>
        </w:numPr>
        <w:spacing w:before="0" w:after="0"/>
      </w:pPr>
      <w:r w:rsidRPr="00E439C5">
        <w:t>Create and use MATLAB scripts and functions.</w:t>
      </w:r>
    </w:p>
    <w:p w14:paraId="30129396" w14:textId="06F79F7A" w:rsidR="00A85EAC" w:rsidRPr="00E439C5" w:rsidRDefault="00A85EAC" w:rsidP="00A85EAC">
      <w:pPr>
        <w:pStyle w:val="BodyText1"/>
        <w:numPr>
          <w:ilvl w:val="0"/>
          <w:numId w:val="38"/>
        </w:numPr>
        <w:spacing w:before="0" w:after="0"/>
      </w:pPr>
      <w:r w:rsidRPr="00E439C5">
        <w:t xml:space="preserve">Debug scripts and functions to ensure programs execute properly, perform all required tasks, and produce expected results. </w:t>
      </w:r>
    </w:p>
    <w:p w14:paraId="4F22A908" w14:textId="7FBB6740" w:rsidR="00E439C5" w:rsidRDefault="00E439C5" w:rsidP="00343F85">
      <w:pPr>
        <w:pStyle w:val="BodyText1"/>
        <w:spacing w:before="0" w:after="0"/>
      </w:pPr>
    </w:p>
    <w:p w14:paraId="4DBD309B" w14:textId="77777777" w:rsidR="00E439C5" w:rsidRDefault="00E439C5" w:rsidP="00343F85">
      <w:pPr>
        <w:pStyle w:val="BodyText1"/>
        <w:spacing w:before="0" w:after="0"/>
      </w:pPr>
    </w:p>
    <w:sectPr w:rsidR="00E439C5" w:rsidSect="00D76121">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E52C4" w14:textId="77777777" w:rsidR="00247AAD" w:rsidRDefault="00247AAD" w:rsidP="001D42BD">
      <w:r>
        <w:separator/>
      </w:r>
    </w:p>
  </w:endnote>
  <w:endnote w:type="continuationSeparator" w:id="0">
    <w:p w14:paraId="418E1565" w14:textId="77777777" w:rsidR="00247AAD" w:rsidRDefault="00247AAD" w:rsidP="001D42BD">
      <w:r>
        <w:continuationSeparator/>
      </w:r>
    </w:p>
  </w:endnote>
  <w:endnote w:type="continuationNotice" w:id="1">
    <w:p w14:paraId="22509846" w14:textId="77777777" w:rsidR="00247AAD" w:rsidRDefault="00247A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Arial"/>
        <w:sz w:val="20"/>
      </w:rPr>
      <w:id w:val="-183983795"/>
      <w:docPartObj>
        <w:docPartGallery w:val="Page Numbers (Bottom of Page)"/>
        <w:docPartUnique/>
      </w:docPartObj>
    </w:sdtPr>
    <w:sdtContent>
      <w:sdt>
        <w:sdtPr>
          <w:rPr>
            <w:rFonts w:asciiTheme="majorHAnsi" w:hAnsiTheme="majorHAnsi" w:cs="Arial"/>
            <w:sz w:val="20"/>
          </w:rPr>
          <w:id w:val="-1769616900"/>
          <w:docPartObj>
            <w:docPartGallery w:val="Page Numbers (Top of Page)"/>
            <w:docPartUnique/>
          </w:docPartObj>
        </w:sdtPr>
        <w:sdtContent>
          <w:p w14:paraId="4919840D" w14:textId="7BA12EE7"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sidR="00903E4F">
              <w:rPr>
                <w:rFonts w:asciiTheme="majorHAnsi" w:hAnsiTheme="majorHAnsi" w:cs="Arial"/>
                <w:b/>
                <w:bCs/>
                <w:noProof/>
                <w:sz w:val="20"/>
              </w:rPr>
              <w:t>1</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sidR="00903E4F">
              <w:rPr>
                <w:rFonts w:asciiTheme="majorHAnsi" w:hAnsiTheme="majorHAnsi" w:cs="Arial"/>
                <w:b/>
                <w:bCs/>
                <w:noProof/>
                <w:sz w:val="20"/>
              </w:rPr>
              <w:t>8</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30669" w14:textId="77777777" w:rsidR="00247AAD" w:rsidRDefault="00247AAD" w:rsidP="001D42BD">
      <w:r>
        <w:separator/>
      </w:r>
    </w:p>
  </w:footnote>
  <w:footnote w:type="continuationSeparator" w:id="0">
    <w:p w14:paraId="1B24C761" w14:textId="77777777" w:rsidR="00247AAD" w:rsidRDefault="00247AAD" w:rsidP="001D42BD">
      <w:r>
        <w:continuationSeparator/>
      </w:r>
    </w:p>
  </w:footnote>
  <w:footnote w:type="continuationNotice" w:id="1">
    <w:p w14:paraId="71E524F0" w14:textId="77777777" w:rsidR="00247AAD" w:rsidRDefault="00247A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84E0" w14:textId="7D64838A"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r w:rsidR="00025933">
      <w:rPr>
        <w:rFonts w:asciiTheme="majorHAnsi" w:hAnsiTheme="majorHAnsi" w:cs="Arial"/>
        <w:b/>
        <w:bCs/>
        <w:lang w:eastAsia="ko-KR"/>
      </w:rPr>
      <w:t>NaturalCatalysts</w:t>
    </w:r>
    <w:r w:rsidRPr="00592DBC">
      <w:rPr>
        <w:rFonts w:asciiTheme="majorHAnsi" w:hAnsiTheme="majorHAnsi" w:cs="Arial"/>
        <w:b/>
        <w:bCs/>
        <w:lang w:eastAsia="ko-KR"/>
      </w:rPr>
      <w:t xml:space="preserve"> Project</w:t>
    </w:r>
    <w:r w:rsidRPr="00592DBC">
      <w:rPr>
        <w:rFonts w:asciiTheme="majorHAnsi" w:hAnsiTheme="majorHAnsi"/>
        <w:b/>
        <w:bCs/>
      </w:rPr>
      <w:tab/>
    </w:r>
    <w:r w:rsidR="008B43ED">
      <w:rPr>
        <w:rFonts w:asciiTheme="majorHAnsi" w:hAnsiTheme="majorHAnsi" w:cs="Arial"/>
        <w:bCs/>
        <w:sz w:val="20"/>
        <w:lang w:eastAsia="ko-KR"/>
      </w:rPr>
      <w:t>Spring 2022</w:t>
    </w:r>
  </w:p>
</w:hdr>
</file>

<file path=word/intelligence.xml><?xml version="1.0" encoding="utf-8"?>
<int:Intelligence xmlns:int="http://schemas.microsoft.com/office/intelligence/2019/intelligence">
  <int:IntelligenceSettings/>
  <int:Manifest>
    <int:ParagraphRange paragraphId="1354791295" textId="843057209" start="0" length="19" invalidationStart="0" invalidationLength="19" id="lm1J0m76"/>
  </int:Manifest>
  <int:Observations>
    <int:Content id="lm1J0m7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0F4FB3"/>
    <w:multiLevelType w:val="hybridMultilevel"/>
    <w:tmpl w:val="B964B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713C33"/>
    <w:multiLevelType w:val="hybridMultilevel"/>
    <w:tmpl w:val="6B6E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F65AF4"/>
    <w:multiLevelType w:val="hybridMultilevel"/>
    <w:tmpl w:val="1626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522607">
    <w:abstractNumId w:val="5"/>
  </w:num>
  <w:num w:numId="2" w16cid:durableId="1879194436">
    <w:abstractNumId w:val="2"/>
  </w:num>
  <w:num w:numId="3" w16cid:durableId="1951470945">
    <w:abstractNumId w:val="29"/>
  </w:num>
  <w:num w:numId="4" w16cid:durableId="399904534">
    <w:abstractNumId w:val="4"/>
  </w:num>
  <w:num w:numId="5" w16cid:durableId="949514072">
    <w:abstractNumId w:val="37"/>
  </w:num>
  <w:num w:numId="6" w16cid:durableId="526405964">
    <w:abstractNumId w:val="23"/>
  </w:num>
  <w:num w:numId="7" w16cid:durableId="50544893">
    <w:abstractNumId w:val="10"/>
  </w:num>
  <w:num w:numId="8" w16cid:durableId="1439179671">
    <w:abstractNumId w:val="30"/>
  </w:num>
  <w:num w:numId="9" w16cid:durableId="1259100627">
    <w:abstractNumId w:val="26"/>
  </w:num>
  <w:num w:numId="10" w16cid:durableId="19595901">
    <w:abstractNumId w:val="32"/>
  </w:num>
  <w:num w:numId="11" w16cid:durableId="1046494385">
    <w:abstractNumId w:val="34"/>
  </w:num>
  <w:num w:numId="12" w16cid:durableId="441652203">
    <w:abstractNumId w:val="44"/>
  </w:num>
  <w:num w:numId="13" w16cid:durableId="1312753980">
    <w:abstractNumId w:val="42"/>
  </w:num>
  <w:num w:numId="14" w16cid:durableId="1433352429">
    <w:abstractNumId w:val="16"/>
  </w:num>
  <w:num w:numId="15" w16cid:durableId="1567228982">
    <w:abstractNumId w:val="18"/>
  </w:num>
  <w:num w:numId="16" w16cid:durableId="274138058">
    <w:abstractNumId w:val="1"/>
  </w:num>
  <w:num w:numId="17" w16cid:durableId="1429423641">
    <w:abstractNumId w:val="36"/>
  </w:num>
  <w:num w:numId="18" w16cid:durableId="1673991792">
    <w:abstractNumId w:val="19"/>
  </w:num>
  <w:num w:numId="19" w16cid:durableId="1995796628">
    <w:abstractNumId w:val="40"/>
  </w:num>
  <w:num w:numId="20" w16cid:durableId="870730945">
    <w:abstractNumId w:val="3"/>
  </w:num>
  <w:num w:numId="21" w16cid:durableId="535002227">
    <w:abstractNumId w:val="28"/>
  </w:num>
  <w:num w:numId="22" w16cid:durableId="814639484">
    <w:abstractNumId w:val="35"/>
  </w:num>
  <w:num w:numId="23" w16cid:durableId="1057582139">
    <w:abstractNumId w:val="24"/>
  </w:num>
  <w:num w:numId="24" w16cid:durableId="1766681588">
    <w:abstractNumId w:val="27"/>
  </w:num>
  <w:num w:numId="25" w16cid:durableId="424961109">
    <w:abstractNumId w:val="38"/>
  </w:num>
  <w:num w:numId="26" w16cid:durableId="1801259735">
    <w:abstractNumId w:val="25"/>
  </w:num>
  <w:num w:numId="27" w16cid:durableId="420881300">
    <w:abstractNumId w:val="14"/>
  </w:num>
  <w:num w:numId="28" w16cid:durableId="281419697">
    <w:abstractNumId w:val="11"/>
  </w:num>
  <w:num w:numId="29" w16cid:durableId="524253209">
    <w:abstractNumId w:val="0"/>
  </w:num>
  <w:num w:numId="30" w16cid:durableId="286085895">
    <w:abstractNumId w:val="6"/>
  </w:num>
  <w:num w:numId="31" w16cid:durableId="393965828">
    <w:abstractNumId w:val="12"/>
  </w:num>
  <w:num w:numId="32" w16cid:durableId="1483962324">
    <w:abstractNumId w:val="39"/>
  </w:num>
  <w:num w:numId="33" w16cid:durableId="1543329013">
    <w:abstractNumId w:val="45"/>
  </w:num>
  <w:num w:numId="34" w16cid:durableId="1601067551">
    <w:abstractNumId w:val="20"/>
  </w:num>
  <w:num w:numId="35" w16cid:durableId="976227812">
    <w:abstractNumId w:val="41"/>
  </w:num>
  <w:num w:numId="36" w16cid:durableId="150486646">
    <w:abstractNumId w:val="46"/>
  </w:num>
  <w:num w:numId="37" w16cid:durableId="315113676">
    <w:abstractNumId w:val="31"/>
  </w:num>
  <w:num w:numId="38" w16cid:durableId="339233271">
    <w:abstractNumId w:val="43"/>
  </w:num>
  <w:num w:numId="39" w16cid:durableId="1733847124">
    <w:abstractNumId w:val="7"/>
  </w:num>
  <w:num w:numId="40" w16cid:durableId="336007454">
    <w:abstractNumId w:val="21"/>
  </w:num>
  <w:num w:numId="41" w16cid:durableId="390269360">
    <w:abstractNumId w:val="13"/>
  </w:num>
  <w:num w:numId="42" w16cid:durableId="527334924">
    <w:abstractNumId w:val="22"/>
  </w:num>
  <w:num w:numId="43" w16cid:durableId="2117865747">
    <w:abstractNumId w:val="17"/>
  </w:num>
  <w:num w:numId="44" w16cid:durableId="1885602479">
    <w:abstractNumId w:val="33"/>
  </w:num>
  <w:num w:numId="45" w16cid:durableId="693504550">
    <w:abstractNumId w:val="15"/>
  </w:num>
  <w:num w:numId="46" w16cid:durableId="1348018839">
    <w:abstractNumId w:val="9"/>
  </w:num>
  <w:num w:numId="47" w16cid:durableId="16504732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mwqAUAC6dj3CwAAAA="/>
  </w:docVars>
  <w:rsids>
    <w:rsidRoot w:val="00B4482E"/>
    <w:rsid w:val="00007E84"/>
    <w:rsid w:val="00012764"/>
    <w:rsid w:val="000128EE"/>
    <w:rsid w:val="00016724"/>
    <w:rsid w:val="000171B5"/>
    <w:rsid w:val="0002139E"/>
    <w:rsid w:val="00022023"/>
    <w:rsid w:val="00025933"/>
    <w:rsid w:val="000277B8"/>
    <w:rsid w:val="00037485"/>
    <w:rsid w:val="000441C8"/>
    <w:rsid w:val="00046F0E"/>
    <w:rsid w:val="00053B34"/>
    <w:rsid w:val="00065B29"/>
    <w:rsid w:val="0006662C"/>
    <w:rsid w:val="00071A90"/>
    <w:rsid w:val="00072F6D"/>
    <w:rsid w:val="00074024"/>
    <w:rsid w:val="00077170"/>
    <w:rsid w:val="00080A3D"/>
    <w:rsid w:val="000819AB"/>
    <w:rsid w:val="000852AA"/>
    <w:rsid w:val="00091AB7"/>
    <w:rsid w:val="00092F84"/>
    <w:rsid w:val="00094F89"/>
    <w:rsid w:val="00095C1E"/>
    <w:rsid w:val="000A00BC"/>
    <w:rsid w:val="000A2F5D"/>
    <w:rsid w:val="000B0A60"/>
    <w:rsid w:val="000B249A"/>
    <w:rsid w:val="000B46B0"/>
    <w:rsid w:val="000B4F6F"/>
    <w:rsid w:val="000D0459"/>
    <w:rsid w:val="000D1AA9"/>
    <w:rsid w:val="000D72CD"/>
    <w:rsid w:val="000E4F56"/>
    <w:rsid w:val="000E5AAD"/>
    <w:rsid w:val="000E7151"/>
    <w:rsid w:val="000F53D5"/>
    <w:rsid w:val="0010250E"/>
    <w:rsid w:val="00104735"/>
    <w:rsid w:val="001050F5"/>
    <w:rsid w:val="00105CC6"/>
    <w:rsid w:val="00114C0A"/>
    <w:rsid w:val="00123724"/>
    <w:rsid w:val="00126203"/>
    <w:rsid w:val="00126D46"/>
    <w:rsid w:val="001310C3"/>
    <w:rsid w:val="00134849"/>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1D4BF6"/>
    <w:rsid w:val="001D5C26"/>
    <w:rsid w:val="001E51C7"/>
    <w:rsid w:val="001E7E77"/>
    <w:rsid w:val="001F3036"/>
    <w:rsid w:val="00201E6A"/>
    <w:rsid w:val="00212F29"/>
    <w:rsid w:val="00221A24"/>
    <w:rsid w:val="00225E88"/>
    <w:rsid w:val="00227C12"/>
    <w:rsid w:val="00230408"/>
    <w:rsid w:val="002401EF"/>
    <w:rsid w:val="002455F5"/>
    <w:rsid w:val="00247AAD"/>
    <w:rsid w:val="002506B7"/>
    <w:rsid w:val="002548ED"/>
    <w:rsid w:val="00254F35"/>
    <w:rsid w:val="00256446"/>
    <w:rsid w:val="00263B2D"/>
    <w:rsid w:val="00271519"/>
    <w:rsid w:val="00273130"/>
    <w:rsid w:val="002839FA"/>
    <w:rsid w:val="00290D19"/>
    <w:rsid w:val="0029363E"/>
    <w:rsid w:val="00296767"/>
    <w:rsid w:val="002A01ED"/>
    <w:rsid w:val="002A2878"/>
    <w:rsid w:val="002B35CA"/>
    <w:rsid w:val="002C479B"/>
    <w:rsid w:val="002D5509"/>
    <w:rsid w:val="002E1FE2"/>
    <w:rsid w:val="002E4AC2"/>
    <w:rsid w:val="002E6D11"/>
    <w:rsid w:val="002E6F91"/>
    <w:rsid w:val="002F0163"/>
    <w:rsid w:val="002F0D0B"/>
    <w:rsid w:val="002F22E5"/>
    <w:rsid w:val="002F586C"/>
    <w:rsid w:val="00300D8C"/>
    <w:rsid w:val="003010BD"/>
    <w:rsid w:val="0030290E"/>
    <w:rsid w:val="00306642"/>
    <w:rsid w:val="0031639E"/>
    <w:rsid w:val="0032141C"/>
    <w:rsid w:val="0032357E"/>
    <w:rsid w:val="00330CC2"/>
    <w:rsid w:val="0033594E"/>
    <w:rsid w:val="0033603C"/>
    <w:rsid w:val="00343F85"/>
    <w:rsid w:val="003473E9"/>
    <w:rsid w:val="003657B1"/>
    <w:rsid w:val="003717D0"/>
    <w:rsid w:val="00372B72"/>
    <w:rsid w:val="00380B85"/>
    <w:rsid w:val="00394656"/>
    <w:rsid w:val="00396CEA"/>
    <w:rsid w:val="003B0482"/>
    <w:rsid w:val="003B1BC9"/>
    <w:rsid w:val="003B2572"/>
    <w:rsid w:val="003B2E80"/>
    <w:rsid w:val="003B3C8C"/>
    <w:rsid w:val="003C3C82"/>
    <w:rsid w:val="003C5FAB"/>
    <w:rsid w:val="003D2E36"/>
    <w:rsid w:val="003E1D22"/>
    <w:rsid w:val="003E1D90"/>
    <w:rsid w:val="003E333B"/>
    <w:rsid w:val="003F507F"/>
    <w:rsid w:val="00401C08"/>
    <w:rsid w:val="00402B73"/>
    <w:rsid w:val="0040742B"/>
    <w:rsid w:val="004135D3"/>
    <w:rsid w:val="00415247"/>
    <w:rsid w:val="00421A03"/>
    <w:rsid w:val="00442D27"/>
    <w:rsid w:val="00455DF2"/>
    <w:rsid w:val="004561B1"/>
    <w:rsid w:val="00461371"/>
    <w:rsid w:val="00476C93"/>
    <w:rsid w:val="004779C6"/>
    <w:rsid w:val="004A03E6"/>
    <w:rsid w:val="004A3B10"/>
    <w:rsid w:val="004A60F4"/>
    <w:rsid w:val="004B6B6C"/>
    <w:rsid w:val="004B6D51"/>
    <w:rsid w:val="004B7886"/>
    <w:rsid w:val="004D0BDB"/>
    <w:rsid w:val="004D34BD"/>
    <w:rsid w:val="004D4162"/>
    <w:rsid w:val="004E1183"/>
    <w:rsid w:val="004F0241"/>
    <w:rsid w:val="004F0783"/>
    <w:rsid w:val="004F2E24"/>
    <w:rsid w:val="004F37E2"/>
    <w:rsid w:val="005026ED"/>
    <w:rsid w:val="0050701C"/>
    <w:rsid w:val="00514217"/>
    <w:rsid w:val="00517265"/>
    <w:rsid w:val="005214BF"/>
    <w:rsid w:val="005256EE"/>
    <w:rsid w:val="00537461"/>
    <w:rsid w:val="00540AC8"/>
    <w:rsid w:val="0054331E"/>
    <w:rsid w:val="00551333"/>
    <w:rsid w:val="00551B0C"/>
    <w:rsid w:val="00554238"/>
    <w:rsid w:val="00555187"/>
    <w:rsid w:val="0055587B"/>
    <w:rsid w:val="00561D85"/>
    <w:rsid w:val="0057217D"/>
    <w:rsid w:val="005768BA"/>
    <w:rsid w:val="0058245B"/>
    <w:rsid w:val="00583FC9"/>
    <w:rsid w:val="00587B4C"/>
    <w:rsid w:val="00592DBC"/>
    <w:rsid w:val="00595BDD"/>
    <w:rsid w:val="005A2B5E"/>
    <w:rsid w:val="005A2FC8"/>
    <w:rsid w:val="005A550F"/>
    <w:rsid w:val="005A5B23"/>
    <w:rsid w:val="005B6C79"/>
    <w:rsid w:val="005D2588"/>
    <w:rsid w:val="005D7B46"/>
    <w:rsid w:val="005E4421"/>
    <w:rsid w:val="005E4BBC"/>
    <w:rsid w:val="005E4E29"/>
    <w:rsid w:val="005E788B"/>
    <w:rsid w:val="005F2845"/>
    <w:rsid w:val="005F3E47"/>
    <w:rsid w:val="005F3F19"/>
    <w:rsid w:val="00601BAD"/>
    <w:rsid w:val="00603032"/>
    <w:rsid w:val="006066E7"/>
    <w:rsid w:val="00630BE2"/>
    <w:rsid w:val="00647739"/>
    <w:rsid w:val="00647B7F"/>
    <w:rsid w:val="00674C04"/>
    <w:rsid w:val="006826AA"/>
    <w:rsid w:val="006835B4"/>
    <w:rsid w:val="00692BC8"/>
    <w:rsid w:val="00693077"/>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15E9"/>
    <w:rsid w:val="00772098"/>
    <w:rsid w:val="00772F2C"/>
    <w:rsid w:val="007758F1"/>
    <w:rsid w:val="00793B41"/>
    <w:rsid w:val="00794796"/>
    <w:rsid w:val="007A0872"/>
    <w:rsid w:val="007A3AF3"/>
    <w:rsid w:val="007A7BF3"/>
    <w:rsid w:val="007A7D2D"/>
    <w:rsid w:val="007B1733"/>
    <w:rsid w:val="007B6686"/>
    <w:rsid w:val="007C1490"/>
    <w:rsid w:val="007C56F6"/>
    <w:rsid w:val="007C577A"/>
    <w:rsid w:val="007D350E"/>
    <w:rsid w:val="007D688D"/>
    <w:rsid w:val="007E02E9"/>
    <w:rsid w:val="007F78A2"/>
    <w:rsid w:val="008146AA"/>
    <w:rsid w:val="00814B85"/>
    <w:rsid w:val="00820970"/>
    <w:rsid w:val="00821C55"/>
    <w:rsid w:val="008260B3"/>
    <w:rsid w:val="008315E1"/>
    <w:rsid w:val="00835242"/>
    <w:rsid w:val="0084376A"/>
    <w:rsid w:val="008670AF"/>
    <w:rsid w:val="00874421"/>
    <w:rsid w:val="0087636E"/>
    <w:rsid w:val="00880A5D"/>
    <w:rsid w:val="00882F71"/>
    <w:rsid w:val="00891ED3"/>
    <w:rsid w:val="00892D5A"/>
    <w:rsid w:val="00893AAA"/>
    <w:rsid w:val="008A779F"/>
    <w:rsid w:val="008B43ED"/>
    <w:rsid w:val="008C3331"/>
    <w:rsid w:val="008D55BC"/>
    <w:rsid w:val="008D621F"/>
    <w:rsid w:val="008E6C4E"/>
    <w:rsid w:val="008F0AB8"/>
    <w:rsid w:val="00903B8E"/>
    <w:rsid w:val="00903E4F"/>
    <w:rsid w:val="00907322"/>
    <w:rsid w:val="00910005"/>
    <w:rsid w:val="00924738"/>
    <w:rsid w:val="00924C5F"/>
    <w:rsid w:val="00926DC8"/>
    <w:rsid w:val="00927009"/>
    <w:rsid w:val="0093479F"/>
    <w:rsid w:val="00936832"/>
    <w:rsid w:val="00945685"/>
    <w:rsid w:val="009467DA"/>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E7F12"/>
    <w:rsid w:val="009F6017"/>
    <w:rsid w:val="00A10C2B"/>
    <w:rsid w:val="00A157C3"/>
    <w:rsid w:val="00A15F99"/>
    <w:rsid w:val="00A216A7"/>
    <w:rsid w:val="00A21870"/>
    <w:rsid w:val="00A37C66"/>
    <w:rsid w:val="00A45E28"/>
    <w:rsid w:val="00A54CE2"/>
    <w:rsid w:val="00A62A4C"/>
    <w:rsid w:val="00A63D37"/>
    <w:rsid w:val="00A65EA9"/>
    <w:rsid w:val="00A707B1"/>
    <w:rsid w:val="00A837F4"/>
    <w:rsid w:val="00A85EAC"/>
    <w:rsid w:val="00A90D3E"/>
    <w:rsid w:val="00A93026"/>
    <w:rsid w:val="00A95266"/>
    <w:rsid w:val="00A97208"/>
    <w:rsid w:val="00AB5909"/>
    <w:rsid w:val="00AB739D"/>
    <w:rsid w:val="00AD5494"/>
    <w:rsid w:val="00AE10FA"/>
    <w:rsid w:val="00AE3F6C"/>
    <w:rsid w:val="00AF22FF"/>
    <w:rsid w:val="00AF35FF"/>
    <w:rsid w:val="00AF371A"/>
    <w:rsid w:val="00B00970"/>
    <w:rsid w:val="00B03178"/>
    <w:rsid w:val="00B05821"/>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33E4"/>
    <w:rsid w:val="00BF4D97"/>
    <w:rsid w:val="00C01A43"/>
    <w:rsid w:val="00C11D8E"/>
    <w:rsid w:val="00C12B88"/>
    <w:rsid w:val="00C14861"/>
    <w:rsid w:val="00C1659F"/>
    <w:rsid w:val="00C22B1A"/>
    <w:rsid w:val="00C23078"/>
    <w:rsid w:val="00C30289"/>
    <w:rsid w:val="00C365FB"/>
    <w:rsid w:val="00C4278B"/>
    <w:rsid w:val="00C44607"/>
    <w:rsid w:val="00C52617"/>
    <w:rsid w:val="00C54C82"/>
    <w:rsid w:val="00C95D15"/>
    <w:rsid w:val="00C9724C"/>
    <w:rsid w:val="00CA16E1"/>
    <w:rsid w:val="00CA57E2"/>
    <w:rsid w:val="00CB003B"/>
    <w:rsid w:val="00CB0621"/>
    <w:rsid w:val="00CB2A4F"/>
    <w:rsid w:val="00CC5E5C"/>
    <w:rsid w:val="00CC6C17"/>
    <w:rsid w:val="00CE044B"/>
    <w:rsid w:val="00CE1A8F"/>
    <w:rsid w:val="00CE1B89"/>
    <w:rsid w:val="00CE41BE"/>
    <w:rsid w:val="00CF0690"/>
    <w:rsid w:val="00CF13F7"/>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679C9"/>
    <w:rsid w:val="00D70597"/>
    <w:rsid w:val="00D71FAC"/>
    <w:rsid w:val="00D74DCF"/>
    <w:rsid w:val="00D76121"/>
    <w:rsid w:val="00D76C43"/>
    <w:rsid w:val="00D86B7A"/>
    <w:rsid w:val="00D92F81"/>
    <w:rsid w:val="00DA0E26"/>
    <w:rsid w:val="00DA2DC3"/>
    <w:rsid w:val="00DA350A"/>
    <w:rsid w:val="00DB7CE2"/>
    <w:rsid w:val="00DC5754"/>
    <w:rsid w:val="00DD137F"/>
    <w:rsid w:val="00DD4AE0"/>
    <w:rsid w:val="00DE2BD4"/>
    <w:rsid w:val="00DF03A9"/>
    <w:rsid w:val="00DF6C15"/>
    <w:rsid w:val="00DF7360"/>
    <w:rsid w:val="00E06BA6"/>
    <w:rsid w:val="00E11208"/>
    <w:rsid w:val="00E13D44"/>
    <w:rsid w:val="00E13FBE"/>
    <w:rsid w:val="00E14B71"/>
    <w:rsid w:val="00E30888"/>
    <w:rsid w:val="00E338A2"/>
    <w:rsid w:val="00E35322"/>
    <w:rsid w:val="00E379B6"/>
    <w:rsid w:val="00E439C5"/>
    <w:rsid w:val="00E5267B"/>
    <w:rsid w:val="00E60668"/>
    <w:rsid w:val="00E6254B"/>
    <w:rsid w:val="00E63A8B"/>
    <w:rsid w:val="00E64C6D"/>
    <w:rsid w:val="00E65B9B"/>
    <w:rsid w:val="00E66227"/>
    <w:rsid w:val="00E70428"/>
    <w:rsid w:val="00E74516"/>
    <w:rsid w:val="00E755DE"/>
    <w:rsid w:val="00EA1C48"/>
    <w:rsid w:val="00EA352E"/>
    <w:rsid w:val="00EA6E81"/>
    <w:rsid w:val="00ED0527"/>
    <w:rsid w:val="00ED0B97"/>
    <w:rsid w:val="00ED2AB3"/>
    <w:rsid w:val="00ED42D1"/>
    <w:rsid w:val="00EE26C1"/>
    <w:rsid w:val="00EF0653"/>
    <w:rsid w:val="00EF12C9"/>
    <w:rsid w:val="00EF45CC"/>
    <w:rsid w:val="00EF5F21"/>
    <w:rsid w:val="00F06F79"/>
    <w:rsid w:val="00F16B09"/>
    <w:rsid w:val="00F178C3"/>
    <w:rsid w:val="00F23C21"/>
    <w:rsid w:val="00F25C3D"/>
    <w:rsid w:val="00F37F85"/>
    <w:rsid w:val="00F40092"/>
    <w:rsid w:val="00F42CB2"/>
    <w:rsid w:val="00F4503C"/>
    <w:rsid w:val="00F53220"/>
    <w:rsid w:val="00F61715"/>
    <w:rsid w:val="00F75065"/>
    <w:rsid w:val="00F87545"/>
    <w:rsid w:val="00F90370"/>
    <w:rsid w:val="00F910EC"/>
    <w:rsid w:val="00FA5750"/>
    <w:rsid w:val="00FB3942"/>
    <w:rsid w:val="00FC075A"/>
    <w:rsid w:val="00FD4F87"/>
    <w:rsid w:val="00FE0A31"/>
    <w:rsid w:val="00FE2270"/>
    <w:rsid w:val="00FE3D6E"/>
    <w:rsid w:val="00FE5DFB"/>
    <w:rsid w:val="00FF4565"/>
    <w:rsid w:val="00FF555A"/>
    <w:rsid w:val="00FF6359"/>
    <w:rsid w:val="00FF66CF"/>
    <w:rsid w:val="01D9A157"/>
    <w:rsid w:val="04C932F9"/>
    <w:rsid w:val="153643D5"/>
    <w:rsid w:val="1BC8293B"/>
    <w:rsid w:val="1D06FF39"/>
    <w:rsid w:val="1D489191"/>
    <w:rsid w:val="21F37F24"/>
    <w:rsid w:val="238F4F85"/>
    <w:rsid w:val="241B1C65"/>
    <w:rsid w:val="252B1FE6"/>
    <w:rsid w:val="2A149238"/>
    <w:rsid w:val="2C7938E2"/>
    <w:rsid w:val="2D8FFAF9"/>
    <w:rsid w:val="35493136"/>
    <w:rsid w:val="37280E4A"/>
    <w:rsid w:val="3BA0BA20"/>
    <w:rsid w:val="3C7EB94D"/>
    <w:rsid w:val="44AC32DE"/>
    <w:rsid w:val="4EC5232A"/>
    <w:rsid w:val="506C9EBC"/>
    <w:rsid w:val="50BA5717"/>
    <w:rsid w:val="53A43F7E"/>
    <w:rsid w:val="56B2F809"/>
    <w:rsid w:val="5BA796AE"/>
    <w:rsid w:val="5D43670F"/>
    <w:rsid w:val="60699A29"/>
    <w:rsid w:val="67026696"/>
    <w:rsid w:val="73D0B9E3"/>
    <w:rsid w:val="75BBEF72"/>
    <w:rsid w:val="78C421F6"/>
    <w:rsid w:val="7A26D30A"/>
    <w:rsid w:val="7A8B6F1E"/>
    <w:rsid w:val="7B2250B2"/>
    <w:rsid w:val="7C7C2919"/>
    <w:rsid w:val="7EA0D1A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F91C0283-2004-46DE-87A4-615234EA9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qFormat/>
    <w:rsid w:val="00FA5750"/>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 w:type="character" w:customStyle="1" w:styleId="UnresolvedMention1">
    <w:name w:val="Unresolved Mention1"/>
    <w:basedOn w:val="DefaultParagraphFont"/>
    <w:uiPriority w:val="99"/>
    <w:semiHidden/>
    <w:unhideWhenUsed/>
    <w:rsid w:val="00273130"/>
    <w:rPr>
      <w:color w:val="605E5C"/>
      <w:shd w:val="clear" w:color="auto" w:fill="E1DFDD"/>
    </w:rPr>
  </w:style>
  <w:style w:type="character" w:styleId="FollowedHyperlink">
    <w:name w:val="FollowedHyperlink"/>
    <w:basedOn w:val="DefaultParagraphFont"/>
    <w:uiPriority w:val="99"/>
    <w:semiHidden/>
    <w:unhideWhenUsed/>
    <w:rsid w:val="00647B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25047">
      <w:bodyDiv w:val="1"/>
      <w:marLeft w:val="0"/>
      <w:marRight w:val="0"/>
      <w:marTop w:val="0"/>
      <w:marBottom w:val="0"/>
      <w:divBdr>
        <w:top w:val="none" w:sz="0" w:space="0" w:color="auto"/>
        <w:left w:val="none" w:sz="0" w:space="0" w:color="auto"/>
        <w:bottom w:val="none" w:sz="0" w:space="0" w:color="auto"/>
        <w:right w:val="none" w:sz="0" w:space="0" w:color="auto"/>
      </w:divBdr>
    </w:div>
    <w:div w:id="1770346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oughtco.com/how-to-calculate-percent-error-60958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investopedia.com/terms/l/least-squares-method.asp" TargetMode="External"/><Relationship Id="Rcfdbf2b907624e6a"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8A676-F3F1-45DA-BAEC-0B336108E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236</Words>
  <Characters>12749</Characters>
  <Application>Microsoft Office Word</Application>
  <DocSecurity>4</DocSecurity>
  <Lines>106</Lines>
  <Paragraphs>29</Paragraphs>
  <ScaleCrop>false</ScaleCrop>
  <Company>Purdue University</Company>
  <LinksUpToDate>false</LinksUpToDate>
  <CharactersWithSpaces>1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Dircksen, Creigh Terrence</cp:lastModifiedBy>
  <cp:revision>12</cp:revision>
  <cp:lastPrinted>2017-03-27T16:34:00Z</cp:lastPrinted>
  <dcterms:created xsi:type="dcterms:W3CDTF">2021-04-09T12:56:00Z</dcterms:created>
  <dcterms:modified xsi:type="dcterms:W3CDTF">2022-04-21T09:14:00Z</dcterms:modified>
</cp:coreProperties>
</file>